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FAF5F" w14:textId="1F9057B2" w:rsidR="002610D5" w:rsidRDefault="00FD4F25">
      <w:pPr>
        <w:rPr>
          <w:b/>
          <w:bCs/>
        </w:rPr>
      </w:pPr>
      <w:r w:rsidRPr="00FD4F25">
        <w:rPr>
          <w:b/>
          <w:bCs/>
        </w:rPr>
        <w:t>2022-23 School Year Meeting Agenda and Minutes</w:t>
      </w:r>
    </w:p>
    <w:p w14:paraId="752BBA3F" w14:textId="5E68A448" w:rsidR="00367544" w:rsidRDefault="00367544">
      <w:pPr>
        <w:rPr>
          <w:b/>
          <w:bCs/>
        </w:rPr>
      </w:pPr>
      <w:r>
        <w:rPr>
          <w:b/>
          <w:bCs/>
        </w:rPr>
        <w:t>Board:</w:t>
      </w:r>
    </w:p>
    <w:p w14:paraId="0CEDA90B" w14:textId="46528134" w:rsidR="00367544" w:rsidRDefault="00367544">
      <w:r>
        <w:t>John Martin, Co-President</w:t>
      </w:r>
      <w:r w:rsidR="00DB5B55">
        <w:t xml:space="preserve">  </w:t>
      </w:r>
      <w:r w:rsidR="00DB5B55">
        <w:tab/>
      </w:r>
      <w:r w:rsidR="00DB5B55">
        <w:tab/>
      </w:r>
      <w:r w:rsidR="00DB5B55">
        <w:tab/>
      </w:r>
      <w:r>
        <w:t>Catherine Martin, Co-President</w:t>
      </w:r>
    </w:p>
    <w:p w14:paraId="53864D3C" w14:textId="1D3DE5B1" w:rsidR="00367544" w:rsidRDefault="00367544">
      <w:r>
        <w:t>Janelle Zavala, Treasurer</w:t>
      </w:r>
    </w:p>
    <w:p w14:paraId="6CD72BC4" w14:textId="310F6B6A" w:rsidR="00367544" w:rsidRDefault="00367544">
      <w:r>
        <w:t>Kim Baker, Vice-President</w:t>
      </w:r>
      <w:r w:rsidR="00DB5B55">
        <w:tab/>
      </w:r>
      <w:r w:rsidR="00DB5B55">
        <w:tab/>
      </w:r>
      <w:r w:rsidR="00DB5B55">
        <w:tab/>
      </w:r>
      <w:r>
        <w:t>Dawn Green, Vice-President</w:t>
      </w:r>
    </w:p>
    <w:p w14:paraId="172F0092" w14:textId="4EEA591E" w:rsidR="00367544" w:rsidRDefault="00367544">
      <w:r>
        <w:t>Danielle Cervantez, Secretary</w:t>
      </w:r>
    </w:p>
    <w:p w14:paraId="382C2AA7" w14:textId="77777777" w:rsidR="00F9352C" w:rsidRPr="00367544" w:rsidRDefault="00F9352C" w:rsidP="00E138B5">
      <w:pPr>
        <w:pStyle w:val="Heading1"/>
        <w:ind w:firstLine="720"/>
      </w:pPr>
      <w:r w:rsidRPr="00367544">
        <w:t>Decision Log: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073"/>
        <w:gridCol w:w="6417"/>
        <w:gridCol w:w="2405"/>
      </w:tblGrid>
      <w:tr w:rsidR="00F9352C" w14:paraId="2681A3D4" w14:textId="77777777" w:rsidTr="00E37A4A">
        <w:tc>
          <w:tcPr>
            <w:tcW w:w="951" w:type="dxa"/>
          </w:tcPr>
          <w:p w14:paraId="116D0F2E" w14:textId="77777777" w:rsidR="00F9352C" w:rsidRPr="00367544" w:rsidRDefault="00F9352C" w:rsidP="00E37A4A">
            <w:pPr>
              <w:rPr>
                <w:b/>
                <w:bCs/>
              </w:rPr>
            </w:pPr>
            <w:r w:rsidRPr="00367544">
              <w:rPr>
                <w:b/>
                <w:bCs/>
              </w:rPr>
              <w:t>Date</w:t>
            </w:r>
          </w:p>
        </w:tc>
        <w:tc>
          <w:tcPr>
            <w:tcW w:w="6514" w:type="dxa"/>
          </w:tcPr>
          <w:p w14:paraId="1FEC0844" w14:textId="77777777" w:rsidR="00F9352C" w:rsidRPr="00367544" w:rsidRDefault="00F9352C" w:rsidP="00E37A4A">
            <w:pPr>
              <w:rPr>
                <w:b/>
                <w:bCs/>
              </w:rPr>
            </w:pPr>
            <w:r w:rsidRPr="00367544">
              <w:rPr>
                <w:b/>
                <w:bCs/>
              </w:rPr>
              <w:t>Decision</w:t>
            </w:r>
          </w:p>
        </w:tc>
        <w:tc>
          <w:tcPr>
            <w:tcW w:w="2430" w:type="dxa"/>
          </w:tcPr>
          <w:p w14:paraId="3D05E727" w14:textId="77777777" w:rsidR="00F9352C" w:rsidRPr="00367544" w:rsidRDefault="00F9352C" w:rsidP="00E37A4A">
            <w:pPr>
              <w:rPr>
                <w:b/>
                <w:bCs/>
              </w:rPr>
            </w:pPr>
            <w:r w:rsidRPr="00367544">
              <w:rPr>
                <w:b/>
                <w:bCs/>
              </w:rPr>
              <w:t>Spending budget</w:t>
            </w:r>
          </w:p>
        </w:tc>
      </w:tr>
      <w:tr w:rsidR="00F9352C" w14:paraId="62BDD9E8" w14:textId="77777777" w:rsidTr="00E37A4A">
        <w:tc>
          <w:tcPr>
            <w:tcW w:w="951" w:type="dxa"/>
          </w:tcPr>
          <w:p w14:paraId="5676BBA1" w14:textId="77777777" w:rsidR="00F9352C" w:rsidRDefault="00F9352C" w:rsidP="00E37A4A">
            <w:r>
              <w:t>7/21/22</w:t>
            </w:r>
          </w:p>
        </w:tc>
        <w:tc>
          <w:tcPr>
            <w:tcW w:w="6514" w:type="dxa"/>
          </w:tcPr>
          <w:p w14:paraId="2408F17F" w14:textId="77777777" w:rsidR="00F9352C" w:rsidRDefault="00F9352C" w:rsidP="00E37A4A">
            <w:r>
              <w:t>Board approved accepting Janelle Zavala as Treasurer</w:t>
            </w:r>
          </w:p>
        </w:tc>
        <w:tc>
          <w:tcPr>
            <w:tcW w:w="2430" w:type="dxa"/>
          </w:tcPr>
          <w:p w14:paraId="06255F18" w14:textId="77777777" w:rsidR="00F9352C" w:rsidRDefault="00F9352C" w:rsidP="00E37A4A">
            <w:r>
              <w:t>N/A</w:t>
            </w:r>
          </w:p>
        </w:tc>
      </w:tr>
      <w:tr w:rsidR="00F9352C" w14:paraId="7EBFE248" w14:textId="77777777" w:rsidTr="00E37A4A">
        <w:tc>
          <w:tcPr>
            <w:tcW w:w="951" w:type="dxa"/>
          </w:tcPr>
          <w:p w14:paraId="285D9058" w14:textId="77777777" w:rsidR="00F9352C" w:rsidRDefault="00F9352C" w:rsidP="00E37A4A">
            <w:r>
              <w:t>8/15/22</w:t>
            </w:r>
          </w:p>
        </w:tc>
        <w:tc>
          <w:tcPr>
            <w:tcW w:w="6514" w:type="dxa"/>
          </w:tcPr>
          <w:p w14:paraId="28774B80" w14:textId="77777777" w:rsidR="00F9352C" w:rsidRDefault="00F9352C" w:rsidP="00E37A4A">
            <w:r>
              <w:t>Voted/Approved $250 teacher request for class books</w:t>
            </w:r>
          </w:p>
        </w:tc>
        <w:tc>
          <w:tcPr>
            <w:tcW w:w="2430" w:type="dxa"/>
          </w:tcPr>
          <w:p w14:paraId="03982494" w14:textId="77777777" w:rsidR="00F9352C" w:rsidRDefault="00F9352C" w:rsidP="00E37A4A">
            <w:r>
              <w:t>$250</w:t>
            </w:r>
          </w:p>
        </w:tc>
      </w:tr>
      <w:tr w:rsidR="00F9352C" w14:paraId="4EC909D9" w14:textId="77777777" w:rsidTr="00E37A4A">
        <w:tc>
          <w:tcPr>
            <w:tcW w:w="951" w:type="dxa"/>
          </w:tcPr>
          <w:p w14:paraId="2258DDEB" w14:textId="77777777" w:rsidR="00F9352C" w:rsidRDefault="00F9352C" w:rsidP="00E37A4A">
            <w:r>
              <w:t>8/15/22</w:t>
            </w:r>
          </w:p>
        </w:tc>
        <w:tc>
          <w:tcPr>
            <w:tcW w:w="6514" w:type="dxa"/>
          </w:tcPr>
          <w:p w14:paraId="46463A4A" w14:textId="77777777" w:rsidR="00F9352C" w:rsidRDefault="00F9352C" w:rsidP="00E37A4A">
            <w:r>
              <w:t>Voted/Approved $250 to Culinary Club for cookies for open house</w:t>
            </w:r>
          </w:p>
        </w:tc>
        <w:tc>
          <w:tcPr>
            <w:tcW w:w="2430" w:type="dxa"/>
          </w:tcPr>
          <w:p w14:paraId="0F371263" w14:textId="77777777" w:rsidR="00F9352C" w:rsidRDefault="00F9352C" w:rsidP="00E37A4A">
            <w:r>
              <w:t>$250</w:t>
            </w:r>
          </w:p>
        </w:tc>
      </w:tr>
      <w:tr w:rsidR="00F9352C" w14:paraId="4783F5B8" w14:textId="77777777" w:rsidTr="00E37A4A">
        <w:tc>
          <w:tcPr>
            <w:tcW w:w="951" w:type="dxa"/>
          </w:tcPr>
          <w:p w14:paraId="118BB848" w14:textId="77777777" w:rsidR="00F9352C" w:rsidRDefault="00F9352C" w:rsidP="00E37A4A">
            <w:r>
              <w:t>9/12/22</w:t>
            </w:r>
          </w:p>
        </w:tc>
        <w:tc>
          <w:tcPr>
            <w:tcW w:w="6514" w:type="dxa"/>
          </w:tcPr>
          <w:p w14:paraId="38294B98" w14:textId="77777777" w:rsidR="00F9352C" w:rsidRDefault="00F9352C" w:rsidP="00E37A4A">
            <w:r>
              <w:t>Approved 9 teacher requests at an average of $194 each for a total of $1,750.  See September Teacher Request list for details.</w:t>
            </w:r>
          </w:p>
        </w:tc>
        <w:tc>
          <w:tcPr>
            <w:tcW w:w="2430" w:type="dxa"/>
          </w:tcPr>
          <w:p w14:paraId="2345CADB" w14:textId="77777777" w:rsidR="00F9352C" w:rsidRDefault="00F9352C" w:rsidP="00E37A4A">
            <w:r>
              <w:t>$1,750</w:t>
            </w:r>
          </w:p>
        </w:tc>
      </w:tr>
      <w:tr w:rsidR="00F9352C" w14:paraId="65BD705E" w14:textId="77777777" w:rsidTr="00E37A4A">
        <w:tc>
          <w:tcPr>
            <w:tcW w:w="951" w:type="dxa"/>
          </w:tcPr>
          <w:p w14:paraId="2C767C98" w14:textId="77777777" w:rsidR="00F9352C" w:rsidRDefault="00F9352C" w:rsidP="00E37A4A">
            <w:r>
              <w:t>9/12/22</w:t>
            </w:r>
          </w:p>
        </w:tc>
        <w:tc>
          <w:tcPr>
            <w:tcW w:w="6514" w:type="dxa"/>
          </w:tcPr>
          <w:p w14:paraId="5896AA82" w14:textId="77777777" w:rsidR="00F9352C" w:rsidRDefault="00F9352C" w:rsidP="00E37A4A">
            <w:r>
              <w:t>Approved sponsoring up to half of the $2,500 color printer used for cardstock and printing awards.</w:t>
            </w:r>
          </w:p>
        </w:tc>
        <w:tc>
          <w:tcPr>
            <w:tcW w:w="2430" w:type="dxa"/>
          </w:tcPr>
          <w:p w14:paraId="27182E85" w14:textId="77777777" w:rsidR="00F9352C" w:rsidRDefault="00F9352C" w:rsidP="00E37A4A">
            <w:r>
              <w:t>$1,250</w:t>
            </w:r>
          </w:p>
        </w:tc>
      </w:tr>
      <w:tr w:rsidR="00F9352C" w14:paraId="432F9976" w14:textId="77777777" w:rsidTr="00E37A4A">
        <w:tc>
          <w:tcPr>
            <w:tcW w:w="951" w:type="dxa"/>
          </w:tcPr>
          <w:p w14:paraId="2F8CAE00" w14:textId="77777777" w:rsidR="00F9352C" w:rsidRDefault="00F9352C" w:rsidP="00E37A4A">
            <w:r>
              <w:t>10/3/22</w:t>
            </w:r>
          </w:p>
        </w:tc>
        <w:tc>
          <w:tcPr>
            <w:tcW w:w="6514" w:type="dxa"/>
          </w:tcPr>
          <w:p w14:paraId="42FC0666" w14:textId="77777777" w:rsidR="00F9352C" w:rsidRDefault="00F9352C" w:rsidP="00E37A4A">
            <w:r>
              <w:t>Approved 9 teacher requests</w:t>
            </w:r>
          </w:p>
        </w:tc>
        <w:tc>
          <w:tcPr>
            <w:tcW w:w="2430" w:type="dxa"/>
          </w:tcPr>
          <w:p w14:paraId="598E4D12" w14:textId="77777777" w:rsidR="00F9352C" w:rsidRDefault="00F9352C" w:rsidP="00E37A4A">
            <w:r>
              <w:t>$2,590</w:t>
            </w:r>
          </w:p>
        </w:tc>
      </w:tr>
      <w:tr w:rsidR="00F9352C" w14:paraId="7DCBB0C7" w14:textId="77777777" w:rsidTr="00E37A4A">
        <w:tc>
          <w:tcPr>
            <w:tcW w:w="951" w:type="dxa"/>
          </w:tcPr>
          <w:p w14:paraId="141F0941" w14:textId="77777777" w:rsidR="00F9352C" w:rsidRDefault="00F9352C" w:rsidP="00E37A4A">
            <w:r>
              <w:t>11/08/22</w:t>
            </w:r>
          </w:p>
        </w:tc>
        <w:tc>
          <w:tcPr>
            <w:tcW w:w="6514" w:type="dxa"/>
          </w:tcPr>
          <w:p w14:paraId="05B2BDBC" w14:textId="77777777" w:rsidR="00F9352C" w:rsidRDefault="00F9352C" w:rsidP="00E37A4A">
            <w:r>
              <w:t>Approved up to $250 for cleaning supplies for teachers per quarter.</w:t>
            </w:r>
          </w:p>
        </w:tc>
        <w:tc>
          <w:tcPr>
            <w:tcW w:w="2430" w:type="dxa"/>
          </w:tcPr>
          <w:p w14:paraId="352594D6" w14:textId="77777777" w:rsidR="00F9352C" w:rsidRDefault="00F9352C" w:rsidP="00E37A4A">
            <w:r>
              <w:t>$250 (per quarter) $1,000 (school year)</w:t>
            </w:r>
          </w:p>
        </w:tc>
      </w:tr>
      <w:tr w:rsidR="00F9352C" w14:paraId="42FDE407" w14:textId="77777777" w:rsidTr="00E37A4A">
        <w:tc>
          <w:tcPr>
            <w:tcW w:w="951" w:type="dxa"/>
          </w:tcPr>
          <w:p w14:paraId="0A49B6BC" w14:textId="77777777" w:rsidR="00F9352C" w:rsidRDefault="00F9352C" w:rsidP="00E37A4A">
            <w:r>
              <w:t>11/08/22</w:t>
            </w:r>
          </w:p>
        </w:tc>
        <w:tc>
          <w:tcPr>
            <w:tcW w:w="6514" w:type="dxa"/>
          </w:tcPr>
          <w:p w14:paraId="48F40843" w14:textId="77777777" w:rsidR="00F9352C" w:rsidRDefault="00F9352C" w:rsidP="00E37A4A">
            <w:r>
              <w:t>Approved to pay deposit to Dave and Busters for grad night</w:t>
            </w:r>
          </w:p>
        </w:tc>
        <w:tc>
          <w:tcPr>
            <w:tcW w:w="2430" w:type="dxa"/>
          </w:tcPr>
          <w:p w14:paraId="54EDD47F" w14:textId="77777777" w:rsidR="00F9352C" w:rsidRDefault="00F9352C" w:rsidP="00E37A4A">
            <w:r>
              <w:t>$5,700</w:t>
            </w:r>
          </w:p>
        </w:tc>
      </w:tr>
      <w:tr w:rsidR="00F9352C" w14:paraId="790EC634" w14:textId="77777777" w:rsidTr="00E37A4A">
        <w:tc>
          <w:tcPr>
            <w:tcW w:w="951" w:type="dxa"/>
          </w:tcPr>
          <w:p w14:paraId="2121BCDB" w14:textId="77777777" w:rsidR="00F9352C" w:rsidRDefault="00F9352C" w:rsidP="00E37A4A">
            <w:r>
              <w:t>12/5/22</w:t>
            </w:r>
          </w:p>
        </w:tc>
        <w:tc>
          <w:tcPr>
            <w:tcW w:w="6514" w:type="dxa"/>
          </w:tcPr>
          <w:p w14:paraId="2656EF02" w14:textId="77777777" w:rsidR="00F9352C" w:rsidRDefault="00F9352C" w:rsidP="00E37A4A">
            <w:r>
              <w:t>Approved teacher request list</w:t>
            </w:r>
          </w:p>
        </w:tc>
        <w:tc>
          <w:tcPr>
            <w:tcW w:w="2430" w:type="dxa"/>
          </w:tcPr>
          <w:p w14:paraId="701BE435" w14:textId="77777777" w:rsidR="00F9352C" w:rsidRDefault="00F9352C" w:rsidP="00E37A4A"/>
        </w:tc>
      </w:tr>
      <w:tr w:rsidR="00F9352C" w14:paraId="7BD0B9FF" w14:textId="77777777" w:rsidTr="00E37A4A">
        <w:tc>
          <w:tcPr>
            <w:tcW w:w="951" w:type="dxa"/>
          </w:tcPr>
          <w:p w14:paraId="46D6A9F5" w14:textId="77777777" w:rsidR="00F9352C" w:rsidRDefault="00F9352C" w:rsidP="00E37A4A">
            <w:r>
              <w:t>1/09/23</w:t>
            </w:r>
          </w:p>
        </w:tc>
        <w:tc>
          <w:tcPr>
            <w:tcW w:w="6514" w:type="dxa"/>
          </w:tcPr>
          <w:p w14:paraId="3442F997" w14:textId="77777777" w:rsidR="00F9352C" w:rsidRDefault="00F9352C" w:rsidP="00E37A4A">
            <w:r>
              <w:t>Approved $400 donation to MacFund (Sunshine Fund) and approved informing the THS fund leader(s) that we will help again when the fund gets below $100.</w:t>
            </w:r>
          </w:p>
        </w:tc>
        <w:tc>
          <w:tcPr>
            <w:tcW w:w="2430" w:type="dxa"/>
          </w:tcPr>
          <w:p w14:paraId="086DEAAE" w14:textId="77777777" w:rsidR="00F9352C" w:rsidRDefault="00F9352C" w:rsidP="00E37A4A">
            <w:r>
              <w:t>$400</w:t>
            </w:r>
          </w:p>
        </w:tc>
      </w:tr>
      <w:tr w:rsidR="009F3483" w14:paraId="4230237F" w14:textId="77777777" w:rsidTr="00E37A4A">
        <w:tc>
          <w:tcPr>
            <w:tcW w:w="951" w:type="dxa"/>
          </w:tcPr>
          <w:p w14:paraId="0C1D3483" w14:textId="0C34F26E" w:rsidR="009F3483" w:rsidRDefault="009F3483" w:rsidP="00E37A4A">
            <w:r>
              <w:t>2/6/23</w:t>
            </w:r>
          </w:p>
        </w:tc>
        <w:tc>
          <w:tcPr>
            <w:tcW w:w="6514" w:type="dxa"/>
          </w:tcPr>
          <w:p w14:paraId="57744E1F" w14:textId="169ECF3D" w:rsidR="009F3483" w:rsidRDefault="009F3483" w:rsidP="00E37A4A">
            <w:r>
              <w:t>Approved mid-</w:t>
            </w:r>
            <w:r w:rsidR="006F1488">
              <w:t xml:space="preserve">month request to provide </w:t>
            </w:r>
            <w:r w:rsidR="008A6798">
              <w:t>$500 worth of gift cards for the school to use in the March Bingo incentive program.</w:t>
            </w:r>
          </w:p>
        </w:tc>
        <w:tc>
          <w:tcPr>
            <w:tcW w:w="2430" w:type="dxa"/>
          </w:tcPr>
          <w:p w14:paraId="23E5CE82" w14:textId="6F580F40" w:rsidR="009F3483" w:rsidRDefault="008A6798" w:rsidP="00E37A4A">
            <w:r>
              <w:t>$500</w:t>
            </w:r>
          </w:p>
        </w:tc>
      </w:tr>
      <w:tr w:rsidR="008A6798" w14:paraId="259CA9D0" w14:textId="77777777" w:rsidTr="00E37A4A">
        <w:tc>
          <w:tcPr>
            <w:tcW w:w="951" w:type="dxa"/>
          </w:tcPr>
          <w:p w14:paraId="246D9A8B" w14:textId="5E7B660F" w:rsidR="008A6798" w:rsidRDefault="00E71A02" w:rsidP="00E37A4A">
            <w:r>
              <w:t>2/6/23</w:t>
            </w:r>
          </w:p>
        </w:tc>
        <w:tc>
          <w:tcPr>
            <w:tcW w:w="6514" w:type="dxa"/>
          </w:tcPr>
          <w:p w14:paraId="1BCE8C2F" w14:textId="0493A926" w:rsidR="008A6798" w:rsidRDefault="00E71A02" w:rsidP="00E37A4A">
            <w:r>
              <w:t xml:space="preserve">Approved accepting </w:t>
            </w:r>
            <w:r w:rsidR="005C0741">
              <w:t>$2,000 grant for THS Outdoors Club which we remitted to the Bookstore.</w:t>
            </w:r>
          </w:p>
        </w:tc>
        <w:tc>
          <w:tcPr>
            <w:tcW w:w="2430" w:type="dxa"/>
          </w:tcPr>
          <w:p w14:paraId="5DE497B4" w14:textId="5F772B76" w:rsidR="008A6798" w:rsidRDefault="005C0741" w:rsidP="00E37A4A">
            <w:r>
              <w:t>$0 (net)</w:t>
            </w:r>
          </w:p>
        </w:tc>
      </w:tr>
      <w:tr w:rsidR="005C0741" w14:paraId="2A23BAD0" w14:textId="77777777" w:rsidTr="00E37A4A">
        <w:tc>
          <w:tcPr>
            <w:tcW w:w="951" w:type="dxa"/>
          </w:tcPr>
          <w:p w14:paraId="6B572D31" w14:textId="77777777" w:rsidR="005C0741" w:rsidRDefault="005C0741" w:rsidP="00E37A4A"/>
        </w:tc>
        <w:tc>
          <w:tcPr>
            <w:tcW w:w="6514" w:type="dxa"/>
          </w:tcPr>
          <w:p w14:paraId="0A6DAEC2" w14:textId="77777777" w:rsidR="005C0741" w:rsidRDefault="005C0741" w:rsidP="00E37A4A"/>
        </w:tc>
        <w:tc>
          <w:tcPr>
            <w:tcW w:w="2430" w:type="dxa"/>
          </w:tcPr>
          <w:p w14:paraId="2CD608FE" w14:textId="77777777" w:rsidR="005C0741" w:rsidRDefault="005C0741" w:rsidP="00E37A4A"/>
        </w:tc>
      </w:tr>
    </w:tbl>
    <w:p w14:paraId="7E616D05" w14:textId="77777777" w:rsidR="00F9352C" w:rsidRDefault="00F9352C" w:rsidP="005F61B0">
      <w:pPr>
        <w:rPr>
          <w:b/>
          <w:bCs/>
          <w:sz w:val="32"/>
          <w:szCs w:val="32"/>
        </w:rPr>
      </w:pPr>
    </w:p>
    <w:p w14:paraId="74D18960" w14:textId="77777777" w:rsidR="00BF56C7" w:rsidRDefault="00BF56C7" w:rsidP="009F3483">
      <w:pPr>
        <w:rPr>
          <w:b/>
          <w:bCs/>
          <w:sz w:val="32"/>
          <w:szCs w:val="32"/>
        </w:rPr>
      </w:pPr>
    </w:p>
    <w:p w14:paraId="2513C7D0" w14:textId="77777777" w:rsidR="00BF56C7" w:rsidRDefault="00BF56C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77BDE527" w14:textId="7A3087E2" w:rsidR="00754344" w:rsidRDefault="00754344" w:rsidP="00754344">
      <w:pPr>
        <w:rPr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Meeting #9 </w:t>
      </w:r>
      <w:r>
        <w:rPr>
          <w:sz w:val="32"/>
          <w:szCs w:val="32"/>
        </w:rPr>
        <w:t>March 6, 2023</w:t>
      </w:r>
    </w:p>
    <w:p w14:paraId="6C065099" w14:textId="6FA82FF8" w:rsidR="00754344" w:rsidRDefault="00244613" w:rsidP="00754344">
      <w:pPr>
        <w:rPr>
          <w:sz w:val="32"/>
          <w:szCs w:val="32"/>
        </w:rPr>
      </w:pPr>
      <w:r>
        <w:rPr>
          <w:sz w:val="32"/>
          <w:szCs w:val="32"/>
        </w:rPr>
        <w:t>Agenda:</w:t>
      </w:r>
    </w:p>
    <w:p w14:paraId="52482138" w14:textId="7D7593FC" w:rsidR="00244613" w:rsidRPr="009E120B" w:rsidRDefault="00244613" w:rsidP="00244613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9E120B">
        <w:rPr>
          <w:sz w:val="20"/>
          <w:szCs w:val="20"/>
        </w:rPr>
        <w:t>Welcome and Call to Order</w:t>
      </w:r>
    </w:p>
    <w:p w14:paraId="0107DDA4" w14:textId="0F4989E7" w:rsidR="00244613" w:rsidRPr="009E120B" w:rsidRDefault="00244613" w:rsidP="00244613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9E120B">
        <w:rPr>
          <w:sz w:val="20"/>
          <w:szCs w:val="20"/>
        </w:rPr>
        <w:t>Upcoming Events</w:t>
      </w:r>
    </w:p>
    <w:tbl>
      <w:tblPr>
        <w:tblW w:w="8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1020"/>
        <w:gridCol w:w="6272"/>
      </w:tblGrid>
      <w:tr w:rsidR="00B3477C" w:rsidRPr="00B3477C" w14:paraId="3229D54C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A38A892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B3477C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Day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0AA7B8C4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B3477C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Date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5F67F4DE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B3477C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Event</w:t>
            </w:r>
          </w:p>
        </w:tc>
      </w:tr>
      <w:tr w:rsidR="00B3477C" w:rsidRPr="00B3477C" w14:paraId="277F8B5E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9E886A0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his week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38815C93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/6-3/10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55C952EF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 xml:space="preserve">Spirit Week </w:t>
            </w:r>
          </w:p>
        </w:tc>
      </w:tr>
      <w:tr w:rsidR="00B3477C" w:rsidRPr="00B3477C" w14:paraId="59F1DC4B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312683E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ue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5435FD38" w14:textId="77777777" w:rsidR="00B3477C" w:rsidRPr="00B3477C" w:rsidRDefault="00B3477C" w:rsidP="00B3477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-Mar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3640405C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oon Valley Food Truck Night proceeds in honor of Rebecca Gauthier</w:t>
            </w:r>
          </w:p>
        </w:tc>
      </w:tr>
      <w:tr w:rsidR="00B3477C" w:rsidRPr="00B3477C" w14:paraId="4AB09015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E9CFF0A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ue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57F0FBA6" w14:textId="77777777" w:rsidR="00B3477C" w:rsidRPr="00B3477C" w:rsidRDefault="00B3477C" w:rsidP="00B3477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7-Mar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52F2E10D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ountain Sky Junior High Community Choir Festival (TPA Table)</w:t>
            </w:r>
          </w:p>
        </w:tc>
      </w:tr>
      <w:tr w:rsidR="00B3477C" w:rsidRPr="00B3477C" w14:paraId="5C76BE5D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2943FBB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Wed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3C5DDB6D" w14:textId="77777777" w:rsidR="00B3477C" w:rsidRPr="00B3477C" w:rsidRDefault="00B3477C" w:rsidP="00B3477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8-Mar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77B7AD0D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Panera Bread Company 4pm - 8pm for Softball</w:t>
            </w:r>
          </w:p>
        </w:tc>
      </w:tr>
      <w:tr w:rsidR="00B3477C" w:rsidRPr="00B3477C" w14:paraId="6C5D80E0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271CC54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hu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72B8847C" w14:textId="77777777" w:rsidR="00B3477C" w:rsidRPr="00B3477C" w:rsidRDefault="00B3477C" w:rsidP="00B3477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9-Mar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2BBF7E50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mashburger All Day for Band</w:t>
            </w:r>
          </w:p>
        </w:tc>
      </w:tr>
      <w:tr w:rsidR="00B3477C" w:rsidRPr="00B3477C" w14:paraId="4C47B449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A260BF5" w14:textId="77777777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at</w:t>
            </w:r>
          </w:p>
        </w:tc>
        <w:tc>
          <w:tcPr>
            <w:tcW w:w="1020" w:type="dxa"/>
            <w:shd w:val="clear" w:color="auto" w:fill="auto"/>
            <w:noWrap/>
            <w:vAlign w:val="bottom"/>
            <w:hideMark/>
          </w:tcPr>
          <w:p w14:paraId="00A59624" w14:textId="77777777" w:rsidR="00B3477C" w:rsidRPr="00B3477C" w:rsidRDefault="00B3477C" w:rsidP="00B3477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5-Mar</w:t>
            </w:r>
          </w:p>
        </w:tc>
        <w:tc>
          <w:tcPr>
            <w:tcW w:w="6272" w:type="dxa"/>
            <w:shd w:val="clear" w:color="auto" w:fill="auto"/>
            <w:noWrap/>
            <w:vAlign w:val="bottom"/>
            <w:hideMark/>
          </w:tcPr>
          <w:p w14:paraId="6B7D9846" w14:textId="1FB6CD5C" w:rsidR="00B3477C" w:rsidRPr="00B3477C" w:rsidRDefault="00B3477C" w:rsidP="00B3477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 xml:space="preserve">Wine and Whiskey Night </w:t>
            </w:r>
            <w:r w:rsidR="003C0157" w:rsidRPr="00980CE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(20 tickets out of </w:t>
            </w:r>
            <w:r w:rsidR="0079019C" w:rsidRPr="00980CE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60 sold</w:t>
            </w:r>
            <w:r w:rsidR="00604FD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 – Please sell tix)</w:t>
            </w:r>
          </w:p>
        </w:tc>
      </w:tr>
      <w:tr w:rsidR="00595075" w:rsidRPr="00B3477C" w14:paraId="7E1EF07B" w14:textId="77777777" w:rsidTr="00595075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75DC2776" w14:textId="653E70DF" w:rsidR="00595075" w:rsidRPr="00B3477C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ue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19E2DCFF" w14:textId="277CFD2B" w:rsidR="00595075" w:rsidRPr="00B3477C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21-Ma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2F44D152" w14:textId="01093284" w:rsidR="00595075" w:rsidRPr="00B3477C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arching Band Informational Meeting</w:t>
            </w:r>
          </w:p>
        </w:tc>
      </w:tr>
      <w:tr w:rsidR="00595075" w:rsidRPr="00B3477C" w14:paraId="6D240960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4BA91DAD" w14:textId="07CBF0F7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Fri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31E45861" w14:textId="58019E49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1-Ma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201F559C" w14:textId="30F372FD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Fun Fridays - Volunteers Needed</w:t>
            </w:r>
          </w:p>
        </w:tc>
      </w:tr>
      <w:tr w:rsidR="00595075" w:rsidRPr="00B3477C" w14:paraId="371FE2B2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511862A1" w14:textId="69A80029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Fri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2F8CA63D" w14:textId="6D1B1596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 w:rsidRPr="00B347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1-Ma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41D22D47" w14:textId="01A76E93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Epic Five Hour Game Marathon on campus, after school Games Club</w:t>
            </w:r>
          </w:p>
        </w:tc>
      </w:tr>
      <w:tr w:rsidR="00595075" w:rsidRPr="00B3477C" w14:paraId="27B0770F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174E4025" w14:textId="1C751746" w:rsidR="00595075" w:rsidRPr="00B3477C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Mon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2FFF7A59" w14:textId="53AB6732" w:rsidR="00595075" w:rsidRPr="00B3477C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3-Ap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770576EE" w14:textId="6EE51FF8" w:rsidR="00595075" w:rsidRPr="00B3477C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PA Monthly Meeting</w:t>
            </w:r>
          </w:p>
        </w:tc>
      </w:tr>
      <w:tr w:rsidR="00595075" w:rsidRPr="00B3477C" w14:paraId="20E81C28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379563E2" w14:textId="4239DC2A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hu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7925AE43" w14:textId="642A689C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6-Ap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359B4663" w14:textId="5D507831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Band Jazz Night at The Italian Kitchen</w:t>
            </w:r>
          </w:p>
        </w:tc>
      </w:tr>
      <w:tr w:rsidR="00595075" w:rsidRPr="00B3477C" w14:paraId="1D419E06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5E72DC0F" w14:textId="01D49101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hu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77712368" w14:textId="271B5861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3-Ap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4A684591" w14:textId="2F8FF82C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Class of 2024 TPA Parent Meeting</w:t>
            </w:r>
          </w:p>
        </w:tc>
      </w:tr>
      <w:tr w:rsidR="00595075" w:rsidRPr="00B3477C" w14:paraId="379AB2A5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73BECCCB" w14:textId="34342A2A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Sat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79C38613" w14:textId="1F302987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15-Apr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5CFB8142" w14:textId="3311BEC3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 xml:space="preserve">Ladies Night </w:t>
            </w:r>
            <w:r w:rsidRPr="00980CE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14 tickets sold - </w:t>
            </w:r>
            <w:r w:rsidRPr="00980CE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 xml:space="preserve">Pleas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sell tix</w:t>
            </w:r>
            <w:r w:rsidRPr="00980CE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</w:tr>
      <w:tr w:rsidR="00595075" w:rsidRPr="00B3477C" w14:paraId="7E12C97C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45E9966B" w14:textId="449A3643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bd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2D3C5E2A" w14:textId="44976848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Apr/May</w:t>
            </w: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7FF53C2F" w14:textId="62FF55B4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  <w:t>TPA and Booster Coordination Meeting for 2023-24 school year</w:t>
            </w:r>
          </w:p>
        </w:tc>
      </w:tr>
      <w:tr w:rsidR="00595075" w:rsidRPr="00B3477C" w14:paraId="04BB6085" w14:textId="77777777" w:rsidTr="00C74954">
        <w:trPr>
          <w:trHeight w:val="285"/>
        </w:trPr>
        <w:tc>
          <w:tcPr>
            <w:tcW w:w="1530" w:type="dxa"/>
            <w:shd w:val="clear" w:color="auto" w:fill="auto"/>
            <w:noWrap/>
            <w:vAlign w:val="bottom"/>
          </w:tcPr>
          <w:p w14:paraId="1FB19103" w14:textId="77777777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7A14F07C" w14:textId="77777777" w:rsidR="00595075" w:rsidRDefault="00595075" w:rsidP="0059507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272" w:type="dxa"/>
            <w:shd w:val="clear" w:color="auto" w:fill="auto"/>
            <w:noWrap/>
            <w:vAlign w:val="bottom"/>
          </w:tcPr>
          <w:p w14:paraId="105AC16E" w14:textId="77777777" w:rsidR="00595075" w:rsidRDefault="00595075" w:rsidP="0059507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02D7F681" w14:textId="77777777" w:rsidR="00244613" w:rsidRPr="009E120B" w:rsidRDefault="00244613" w:rsidP="00ED03C9">
      <w:pPr>
        <w:pStyle w:val="ListParagraph"/>
        <w:rPr>
          <w:sz w:val="20"/>
          <w:szCs w:val="20"/>
        </w:rPr>
      </w:pPr>
    </w:p>
    <w:p w14:paraId="4C0087E9" w14:textId="14FD1075" w:rsidR="009E120B" w:rsidRDefault="004D7511" w:rsidP="009E120B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Treasurer’s Report – Janelle Zavala</w:t>
      </w:r>
    </w:p>
    <w:p w14:paraId="34206EF3" w14:textId="65E18663" w:rsidR="004D7511" w:rsidRDefault="004D7511" w:rsidP="009E120B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Thunderbird Admin Team Report</w:t>
      </w:r>
    </w:p>
    <w:p w14:paraId="0C228C3F" w14:textId="19DC72A9" w:rsidR="004D7511" w:rsidRDefault="00AA4CBF" w:rsidP="009E120B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Casino Night Recap</w:t>
      </w:r>
    </w:p>
    <w:p w14:paraId="0EFD852C" w14:textId="07B79ECE" w:rsidR="0075650E" w:rsidRDefault="0075650E" w:rsidP="0075650E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Earned enough to cover the TPA cost of 75 students to attend the party</w:t>
      </w:r>
    </w:p>
    <w:p w14:paraId="3BA2EFD8" w14:textId="3B0C69AC" w:rsidR="00AA4CBF" w:rsidRDefault="00AA4CBF" w:rsidP="009E120B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Grad Night Update</w:t>
      </w:r>
    </w:p>
    <w:p w14:paraId="0E9C9FF4" w14:textId="49CA0A26" w:rsidR="00AA4CBF" w:rsidRDefault="00AA4CBF" w:rsidP="00AA4CB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Booked Ed Chee, Personal Balloon Artist </w:t>
      </w:r>
    </w:p>
    <w:p w14:paraId="0B7E30E8" w14:textId="02EA3A30" w:rsidR="00AA4CBF" w:rsidRDefault="00AA4CBF" w:rsidP="00AA4CB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Booked Anna Burris, Balloon Décor</w:t>
      </w:r>
    </w:p>
    <w:p w14:paraId="3FE12C1D" w14:textId="3215B132" w:rsidR="00AA4CBF" w:rsidRDefault="00C92F63" w:rsidP="00AA4CB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old 13 tickets</w:t>
      </w:r>
    </w:p>
    <w:p w14:paraId="5A2500D4" w14:textId="5B418600" w:rsidR="00C92F63" w:rsidRDefault="00C92F63" w:rsidP="00AA4CB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Received </w:t>
      </w:r>
      <w:r w:rsidR="0075650E">
        <w:rPr>
          <w:sz w:val="20"/>
          <w:szCs w:val="20"/>
        </w:rPr>
        <w:t xml:space="preserve">5 </w:t>
      </w:r>
      <w:r>
        <w:rPr>
          <w:sz w:val="20"/>
          <w:szCs w:val="20"/>
        </w:rPr>
        <w:t>requests for sponsored tickets</w:t>
      </w:r>
    </w:p>
    <w:p w14:paraId="5BEBE10C" w14:textId="11BAD261" w:rsidR="0075650E" w:rsidRDefault="0075650E" w:rsidP="00AA4CB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Tickets sold or signed up for by March 24</w:t>
      </w:r>
      <w:r w:rsidRPr="0075650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entered into raffle.  Prices increase after 3/24</w:t>
      </w:r>
    </w:p>
    <w:p w14:paraId="7635B628" w14:textId="50DCB572" w:rsidR="00D538AC" w:rsidRDefault="00D538AC" w:rsidP="00D538A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Wine &amp; Whiskey Night</w:t>
      </w:r>
    </w:p>
    <w:p w14:paraId="6304C0A2" w14:textId="69D877D1" w:rsidR="00D538AC" w:rsidRDefault="00D538AC" w:rsidP="00D538A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Ladies Night</w:t>
      </w:r>
    </w:p>
    <w:p w14:paraId="400B94F9" w14:textId="49684E4E" w:rsidR="00D538AC" w:rsidRDefault="00D538AC" w:rsidP="00D538A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A</w:t>
      </w:r>
      <w:r w:rsidR="00470D8D">
        <w:rPr>
          <w:sz w:val="20"/>
          <w:szCs w:val="20"/>
        </w:rPr>
        <w:t>dditional fundraiser</w:t>
      </w:r>
    </w:p>
    <w:p w14:paraId="6CB8BE3E" w14:textId="0ABE818D" w:rsidR="00470D8D" w:rsidRDefault="00470D8D" w:rsidP="00D538A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Proposal: Replace GiveSmart with </w:t>
      </w:r>
      <w:hyperlink r:id="rId7" w:history="1">
        <w:r w:rsidRPr="00D73EE7">
          <w:rPr>
            <w:rStyle w:val="Hyperlink"/>
            <w:sz w:val="20"/>
            <w:szCs w:val="20"/>
          </w:rPr>
          <w:t>OneCause</w:t>
        </w:r>
      </w:hyperlink>
      <w:r>
        <w:rPr>
          <w:sz w:val="20"/>
          <w:szCs w:val="20"/>
        </w:rPr>
        <w:t xml:space="preserve"> software</w:t>
      </w:r>
    </w:p>
    <w:p w14:paraId="662CD5BB" w14:textId="0E98EB83" w:rsidR="00E6262E" w:rsidRDefault="00E6262E" w:rsidP="00D538A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Open discussion</w:t>
      </w:r>
    </w:p>
    <w:p w14:paraId="0779D777" w14:textId="77777777" w:rsidR="0075650E" w:rsidRPr="0075650E" w:rsidRDefault="0075650E" w:rsidP="0075650E">
      <w:pPr>
        <w:ind w:left="1080"/>
        <w:rPr>
          <w:sz w:val="20"/>
          <w:szCs w:val="20"/>
        </w:rPr>
      </w:pPr>
    </w:p>
    <w:p w14:paraId="4A563F7D" w14:textId="77777777" w:rsidR="00754344" w:rsidRDefault="00754344" w:rsidP="000D25A4">
      <w:pPr>
        <w:ind w:left="720"/>
        <w:rPr>
          <w:b/>
          <w:bCs/>
          <w:sz w:val="20"/>
          <w:szCs w:val="20"/>
        </w:rPr>
      </w:pPr>
    </w:p>
    <w:p w14:paraId="73D63804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5553D76B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0AD54B66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095FAF88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716A102A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1961C3B8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0C7E3174" w14:textId="77777777" w:rsidR="00E6262E" w:rsidRDefault="00E6262E" w:rsidP="000D25A4">
      <w:pPr>
        <w:ind w:left="720"/>
        <w:rPr>
          <w:b/>
          <w:bCs/>
          <w:sz w:val="20"/>
          <w:szCs w:val="20"/>
        </w:rPr>
      </w:pPr>
    </w:p>
    <w:p w14:paraId="7593EC01" w14:textId="77777777" w:rsidR="00E6262E" w:rsidRPr="009E120B" w:rsidRDefault="00E6262E" w:rsidP="000D25A4">
      <w:pPr>
        <w:ind w:left="720"/>
        <w:rPr>
          <w:b/>
          <w:bCs/>
          <w:sz w:val="20"/>
          <w:szCs w:val="20"/>
        </w:rPr>
      </w:pPr>
    </w:p>
    <w:p w14:paraId="444664A6" w14:textId="4B0CEFBF" w:rsidR="0055467E" w:rsidRPr="0047475C" w:rsidRDefault="0055467E" w:rsidP="000D25A4">
      <w:pPr>
        <w:ind w:left="720"/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Meeting #8  </w:t>
      </w:r>
      <w:r>
        <w:rPr>
          <w:sz w:val="24"/>
          <w:szCs w:val="24"/>
        </w:rPr>
        <w:t>February 6, 2023</w:t>
      </w:r>
    </w:p>
    <w:p w14:paraId="1073A8AC" w14:textId="77777777" w:rsidR="0047475C" w:rsidRPr="00D647E9" w:rsidRDefault="0047475C" w:rsidP="000D25A4">
      <w:pPr>
        <w:ind w:left="720"/>
        <w:rPr>
          <w:sz w:val="18"/>
          <w:szCs w:val="18"/>
        </w:rPr>
      </w:pPr>
      <w:r w:rsidRPr="00D647E9">
        <w:rPr>
          <w:sz w:val="18"/>
          <w:szCs w:val="18"/>
        </w:rPr>
        <w:t>Agenda:</w:t>
      </w:r>
    </w:p>
    <w:p w14:paraId="401A907F" w14:textId="77777777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Welcome and Call to Order</w:t>
      </w:r>
    </w:p>
    <w:p w14:paraId="18834BFC" w14:textId="47C84CE2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Upcoming events</w:t>
      </w:r>
    </w:p>
    <w:p w14:paraId="5840726A" w14:textId="1C43D94C" w:rsidR="0047475C" w:rsidRPr="00C44598" w:rsidRDefault="0047475C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>Wed 2/</w:t>
      </w:r>
      <w:r w:rsidR="00AF6F60" w:rsidRPr="00C44598">
        <w:rPr>
          <w:sz w:val="20"/>
          <w:szCs w:val="20"/>
        </w:rPr>
        <w:t>8 at 6pm at MV Grill – Class of ’23 Parent Meeting</w:t>
      </w:r>
    </w:p>
    <w:p w14:paraId="38F91DDB" w14:textId="123512D5" w:rsidR="00EA5797" w:rsidRDefault="00EA5797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>Basketball Playoffs</w:t>
      </w:r>
    </w:p>
    <w:p w14:paraId="0BAAF237" w14:textId="50909F8B" w:rsidR="003F58AF" w:rsidRPr="00C44598" w:rsidRDefault="003F58AF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MV Food Truck Tuesday</w:t>
      </w:r>
    </w:p>
    <w:p w14:paraId="54FAB1C5" w14:textId="57ACEAEE" w:rsidR="00FD2D75" w:rsidRPr="00C44598" w:rsidRDefault="00B11EF6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>Sat 3/4 Casino Night</w:t>
      </w:r>
    </w:p>
    <w:p w14:paraId="276BB80C" w14:textId="56F1D7AA" w:rsidR="00B11EF6" w:rsidRPr="00C44598" w:rsidRDefault="008B4BB4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 xml:space="preserve">Sat 3/25 </w:t>
      </w:r>
      <w:r w:rsidR="008A7C6D" w:rsidRPr="00C44598">
        <w:rPr>
          <w:sz w:val="20"/>
          <w:szCs w:val="20"/>
        </w:rPr>
        <w:t>Wine and Whiskey Night</w:t>
      </w:r>
    </w:p>
    <w:p w14:paraId="50BB2520" w14:textId="1BCC90DC" w:rsidR="00FD2D75" w:rsidRPr="00C44598" w:rsidRDefault="00FD2D75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 xml:space="preserve">Fri </w:t>
      </w:r>
      <w:r w:rsidR="00CC7AC5">
        <w:rPr>
          <w:sz w:val="20"/>
          <w:szCs w:val="20"/>
        </w:rPr>
        <w:t>2</w:t>
      </w:r>
      <w:r w:rsidRPr="00C44598">
        <w:rPr>
          <w:sz w:val="20"/>
          <w:szCs w:val="20"/>
        </w:rPr>
        <w:t>/</w:t>
      </w:r>
      <w:r w:rsidR="00612A40">
        <w:rPr>
          <w:sz w:val="20"/>
          <w:szCs w:val="20"/>
        </w:rPr>
        <w:t>24</w:t>
      </w:r>
      <w:r w:rsidRPr="00C44598">
        <w:rPr>
          <w:sz w:val="20"/>
          <w:szCs w:val="20"/>
        </w:rPr>
        <w:t xml:space="preserve"> Fun Friday</w:t>
      </w:r>
    </w:p>
    <w:p w14:paraId="71D0BCBD" w14:textId="443180FE" w:rsidR="0047475C" w:rsidRPr="00C44598" w:rsidRDefault="00FD2D75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 xml:space="preserve">Sat 4/15 </w:t>
      </w:r>
      <w:r w:rsidR="008A7C6D" w:rsidRPr="00C44598">
        <w:rPr>
          <w:sz w:val="20"/>
          <w:szCs w:val="20"/>
        </w:rPr>
        <w:t>Ladies Night</w:t>
      </w:r>
    </w:p>
    <w:p w14:paraId="2B95D412" w14:textId="706CA26C" w:rsidR="009C4DDB" w:rsidRDefault="009C4DDB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T Project Update – Emily Hull</w:t>
      </w:r>
    </w:p>
    <w:p w14:paraId="10119141" w14:textId="412DE3DA" w:rsidR="0077599E" w:rsidRPr="00C44598" w:rsidRDefault="0077599E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>
        <w:rPr>
          <w:sz w:val="20"/>
          <w:szCs w:val="20"/>
        </w:rPr>
        <w:t>19</w:t>
      </w:r>
      <w:r w:rsidRPr="0077599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Avenue &amp; Thunderbird Business Coalition Update </w:t>
      </w:r>
    </w:p>
    <w:p w14:paraId="4A8C172E" w14:textId="77777777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Thunderbird Administrative Team Report</w:t>
      </w:r>
    </w:p>
    <w:p w14:paraId="7B62156D" w14:textId="6A9285D5" w:rsidR="0047475C" w:rsidRDefault="00C44598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 xml:space="preserve">Coordinated </w:t>
      </w:r>
      <w:r w:rsidR="007F72DE">
        <w:rPr>
          <w:sz w:val="20"/>
          <w:szCs w:val="20"/>
        </w:rPr>
        <w:t>TPA, Boosters, and Supporter meeting</w:t>
      </w:r>
    </w:p>
    <w:p w14:paraId="377E29BA" w14:textId="000089C1" w:rsidR="00E24732" w:rsidRDefault="003F58AF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NHS Hours</w:t>
      </w:r>
    </w:p>
    <w:p w14:paraId="2FB15E99" w14:textId="734C0D16" w:rsidR="006F7B71" w:rsidRDefault="006F7B71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Move April 28</w:t>
      </w:r>
      <w:r w:rsidRPr="006F7B7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FF to May</w:t>
      </w:r>
      <w:r w:rsidR="00AF62F5">
        <w:rPr>
          <w:sz w:val="20"/>
          <w:szCs w:val="20"/>
        </w:rPr>
        <w:t xml:space="preserve"> 5</w:t>
      </w:r>
      <w:r w:rsidR="00AF62F5" w:rsidRPr="00AF62F5">
        <w:rPr>
          <w:sz w:val="20"/>
          <w:szCs w:val="20"/>
          <w:vertAlign w:val="superscript"/>
        </w:rPr>
        <w:t>th</w:t>
      </w:r>
      <w:r w:rsidR="00AF62F5">
        <w:rPr>
          <w:sz w:val="20"/>
          <w:szCs w:val="20"/>
        </w:rPr>
        <w:t xml:space="preserve"> </w:t>
      </w:r>
    </w:p>
    <w:p w14:paraId="479EF89B" w14:textId="3BEFAAEB" w:rsidR="0035344F" w:rsidRDefault="0035344F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Wrestling Sectionals this weekend</w:t>
      </w:r>
      <w:r w:rsidR="0016749E">
        <w:rPr>
          <w:sz w:val="20"/>
          <w:szCs w:val="20"/>
        </w:rPr>
        <w:t xml:space="preserve"> somewhere else</w:t>
      </w:r>
    </w:p>
    <w:p w14:paraId="627D5A5B" w14:textId="706BDA02" w:rsidR="003A1D16" w:rsidRDefault="00836382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ACT Test Prep</w:t>
      </w:r>
    </w:p>
    <w:p w14:paraId="7497715D" w14:textId="5EA5BC6F" w:rsidR="00E63DF0" w:rsidRDefault="00E63DF0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 xml:space="preserve">Girls </w:t>
      </w:r>
      <w:r w:rsidR="004D6704">
        <w:rPr>
          <w:sz w:val="20"/>
          <w:szCs w:val="20"/>
        </w:rPr>
        <w:t>Flag Football approved by AIA</w:t>
      </w:r>
    </w:p>
    <w:p w14:paraId="173ADD72" w14:textId="77777777" w:rsidR="004D6704" w:rsidRPr="00C44598" w:rsidRDefault="004D6704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</w:p>
    <w:p w14:paraId="7CDCEF01" w14:textId="48E62BDF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Treasurer’s Report</w:t>
      </w:r>
      <w:r w:rsidR="0025594F">
        <w:rPr>
          <w:sz w:val="20"/>
          <w:szCs w:val="20"/>
        </w:rPr>
        <w:t xml:space="preserve"> </w:t>
      </w:r>
    </w:p>
    <w:p w14:paraId="42C9F5AB" w14:textId="77777777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Teacher requests</w:t>
      </w:r>
    </w:p>
    <w:p w14:paraId="7C23DBBC" w14:textId="4CFBEDEB" w:rsidR="0088194B" w:rsidRPr="00C44598" w:rsidRDefault="0088194B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 xml:space="preserve">Event </w:t>
      </w:r>
      <w:r w:rsidR="002D16F1" w:rsidRPr="00C44598">
        <w:rPr>
          <w:sz w:val="20"/>
          <w:szCs w:val="20"/>
        </w:rPr>
        <w:t>updates</w:t>
      </w:r>
      <w:r w:rsidR="00835FDA" w:rsidRPr="00C44598">
        <w:rPr>
          <w:sz w:val="20"/>
          <w:szCs w:val="20"/>
        </w:rPr>
        <w:t xml:space="preserve"> for Casino Night, Wine &amp; Whiskey, Ladies Night</w:t>
      </w:r>
      <w:r w:rsidR="00EC4A37" w:rsidRPr="00C44598">
        <w:rPr>
          <w:sz w:val="20"/>
          <w:szCs w:val="20"/>
        </w:rPr>
        <w:t>, Grad Night</w:t>
      </w:r>
    </w:p>
    <w:p w14:paraId="58E28825" w14:textId="77777777" w:rsidR="0047475C" w:rsidRPr="00C44598" w:rsidRDefault="0047475C" w:rsidP="000D25A4">
      <w:pPr>
        <w:pStyle w:val="ListParagraph"/>
        <w:numPr>
          <w:ilvl w:val="0"/>
          <w:numId w:val="14"/>
        </w:numPr>
        <w:ind w:left="1260"/>
        <w:rPr>
          <w:sz w:val="20"/>
          <w:szCs w:val="20"/>
        </w:rPr>
      </w:pPr>
      <w:r w:rsidRPr="00C44598">
        <w:rPr>
          <w:sz w:val="20"/>
          <w:szCs w:val="20"/>
        </w:rPr>
        <w:t>Senior Parking Spots</w:t>
      </w:r>
    </w:p>
    <w:p w14:paraId="18EEB276" w14:textId="202EDFB8" w:rsidR="000B5427" w:rsidRDefault="0047475C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 w:rsidRPr="00C44598">
        <w:rPr>
          <w:sz w:val="20"/>
          <w:szCs w:val="20"/>
        </w:rPr>
        <w:t>Feb 4</w:t>
      </w:r>
      <w:r w:rsidRPr="00C44598">
        <w:rPr>
          <w:sz w:val="20"/>
          <w:szCs w:val="20"/>
          <w:vertAlign w:val="superscript"/>
        </w:rPr>
        <w:t>th</w:t>
      </w:r>
      <w:r w:rsidRPr="00C44598">
        <w:rPr>
          <w:sz w:val="20"/>
          <w:szCs w:val="20"/>
        </w:rPr>
        <w:t xml:space="preserve"> and 11</w:t>
      </w:r>
      <w:r w:rsidRPr="00C44598">
        <w:rPr>
          <w:sz w:val="20"/>
          <w:szCs w:val="20"/>
          <w:vertAlign w:val="superscript"/>
        </w:rPr>
        <w:t>th</w:t>
      </w:r>
      <w:r w:rsidRPr="00C44598">
        <w:rPr>
          <w:sz w:val="20"/>
          <w:szCs w:val="20"/>
        </w:rPr>
        <w:t xml:space="preserve"> </w:t>
      </w:r>
    </w:p>
    <w:p w14:paraId="2A059852" w14:textId="06A7763B" w:rsidR="003F58AF" w:rsidRPr="00C44598" w:rsidRDefault="003F58AF" w:rsidP="000D25A4">
      <w:pPr>
        <w:pStyle w:val="ListParagraph"/>
        <w:numPr>
          <w:ilvl w:val="1"/>
          <w:numId w:val="14"/>
        </w:numPr>
        <w:ind w:left="2160"/>
        <w:rPr>
          <w:sz w:val="20"/>
          <w:szCs w:val="20"/>
        </w:rPr>
      </w:pPr>
      <w:r>
        <w:rPr>
          <w:sz w:val="20"/>
          <w:szCs w:val="20"/>
        </w:rPr>
        <w:t>Class of 2024</w:t>
      </w:r>
    </w:p>
    <w:p w14:paraId="1191E882" w14:textId="1F71E759" w:rsidR="000B5427" w:rsidRDefault="000B5427" w:rsidP="005F61B0">
      <w:pPr>
        <w:rPr>
          <w:b/>
          <w:bCs/>
          <w:sz w:val="32"/>
          <w:szCs w:val="32"/>
        </w:rPr>
      </w:pPr>
    </w:p>
    <w:p w14:paraId="6FC4FA6D" w14:textId="651E9A12" w:rsidR="001268E3" w:rsidRDefault="001268E3" w:rsidP="005F61B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chedule 2023-24 planning meetings in April </w:t>
      </w:r>
    </w:p>
    <w:p w14:paraId="4563461D" w14:textId="77777777" w:rsidR="00636515" w:rsidRDefault="00636515" w:rsidP="005F61B0">
      <w:pPr>
        <w:rPr>
          <w:b/>
          <w:bCs/>
          <w:sz w:val="32"/>
          <w:szCs w:val="32"/>
        </w:rPr>
      </w:pPr>
    </w:p>
    <w:p w14:paraId="7D69346A" w14:textId="4B2AA31B" w:rsidR="00636515" w:rsidRDefault="00652A5E" w:rsidP="005F61B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oundry by John Mackie</w:t>
      </w:r>
    </w:p>
    <w:p w14:paraId="0DC1A1DC" w14:textId="34105299" w:rsidR="00652A5E" w:rsidRDefault="00652A5E" w:rsidP="00652A5E">
      <w:pPr>
        <w:pStyle w:val="ListParagraph"/>
        <w:numPr>
          <w:ilvl w:val="0"/>
          <w:numId w:val="1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ieces of metal scrap</w:t>
      </w:r>
    </w:p>
    <w:p w14:paraId="6029431D" w14:textId="56FAAA34" w:rsidR="00652A5E" w:rsidRDefault="00652A5E" w:rsidP="00652A5E">
      <w:pPr>
        <w:pStyle w:val="ListParagraph"/>
        <w:numPr>
          <w:ilvl w:val="0"/>
          <w:numId w:val="1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etal bowls</w:t>
      </w:r>
    </w:p>
    <w:p w14:paraId="5ED14174" w14:textId="19411163" w:rsidR="00B152C5" w:rsidRDefault="00B152C5" w:rsidP="00652A5E">
      <w:pPr>
        <w:pStyle w:val="ListParagraph"/>
        <w:numPr>
          <w:ilvl w:val="0"/>
          <w:numId w:val="1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ebruary 28</w:t>
      </w:r>
      <w:r w:rsidRPr="00B152C5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is performance date</w:t>
      </w:r>
    </w:p>
    <w:p w14:paraId="2A89AF90" w14:textId="77777777" w:rsidR="00177BBE" w:rsidRDefault="00177BBE" w:rsidP="00177BBE">
      <w:pPr>
        <w:rPr>
          <w:b/>
          <w:bCs/>
          <w:sz w:val="32"/>
          <w:szCs w:val="32"/>
        </w:rPr>
      </w:pPr>
    </w:p>
    <w:p w14:paraId="211273BB" w14:textId="2C17894A" w:rsidR="00177BBE" w:rsidRDefault="00177BBE" w:rsidP="00177BB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ed TPA games for Pie in the Sky</w:t>
      </w:r>
    </w:p>
    <w:p w14:paraId="36176C02" w14:textId="77B5CB50" w:rsidR="00177BBE" w:rsidRDefault="00177BBE" w:rsidP="00177BB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Band Ball includes anyone with a </w:t>
      </w:r>
      <w:r w:rsidR="00B5334E">
        <w:rPr>
          <w:b/>
          <w:bCs/>
          <w:sz w:val="32"/>
          <w:szCs w:val="32"/>
        </w:rPr>
        <w:t>class with Ms. Melody</w:t>
      </w:r>
    </w:p>
    <w:p w14:paraId="4EF5F53F" w14:textId="053F264D" w:rsidR="00B5334E" w:rsidRDefault="00EB731A" w:rsidP="00EB731A">
      <w:pPr>
        <w:pStyle w:val="ListParagraph"/>
        <w:numPr>
          <w:ilvl w:val="0"/>
          <w:numId w:val="1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y 6</w:t>
      </w:r>
      <w:r w:rsidR="00387F0F" w:rsidRPr="00387F0F">
        <w:rPr>
          <w:b/>
          <w:bCs/>
          <w:sz w:val="32"/>
          <w:szCs w:val="32"/>
          <w:vertAlign w:val="superscript"/>
        </w:rPr>
        <w:t>th</w:t>
      </w:r>
    </w:p>
    <w:p w14:paraId="25DED275" w14:textId="58B2E57D" w:rsidR="00387F0F" w:rsidRDefault="003536FD" w:rsidP="00EB731A">
      <w:pPr>
        <w:pStyle w:val="ListParagraph"/>
        <w:numPr>
          <w:ilvl w:val="0"/>
          <w:numId w:val="15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Move percussion to the </w:t>
      </w:r>
      <w:r w:rsidR="00BC58B7">
        <w:rPr>
          <w:b/>
          <w:bCs/>
          <w:sz w:val="32"/>
          <w:szCs w:val="32"/>
        </w:rPr>
        <w:t>Auditorium Friday before Band Ball</w:t>
      </w:r>
    </w:p>
    <w:p w14:paraId="100A4386" w14:textId="25E298AF" w:rsidR="00F75A2E" w:rsidRDefault="00F75A2E" w:rsidP="00F75A2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and Camp is last two weeks of July</w:t>
      </w:r>
    </w:p>
    <w:p w14:paraId="7D02BEDB" w14:textId="52186C5B" w:rsidR="00F30F1D" w:rsidRDefault="00C01731" w:rsidP="00F75A2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uesday before school starts will be </w:t>
      </w:r>
      <w:r w:rsidR="001A08E1">
        <w:rPr>
          <w:b/>
          <w:bCs/>
          <w:sz w:val="32"/>
          <w:szCs w:val="32"/>
        </w:rPr>
        <w:t>a Tuesday rehearsal</w:t>
      </w:r>
    </w:p>
    <w:p w14:paraId="76DF3607" w14:textId="77777777" w:rsidR="001A08E1" w:rsidRDefault="001A08E1" w:rsidP="00F75A2E">
      <w:pPr>
        <w:rPr>
          <w:b/>
          <w:bCs/>
          <w:sz w:val="32"/>
          <w:szCs w:val="32"/>
        </w:rPr>
      </w:pPr>
    </w:p>
    <w:p w14:paraId="16BC1126" w14:textId="71B45BDA" w:rsidR="00666179" w:rsidRDefault="00666179" w:rsidP="00F75A2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y 9</w:t>
      </w:r>
      <w:r w:rsidRPr="00666179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</w:t>
      </w:r>
      <w:r w:rsidR="00304432">
        <w:rPr>
          <w:b/>
          <w:bCs/>
          <w:sz w:val="32"/>
          <w:szCs w:val="32"/>
        </w:rPr>
        <w:t>banquet after the show</w:t>
      </w:r>
    </w:p>
    <w:p w14:paraId="15A8E3C0" w14:textId="77777777" w:rsidR="00304432" w:rsidRPr="00F75A2E" w:rsidRDefault="00304432" w:rsidP="00F75A2E">
      <w:pPr>
        <w:rPr>
          <w:b/>
          <w:bCs/>
          <w:sz w:val="32"/>
          <w:szCs w:val="32"/>
        </w:rPr>
      </w:pPr>
    </w:p>
    <w:p w14:paraId="4971C3B4" w14:textId="6FF5707A" w:rsidR="0055467E" w:rsidRDefault="008B16E5" w:rsidP="005F61B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nior Class What Not</w:t>
      </w:r>
      <w:r w:rsidR="00CF3E87">
        <w:rPr>
          <w:b/>
          <w:bCs/>
          <w:sz w:val="32"/>
          <w:szCs w:val="32"/>
        </w:rPr>
        <w:t xml:space="preserve"> 2/8/23</w:t>
      </w:r>
    </w:p>
    <w:p w14:paraId="6BFA24CB" w14:textId="27A88ECB" w:rsidR="008B16E5" w:rsidRPr="0096332B" w:rsidRDefault="00DD32E6" w:rsidP="008B16E5">
      <w:pPr>
        <w:pStyle w:val="ListParagraph"/>
        <w:numPr>
          <w:ilvl w:val="0"/>
          <w:numId w:val="15"/>
        </w:numPr>
        <w:rPr>
          <w:sz w:val="32"/>
          <w:szCs w:val="32"/>
        </w:rPr>
      </w:pPr>
      <w:r w:rsidRPr="0096332B">
        <w:rPr>
          <w:sz w:val="32"/>
          <w:szCs w:val="32"/>
        </w:rPr>
        <w:t>Clear bag policy</w:t>
      </w:r>
    </w:p>
    <w:p w14:paraId="69A3598E" w14:textId="77777777" w:rsidR="00DD32E6" w:rsidRDefault="00DD32E6" w:rsidP="00906B67">
      <w:pPr>
        <w:rPr>
          <w:b/>
          <w:bCs/>
          <w:sz w:val="32"/>
          <w:szCs w:val="32"/>
        </w:rPr>
      </w:pPr>
    </w:p>
    <w:p w14:paraId="4134630F" w14:textId="2F205F09" w:rsidR="00906B67" w:rsidRPr="00906B67" w:rsidRDefault="00906B67" w:rsidP="00906B67">
      <w:pPr>
        <w:rPr>
          <w:b/>
          <w:bCs/>
          <w:sz w:val="32"/>
          <w:szCs w:val="32"/>
        </w:rPr>
      </w:pPr>
      <w:r>
        <w:t>Sponsors receive 10 raffle tickets at the event, a custom sign with their graphics on the table, recognition during the event, plus thank you messages on Thunderbird Parent Association email newsletter and social media posts.</w:t>
      </w:r>
    </w:p>
    <w:p w14:paraId="041A62C7" w14:textId="77777777" w:rsidR="0055467E" w:rsidRDefault="0055467E" w:rsidP="005F61B0">
      <w:pPr>
        <w:rPr>
          <w:b/>
          <w:bCs/>
          <w:sz w:val="32"/>
          <w:szCs w:val="32"/>
        </w:rPr>
      </w:pPr>
    </w:p>
    <w:p w14:paraId="1E14022D" w14:textId="77777777" w:rsidR="003F58AF" w:rsidRDefault="003F58AF" w:rsidP="005F61B0">
      <w:pPr>
        <w:rPr>
          <w:b/>
          <w:bCs/>
          <w:sz w:val="32"/>
          <w:szCs w:val="32"/>
        </w:rPr>
      </w:pPr>
    </w:p>
    <w:p w14:paraId="365D01E0" w14:textId="77777777" w:rsidR="003F58AF" w:rsidRDefault="003F58AF" w:rsidP="005F61B0">
      <w:pPr>
        <w:rPr>
          <w:b/>
          <w:bCs/>
          <w:sz w:val="32"/>
          <w:szCs w:val="32"/>
        </w:rPr>
      </w:pPr>
    </w:p>
    <w:p w14:paraId="75888F45" w14:textId="77777777" w:rsidR="003F58AF" w:rsidRDefault="003F58AF" w:rsidP="005F61B0">
      <w:pPr>
        <w:rPr>
          <w:b/>
          <w:bCs/>
          <w:sz w:val="32"/>
          <w:szCs w:val="32"/>
        </w:rPr>
      </w:pPr>
    </w:p>
    <w:p w14:paraId="3391F2E3" w14:textId="77777777" w:rsidR="003F58AF" w:rsidRDefault="003F58AF" w:rsidP="005F61B0">
      <w:pPr>
        <w:rPr>
          <w:b/>
          <w:bCs/>
          <w:sz w:val="32"/>
          <w:szCs w:val="32"/>
        </w:rPr>
      </w:pPr>
    </w:p>
    <w:p w14:paraId="39ECDA2D" w14:textId="77777777" w:rsidR="003F58AF" w:rsidRDefault="003F58AF" w:rsidP="005F61B0">
      <w:pPr>
        <w:rPr>
          <w:b/>
          <w:bCs/>
          <w:sz w:val="32"/>
          <w:szCs w:val="32"/>
        </w:rPr>
      </w:pPr>
    </w:p>
    <w:p w14:paraId="186351A6" w14:textId="77777777" w:rsidR="0055467E" w:rsidRDefault="0055467E" w:rsidP="005F61B0">
      <w:pPr>
        <w:rPr>
          <w:b/>
          <w:bCs/>
          <w:sz w:val="32"/>
          <w:szCs w:val="32"/>
        </w:rPr>
      </w:pPr>
    </w:p>
    <w:p w14:paraId="1578E8B5" w14:textId="034C1236" w:rsidR="00C10D47" w:rsidRDefault="00C10D47" w:rsidP="005F61B0">
      <w:pPr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Meeting #7  </w:t>
      </w:r>
      <w:r>
        <w:rPr>
          <w:sz w:val="24"/>
          <w:szCs w:val="24"/>
        </w:rPr>
        <w:t>January 9, 2023</w:t>
      </w:r>
    </w:p>
    <w:p w14:paraId="5A841875" w14:textId="77777777" w:rsidR="00C10D47" w:rsidRPr="00D647E9" w:rsidRDefault="00C10D47" w:rsidP="005F61B0">
      <w:pPr>
        <w:rPr>
          <w:sz w:val="18"/>
          <w:szCs w:val="18"/>
        </w:rPr>
      </w:pPr>
      <w:r w:rsidRPr="00D647E9">
        <w:rPr>
          <w:sz w:val="18"/>
          <w:szCs w:val="18"/>
        </w:rPr>
        <w:t>Agenda:</w:t>
      </w:r>
    </w:p>
    <w:p w14:paraId="18AB1CE5" w14:textId="77777777" w:rsidR="00C10D47" w:rsidRPr="00D647E9" w:rsidRDefault="00C10D47" w:rsidP="00C10D47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Welcome and Call to Order</w:t>
      </w:r>
    </w:p>
    <w:p w14:paraId="33FDB2F6" w14:textId="519063EC" w:rsidR="00C10D47" w:rsidRDefault="00C10D47" w:rsidP="00C10D47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Silent Auction Party Updates – Natalie V</w:t>
      </w:r>
      <w:r w:rsidR="0049405B" w:rsidRPr="00D647E9">
        <w:rPr>
          <w:sz w:val="18"/>
          <w:szCs w:val="18"/>
        </w:rPr>
        <w:t>eidmark</w:t>
      </w:r>
    </w:p>
    <w:p w14:paraId="32143583" w14:textId="599A2E99" w:rsidR="002A5F2C" w:rsidRDefault="002A5F2C" w:rsidP="002A5F2C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>Jan 21</w:t>
      </w:r>
      <w:r w:rsidRPr="002A5F2C"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</w:t>
      </w:r>
    </w:p>
    <w:p w14:paraId="4B3980DD" w14:textId="562EE561" w:rsidR="002A5F2C" w:rsidRPr="00D647E9" w:rsidRDefault="00DE38ED" w:rsidP="002A5F2C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>Please help sell tickets</w:t>
      </w:r>
    </w:p>
    <w:p w14:paraId="2830C1F1" w14:textId="63362BA9" w:rsidR="0049405B" w:rsidRPr="00D647E9" w:rsidRDefault="0049405B" w:rsidP="00C10D47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Upcoming Events</w:t>
      </w:r>
    </w:p>
    <w:p w14:paraId="477BD2DF" w14:textId="505CDCE5" w:rsidR="000B12DF" w:rsidRPr="00D647E9" w:rsidRDefault="000B12DF" w:rsidP="000B12DF">
      <w:pPr>
        <w:ind w:left="540"/>
        <w:rPr>
          <w:sz w:val="18"/>
          <w:szCs w:val="18"/>
        </w:rPr>
      </w:pPr>
      <w:r w:rsidRPr="00D647E9">
        <w:rPr>
          <w:sz w:val="18"/>
          <w:szCs w:val="18"/>
        </w:rPr>
        <w:t>A. Encourage Winter sports attendance</w:t>
      </w:r>
    </w:p>
    <w:p w14:paraId="4BC6E3AE" w14:textId="5588FD7F" w:rsidR="004126F0" w:rsidRDefault="0049405B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Thunderbird Admin</w:t>
      </w:r>
      <w:r w:rsidR="00470318" w:rsidRPr="00D647E9">
        <w:rPr>
          <w:sz w:val="18"/>
          <w:szCs w:val="18"/>
        </w:rPr>
        <w:t>istrative Team</w:t>
      </w:r>
      <w:r w:rsidRPr="00D647E9">
        <w:rPr>
          <w:sz w:val="18"/>
          <w:szCs w:val="18"/>
        </w:rPr>
        <w:t xml:space="preserve"> Report</w:t>
      </w:r>
    </w:p>
    <w:p w14:paraId="23070FD0" w14:textId="0324C45C" w:rsidR="00E83683" w:rsidRPr="00D647E9" w:rsidRDefault="00E83683" w:rsidP="00E83683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 xml:space="preserve">Moved Fun Fridays to last Friday of the month in support of THS effort to extend lunch on that Friday as an additional EOP </w:t>
      </w:r>
      <w:r w:rsidR="002A5F2C">
        <w:rPr>
          <w:sz w:val="18"/>
          <w:szCs w:val="18"/>
        </w:rPr>
        <w:t>time period.</w:t>
      </w:r>
    </w:p>
    <w:p w14:paraId="721A8662" w14:textId="6D80AC9E" w:rsidR="004929D7" w:rsidRPr="00D647E9" w:rsidRDefault="004929D7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Treasurer’s Report</w:t>
      </w:r>
    </w:p>
    <w:p w14:paraId="78C92EFA" w14:textId="4AE5EF4F" w:rsidR="002C234F" w:rsidRPr="00D647E9" w:rsidRDefault="002C234F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Teacher requests</w:t>
      </w:r>
    </w:p>
    <w:p w14:paraId="7F151AE9" w14:textId="3D5ECC1C" w:rsidR="004126F0" w:rsidRDefault="004126F0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Senior Parking Spots</w:t>
      </w:r>
    </w:p>
    <w:p w14:paraId="3C6EC638" w14:textId="66C63122" w:rsidR="002A5F2C" w:rsidRPr="00D647E9" w:rsidRDefault="002A5F2C" w:rsidP="002A5F2C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>Feb 4</w:t>
      </w:r>
      <w:r w:rsidRPr="002A5F2C">
        <w:rPr>
          <w:sz w:val="18"/>
          <w:szCs w:val="18"/>
          <w:vertAlign w:val="superscript"/>
        </w:rPr>
        <w:t>th</w:t>
      </w:r>
      <w:r>
        <w:rPr>
          <w:sz w:val="18"/>
          <w:szCs w:val="18"/>
        </w:rPr>
        <w:t xml:space="preserve"> and 11</w:t>
      </w:r>
      <w:r w:rsidRPr="002A5F2C">
        <w:rPr>
          <w:sz w:val="18"/>
          <w:szCs w:val="18"/>
          <w:vertAlign w:val="superscript"/>
        </w:rPr>
        <w:t>th</w:t>
      </w:r>
      <w:r>
        <w:rPr>
          <w:sz w:val="18"/>
          <w:szCs w:val="18"/>
        </w:rPr>
        <w:t xml:space="preserve"> </w:t>
      </w:r>
    </w:p>
    <w:p w14:paraId="4EE391AF" w14:textId="2C0C74A5" w:rsidR="004126F0" w:rsidRDefault="004126F0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P</w:t>
      </w:r>
      <w:r w:rsidR="00331107" w:rsidRPr="00D647E9">
        <w:rPr>
          <w:sz w:val="18"/>
          <w:szCs w:val="18"/>
        </w:rPr>
        <w:t>arking lot banners</w:t>
      </w:r>
    </w:p>
    <w:p w14:paraId="2921BA3E" w14:textId="47E2552A" w:rsidR="00DE38ED" w:rsidRPr="00D647E9" w:rsidRDefault="00DE38ED" w:rsidP="00DE38ED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>Reviewed list of groups for approval by THS Admin Team</w:t>
      </w:r>
    </w:p>
    <w:p w14:paraId="5A375D11" w14:textId="01DD05CB" w:rsidR="00331107" w:rsidRDefault="00331107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lastRenderedPageBreak/>
        <w:t>Grad Night Ticket Sales</w:t>
      </w:r>
    </w:p>
    <w:p w14:paraId="775C0E5D" w14:textId="4B7F85F0" w:rsidR="00CA2B9B" w:rsidRPr="00D647E9" w:rsidRDefault="00CA2B9B" w:rsidP="00CA2B9B">
      <w:pPr>
        <w:pStyle w:val="ListParagraph"/>
        <w:numPr>
          <w:ilvl w:val="1"/>
          <w:numId w:val="14"/>
        </w:numPr>
        <w:rPr>
          <w:sz w:val="18"/>
          <w:szCs w:val="18"/>
        </w:rPr>
      </w:pPr>
      <w:r>
        <w:rPr>
          <w:sz w:val="18"/>
          <w:szCs w:val="18"/>
        </w:rPr>
        <w:t>Class of ’23 parent group coming together to coordinate</w:t>
      </w:r>
    </w:p>
    <w:p w14:paraId="3CAAE25E" w14:textId="283AF450" w:rsidR="00331107" w:rsidRPr="00D647E9" w:rsidRDefault="00331107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Investing in our campus project</w:t>
      </w:r>
    </w:p>
    <w:p w14:paraId="49BD54BB" w14:textId="79D02476" w:rsidR="00331107" w:rsidRPr="00D647E9" w:rsidRDefault="00331107" w:rsidP="004126F0">
      <w:pPr>
        <w:pStyle w:val="ListParagraph"/>
        <w:numPr>
          <w:ilvl w:val="0"/>
          <w:numId w:val="14"/>
        </w:numPr>
        <w:rPr>
          <w:sz w:val="18"/>
          <w:szCs w:val="18"/>
        </w:rPr>
      </w:pPr>
      <w:r w:rsidRPr="00D647E9">
        <w:rPr>
          <w:sz w:val="18"/>
          <w:szCs w:val="18"/>
        </w:rPr>
        <w:t>Other</w:t>
      </w:r>
    </w:p>
    <w:p w14:paraId="6FE2462F" w14:textId="77777777" w:rsidR="00183241" w:rsidRDefault="00183241">
      <w:pPr>
        <w:rPr>
          <w:b/>
          <w:bCs/>
          <w:sz w:val="32"/>
          <w:szCs w:val="32"/>
        </w:rPr>
      </w:pPr>
    </w:p>
    <w:p w14:paraId="0BB1869C" w14:textId="77777777" w:rsidR="00183241" w:rsidRDefault="00183241">
      <w:pPr>
        <w:rPr>
          <w:b/>
          <w:bCs/>
          <w:sz w:val="32"/>
          <w:szCs w:val="32"/>
        </w:rPr>
      </w:pPr>
    </w:p>
    <w:p w14:paraId="58ED1BD3" w14:textId="56AB7B99" w:rsidR="00A179CA" w:rsidRDefault="008D62AE">
      <w:pPr>
        <w:rPr>
          <w:sz w:val="24"/>
          <w:szCs w:val="24"/>
        </w:rPr>
      </w:pPr>
      <w:r>
        <w:rPr>
          <w:b/>
          <w:bCs/>
          <w:sz w:val="32"/>
          <w:szCs w:val="32"/>
        </w:rPr>
        <w:t>Meeting #6</w:t>
      </w:r>
      <w:r w:rsidR="00A50296">
        <w:rPr>
          <w:b/>
          <w:bCs/>
          <w:sz w:val="32"/>
          <w:szCs w:val="32"/>
        </w:rPr>
        <w:t xml:space="preserve">  </w:t>
      </w:r>
      <w:r w:rsidRPr="008D62AE">
        <w:rPr>
          <w:sz w:val="24"/>
          <w:szCs w:val="24"/>
        </w:rPr>
        <w:t>December 5, 2022</w:t>
      </w:r>
    </w:p>
    <w:p w14:paraId="3CA320BC" w14:textId="77777777" w:rsidR="00A179CA" w:rsidRDefault="00A179CA">
      <w:pPr>
        <w:rPr>
          <w:sz w:val="24"/>
          <w:szCs w:val="24"/>
        </w:rPr>
      </w:pPr>
      <w:r>
        <w:rPr>
          <w:sz w:val="24"/>
          <w:szCs w:val="24"/>
        </w:rPr>
        <w:t>Agenda:</w:t>
      </w:r>
    </w:p>
    <w:p w14:paraId="2C6B6F22" w14:textId="77777777" w:rsidR="00A179CA" w:rsidRDefault="00A179CA" w:rsidP="00A179CA">
      <w:pPr>
        <w:pStyle w:val="ListParagraph"/>
        <w:numPr>
          <w:ilvl w:val="0"/>
          <w:numId w:val="14"/>
        </w:numPr>
        <w:rPr>
          <w:sz w:val="32"/>
          <w:szCs w:val="32"/>
        </w:rPr>
      </w:pPr>
      <w:r w:rsidRPr="00A179CA">
        <w:rPr>
          <w:sz w:val="24"/>
          <w:szCs w:val="24"/>
        </w:rPr>
        <w:t>Welcome and Call to Order</w:t>
      </w:r>
    </w:p>
    <w:p w14:paraId="21994414" w14:textId="77777777" w:rsidR="00AD3617" w:rsidRPr="00AD3617" w:rsidRDefault="00AD3617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Upcoming Events:</w:t>
      </w:r>
    </w:p>
    <w:p w14:paraId="7E9545A5" w14:textId="77777777" w:rsidR="00AD3617" w:rsidRPr="00AD3617" w:rsidRDefault="00AD3617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 xml:space="preserve">Principal’s Report </w:t>
      </w:r>
    </w:p>
    <w:p w14:paraId="35372351" w14:textId="77777777" w:rsidR="00AD3617" w:rsidRPr="00AD3617" w:rsidRDefault="00AD3617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Prior Meeting Minutes</w:t>
      </w:r>
    </w:p>
    <w:p w14:paraId="2472F34F" w14:textId="77777777" w:rsidR="00AD3617" w:rsidRPr="00AD3617" w:rsidRDefault="00AD3617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Treasurer’s Report</w:t>
      </w:r>
    </w:p>
    <w:p w14:paraId="1A26E495" w14:textId="77777777" w:rsidR="00DA12A6" w:rsidRPr="00DA12A6" w:rsidRDefault="00DA12A6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Fun Fridays</w:t>
      </w:r>
    </w:p>
    <w:p w14:paraId="5EA4E0CB" w14:textId="77777777" w:rsidR="00DA12A6" w:rsidRPr="00DA12A6" w:rsidRDefault="00DA12A6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Parking Lot Banners</w:t>
      </w:r>
    </w:p>
    <w:p w14:paraId="3B69EB43" w14:textId="77777777" w:rsidR="00DA12A6" w:rsidRPr="00DA12A6" w:rsidRDefault="00DA12A6" w:rsidP="00AD3617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Senior Parking Spots</w:t>
      </w:r>
    </w:p>
    <w:p w14:paraId="236B8265" w14:textId="77777777" w:rsidR="00160877" w:rsidRPr="00160877" w:rsidRDefault="00DA12A6" w:rsidP="00DA12A6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Student Recognition</w:t>
      </w:r>
    </w:p>
    <w:p w14:paraId="46C843E6" w14:textId="5AA8D8CD" w:rsidR="008D62AE" w:rsidRPr="00DA12A6" w:rsidRDefault="00160877" w:rsidP="00DA12A6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t>Grad night ticket sales</w:t>
      </w:r>
      <w:r w:rsidR="008D62AE" w:rsidRPr="00DA12A6">
        <w:rPr>
          <w:sz w:val="32"/>
          <w:szCs w:val="32"/>
        </w:rPr>
        <w:br w:type="page"/>
      </w:r>
    </w:p>
    <w:p w14:paraId="0925900D" w14:textId="18A681A5" w:rsidR="002D7BD5" w:rsidRPr="002D7BD5" w:rsidRDefault="002D7BD5">
      <w:pPr>
        <w:rPr>
          <w:b/>
          <w:bCs/>
        </w:rPr>
      </w:pPr>
      <w:r w:rsidRPr="002D7BD5">
        <w:rPr>
          <w:b/>
          <w:bCs/>
          <w:sz w:val="32"/>
          <w:szCs w:val="32"/>
        </w:rPr>
        <w:lastRenderedPageBreak/>
        <w:t>Meeting #5</w:t>
      </w:r>
    </w:p>
    <w:p w14:paraId="6492D110" w14:textId="77777777" w:rsidR="002D7BD5" w:rsidRDefault="002D7BD5">
      <w:r>
        <w:t>November 8, 2022</w:t>
      </w:r>
    </w:p>
    <w:p w14:paraId="3BDADE97" w14:textId="5352BC35" w:rsidR="002D7BD5" w:rsidRDefault="002D7BD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653F3" w14:paraId="3D860E5D" w14:textId="77777777" w:rsidTr="00F177E9">
        <w:tc>
          <w:tcPr>
            <w:tcW w:w="3116" w:type="dxa"/>
          </w:tcPr>
          <w:p w14:paraId="4CD80183" w14:textId="3D6AE87F" w:rsidR="009653F3" w:rsidRDefault="009653F3" w:rsidP="00F177E9">
            <w:r>
              <w:t>John Martin</w:t>
            </w:r>
          </w:p>
        </w:tc>
        <w:tc>
          <w:tcPr>
            <w:tcW w:w="3117" w:type="dxa"/>
          </w:tcPr>
          <w:p w14:paraId="15BECF71" w14:textId="04B400E6" w:rsidR="009653F3" w:rsidRDefault="00D84471" w:rsidP="00F177E9">
            <w:r>
              <w:t>Unsworth</w:t>
            </w:r>
          </w:p>
        </w:tc>
        <w:tc>
          <w:tcPr>
            <w:tcW w:w="3117" w:type="dxa"/>
          </w:tcPr>
          <w:p w14:paraId="5428D527" w14:textId="3C60E6BC" w:rsidR="009653F3" w:rsidRDefault="009653F3" w:rsidP="00F177E9"/>
        </w:tc>
      </w:tr>
      <w:tr w:rsidR="009653F3" w14:paraId="42BB7874" w14:textId="77777777" w:rsidTr="00F177E9">
        <w:tc>
          <w:tcPr>
            <w:tcW w:w="3116" w:type="dxa"/>
          </w:tcPr>
          <w:p w14:paraId="5AE1CD6A" w14:textId="38C12330" w:rsidR="009653F3" w:rsidRDefault="009653F3" w:rsidP="00F177E9">
            <w:r>
              <w:t>Catherine Martin</w:t>
            </w:r>
          </w:p>
        </w:tc>
        <w:tc>
          <w:tcPr>
            <w:tcW w:w="3117" w:type="dxa"/>
          </w:tcPr>
          <w:p w14:paraId="23924E3A" w14:textId="0D65C790" w:rsidR="009653F3" w:rsidRDefault="00276291" w:rsidP="00F177E9">
            <w:r>
              <w:t xml:space="preserve">Dawn Green </w:t>
            </w:r>
          </w:p>
        </w:tc>
        <w:tc>
          <w:tcPr>
            <w:tcW w:w="3117" w:type="dxa"/>
          </w:tcPr>
          <w:p w14:paraId="3ECFBE11" w14:textId="5A839072" w:rsidR="009653F3" w:rsidRDefault="009653F3" w:rsidP="00F177E9"/>
        </w:tc>
      </w:tr>
      <w:tr w:rsidR="009653F3" w14:paraId="3298C138" w14:textId="77777777" w:rsidTr="00F177E9">
        <w:tc>
          <w:tcPr>
            <w:tcW w:w="3116" w:type="dxa"/>
          </w:tcPr>
          <w:p w14:paraId="2D08D1A9" w14:textId="6404ADDD" w:rsidR="009653F3" w:rsidRDefault="009653F3" w:rsidP="00F177E9">
            <w:r>
              <w:t>Jason Latham</w:t>
            </w:r>
          </w:p>
        </w:tc>
        <w:tc>
          <w:tcPr>
            <w:tcW w:w="3117" w:type="dxa"/>
          </w:tcPr>
          <w:p w14:paraId="465FF9DD" w14:textId="481D6E1E" w:rsidR="009653F3" w:rsidRDefault="009653F3" w:rsidP="00F177E9"/>
        </w:tc>
        <w:tc>
          <w:tcPr>
            <w:tcW w:w="3117" w:type="dxa"/>
          </w:tcPr>
          <w:p w14:paraId="6B017956" w14:textId="7BFA3057" w:rsidR="009653F3" w:rsidRDefault="009653F3" w:rsidP="00F177E9"/>
        </w:tc>
      </w:tr>
      <w:tr w:rsidR="009653F3" w14:paraId="61FA6595" w14:textId="77777777" w:rsidTr="00F177E9">
        <w:tc>
          <w:tcPr>
            <w:tcW w:w="3116" w:type="dxa"/>
          </w:tcPr>
          <w:p w14:paraId="29394741" w14:textId="12CA9C68" w:rsidR="009653F3" w:rsidRDefault="009653F3" w:rsidP="00F177E9">
            <w:r>
              <w:t>Kim Baker</w:t>
            </w:r>
          </w:p>
        </w:tc>
        <w:tc>
          <w:tcPr>
            <w:tcW w:w="3117" w:type="dxa"/>
          </w:tcPr>
          <w:p w14:paraId="156F4E26" w14:textId="4B4CDEE7" w:rsidR="009653F3" w:rsidRDefault="009653F3" w:rsidP="00F177E9"/>
        </w:tc>
        <w:tc>
          <w:tcPr>
            <w:tcW w:w="3117" w:type="dxa"/>
          </w:tcPr>
          <w:p w14:paraId="6A15D0DC" w14:textId="71725C53" w:rsidR="009653F3" w:rsidRDefault="009653F3" w:rsidP="00F177E9"/>
        </w:tc>
      </w:tr>
      <w:tr w:rsidR="009653F3" w14:paraId="0EFE7BB8" w14:textId="77777777" w:rsidTr="00F177E9">
        <w:tc>
          <w:tcPr>
            <w:tcW w:w="3116" w:type="dxa"/>
          </w:tcPr>
          <w:p w14:paraId="5E17E0EA" w14:textId="69B4D9D1" w:rsidR="009653F3" w:rsidRDefault="009653F3" w:rsidP="00F177E9">
            <w:r>
              <w:t>Maricela Crisman</w:t>
            </w:r>
          </w:p>
        </w:tc>
        <w:tc>
          <w:tcPr>
            <w:tcW w:w="3117" w:type="dxa"/>
          </w:tcPr>
          <w:p w14:paraId="551C5E67" w14:textId="1C3EB22A" w:rsidR="009653F3" w:rsidRDefault="009653F3" w:rsidP="00F177E9"/>
        </w:tc>
        <w:tc>
          <w:tcPr>
            <w:tcW w:w="3117" w:type="dxa"/>
          </w:tcPr>
          <w:p w14:paraId="3C5E76C0" w14:textId="081EAF7B" w:rsidR="009653F3" w:rsidRDefault="009653F3" w:rsidP="00F177E9"/>
        </w:tc>
      </w:tr>
      <w:tr w:rsidR="009653F3" w14:paraId="434B8FC0" w14:textId="77777777" w:rsidTr="00F177E9">
        <w:tc>
          <w:tcPr>
            <w:tcW w:w="3116" w:type="dxa"/>
          </w:tcPr>
          <w:p w14:paraId="53DCFEC2" w14:textId="754CD981" w:rsidR="009653F3" w:rsidRDefault="009653F3" w:rsidP="00F177E9">
            <w:r>
              <w:t>Michelle Barbre Cline</w:t>
            </w:r>
          </w:p>
        </w:tc>
        <w:tc>
          <w:tcPr>
            <w:tcW w:w="3117" w:type="dxa"/>
          </w:tcPr>
          <w:p w14:paraId="60264C2A" w14:textId="19CD454B" w:rsidR="009653F3" w:rsidRDefault="009653F3" w:rsidP="00F177E9"/>
        </w:tc>
        <w:tc>
          <w:tcPr>
            <w:tcW w:w="3117" w:type="dxa"/>
          </w:tcPr>
          <w:p w14:paraId="3844D27B" w14:textId="0A668371" w:rsidR="009653F3" w:rsidRDefault="009653F3" w:rsidP="00F177E9"/>
        </w:tc>
      </w:tr>
      <w:tr w:rsidR="009653F3" w14:paraId="277BB785" w14:textId="77777777" w:rsidTr="00F177E9">
        <w:tc>
          <w:tcPr>
            <w:tcW w:w="3116" w:type="dxa"/>
          </w:tcPr>
          <w:p w14:paraId="44D69523" w14:textId="441A1645" w:rsidR="009653F3" w:rsidRDefault="009653F3" w:rsidP="00F177E9">
            <w:r>
              <w:t>Danielle Cervantez</w:t>
            </w:r>
          </w:p>
        </w:tc>
        <w:tc>
          <w:tcPr>
            <w:tcW w:w="3117" w:type="dxa"/>
          </w:tcPr>
          <w:p w14:paraId="77243821" w14:textId="77777777" w:rsidR="009653F3" w:rsidRDefault="009653F3" w:rsidP="00F177E9"/>
        </w:tc>
        <w:tc>
          <w:tcPr>
            <w:tcW w:w="3117" w:type="dxa"/>
          </w:tcPr>
          <w:p w14:paraId="438A30B7" w14:textId="77777777" w:rsidR="009653F3" w:rsidRDefault="009653F3" w:rsidP="00F177E9"/>
        </w:tc>
      </w:tr>
    </w:tbl>
    <w:p w14:paraId="503C3764" w14:textId="77777777" w:rsidR="009653F3" w:rsidRDefault="009653F3" w:rsidP="009653F3"/>
    <w:p w14:paraId="280B1958" w14:textId="77777777" w:rsidR="009653F3" w:rsidRDefault="009653F3"/>
    <w:p w14:paraId="1C465A25" w14:textId="77777777" w:rsidR="002D7BD5" w:rsidRDefault="002D7BD5">
      <w:r>
        <w:t>Agenda:</w:t>
      </w:r>
    </w:p>
    <w:p w14:paraId="5BA82C13" w14:textId="77777777" w:rsidR="004C0A9D" w:rsidRP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1. Welcome and Call to Order</w:t>
      </w:r>
    </w:p>
    <w:p w14:paraId="5DAFA8F8" w14:textId="77777777" w:rsid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2. Upcoming events</w:t>
      </w:r>
    </w:p>
    <w:p w14:paraId="2B8AD06F" w14:textId="5A209229" w:rsidR="00BE13F6" w:rsidRDefault="00BE13F6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ab/>
        <w:t>Auction Party November 18</w:t>
      </w:r>
      <w:r w:rsidRPr="00BE13F6">
        <w:rPr>
          <w:rFonts w:eastAsia="Times New Roman"/>
          <w:color w:val="222222"/>
          <w:sz w:val="24"/>
          <w:szCs w:val="24"/>
          <w:vertAlign w:val="superscript"/>
          <w:lang w:val="en-US"/>
        </w:rPr>
        <w:t>th</w:t>
      </w:r>
    </w:p>
    <w:p w14:paraId="04B79114" w14:textId="26D5E5A2" w:rsidR="00BE13F6" w:rsidRPr="004C0A9D" w:rsidRDefault="00BE13F6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ab/>
        <w:t>Golf Classic November 20</w:t>
      </w:r>
      <w:r w:rsidRPr="00BE13F6">
        <w:rPr>
          <w:rFonts w:eastAsia="Times New Roman"/>
          <w:color w:val="222222"/>
          <w:sz w:val="24"/>
          <w:szCs w:val="24"/>
          <w:vertAlign w:val="superscript"/>
          <w:lang w:val="en-US"/>
        </w:rPr>
        <w:t>th</w:t>
      </w:r>
      <w:r>
        <w:rPr>
          <w:rFonts w:eastAsia="Times New Roman"/>
          <w:color w:val="222222"/>
          <w:sz w:val="24"/>
          <w:szCs w:val="24"/>
          <w:lang w:val="en-US"/>
        </w:rPr>
        <w:t xml:space="preserve"> </w:t>
      </w:r>
    </w:p>
    <w:p w14:paraId="36F22AA7" w14:textId="77777777" w:rsidR="004C0A9D" w:rsidRP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3. Prior Meeting Minutes</w:t>
      </w:r>
    </w:p>
    <w:p w14:paraId="3635AD6F" w14:textId="444B590F" w:rsidR="009653F3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4. Principal's Report</w:t>
      </w:r>
    </w:p>
    <w:p w14:paraId="534F08D2" w14:textId="07E897CA" w:rsidR="009653F3" w:rsidRPr="009653F3" w:rsidRDefault="003F4016" w:rsidP="009653F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9653F3">
        <w:rPr>
          <w:rFonts w:eastAsia="Times New Roman"/>
          <w:color w:val="222222"/>
          <w:sz w:val="24"/>
          <w:szCs w:val="24"/>
          <w:lang w:val="en-US"/>
        </w:rPr>
        <w:t>Storage space on campus for TPA</w:t>
      </w:r>
      <w:r w:rsidR="009653F3">
        <w:rPr>
          <w:rFonts w:eastAsia="Times New Roman"/>
          <w:color w:val="222222"/>
          <w:sz w:val="24"/>
          <w:szCs w:val="24"/>
          <w:lang w:val="en-US"/>
        </w:rPr>
        <w:t xml:space="preserve">- basketball closet currently being utilized for some items but would like something permanent. Latham will get back to TPA </w:t>
      </w:r>
      <w:r w:rsidR="00D84471">
        <w:rPr>
          <w:rFonts w:eastAsia="Times New Roman"/>
          <w:color w:val="222222"/>
          <w:sz w:val="24"/>
          <w:szCs w:val="24"/>
          <w:lang w:val="en-US"/>
        </w:rPr>
        <w:t>as soon as possible.</w:t>
      </w:r>
    </w:p>
    <w:p w14:paraId="35B46593" w14:textId="5F13F180" w:rsidR="009653F3" w:rsidRPr="009653F3" w:rsidRDefault="009653F3" w:rsidP="009653F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9653F3">
        <w:rPr>
          <w:rFonts w:eastAsia="Times New Roman"/>
          <w:color w:val="222222"/>
          <w:sz w:val="24"/>
          <w:szCs w:val="24"/>
          <w:lang w:val="en-US"/>
        </w:rPr>
        <w:t xml:space="preserve">Sports updates- Congrats on many wins and success to football, volleyball, swim and others! Tryouts for Winter sports happening now. </w:t>
      </w:r>
    </w:p>
    <w:p w14:paraId="0DD9310D" w14:textId="566B9E1F" w:rsidR="009653F3" w:rsidRPr="009653F3" w:rsidRDefault="009653F3" w:rsidP="009653F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9653F3">
        <w:rPr>
          <w:rFonts w:eastAsia="Times New Roman"/>
          <w:color w:val="222222"/>
          <w:sz w:val="24"/>
          <w:szCs w:val="24"/>
          <w:lang w:val="en-US"/>
        </w:rPr>
        <w:t xml:space="preserve">New lights through bond dollars are up and working well. Some copper was stolen out of one of the boxes of lights. </w:t>
      </w:r>
    </w:p>
    <w:p w14:paraId="0AE4BE66" w14:textId="5F376C00" w:rsidR="009653F3" w:rsidRPr="009653F3" w:rsidRDefault="009653F3" w:rsidP="009653F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9653F3">
        <w:rPr>
          <w:rFonts w:eastAsia="Times New Roman"/>
          <w:color w:val="222222"/>
          <w:sz w:val="24"/>
          <w:szCs w:val="24"/>
          <w:lang w:val="en-US"/>
        </w:rPr>
        <w:t xml:space="preserve">Thunderbird received an A letter grade! We qualified in proficiency, growth, EL subcategory, graduation rate, and showed success in even more areas. </w:t>
      </w:r>
    </w:p>
    <w:p w14:paraId="0550FFE4" w14:textId="6505BC76" w:rsidR="009653F3" w:rsidRDefault="00D84471" w:rsidP="009653F3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Graduation- May 22</w:t>
      </w:r>
      <w:r w:rsidRPr="00D84471">
        <w:rPr>
          <w:rFonts w:eastAsia="Times New Roman"/>
          <w:color w:val="222222"/>
          <w:sz w:val="24"/>
          <w:szCs w:val="24"/>
          <w:vertAlign w:val="superscript"/>
          <w:lang w:val="en-US"/>
        </w:rPr>
        <w:t>nd</w:t>
      </w:r>
      <w:r>
        <w:rPr>
          <w:rFonts w:eastAsia="Times New Roman"/>
          <w:color w:val="222222"/>
          <w:sz w:val="24"/>
          <w:szCs w:val="24"/>
          <w:lang w:val="en-US"/>
        </w:rPr>
        <w:t xml:space="preserve"> at 1pm. Held at Diamond Desert Arena</w:t>
      </w:r>
    </w:p>
    <w:p w14:paraId="7096B1E2" w14:textId="3D571FF7" w:rsidR="00D84471" w:rsidRDefault="004C0A9D" w:rsidP="00D84471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5. Treasurer's Report</w:t>
      </w:r>
    </w:p>
    <w:p w14:paraId="527215EE" w14:textId="140330E0" w:rsidR="00D84471" w:rsidRDefault="00276291" w:rsidP="00D84471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Over $10,000 in so far for golf tournament, more in the works.</w:t>
      </w:r>
    </w:p>
    <w:p w14:paraId="315AD059" w14:textId="25E09FCB" w:rsidR="00276291" w:rsidRDefault="00276291" w:rsidP="00D84471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$49,103 currently in the bank</w:t>
      </w:r>
    </w:p>
    <w:p w14:paraId="3D9F975B" w14:textId="4982396E" w:rsidR="00276291" w:rsidRPr="00276291" w:rsidRDefault="00276291" w:rsidP="00276291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 xml:space="preserve">Several payments still in the works to be paid. </w:t>
      </w:r>
    </w:p>
    <w:p w14:paraId="546FA267" w14:textId="0893354D" w:rsid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6. Teacher Support Requests</w:t>
      </w:r>
    </w:p>
    <w:p w14:paraId="000F534C" w14:textId="00B86D7D" w:rsidR="00D84471" w:rsidRDefault="00D84471" w:rsidP="00276291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Rummage sale- Mr. Unsworth alongside school social worker would like to bring back the rummage sale on November 19</w:t>
      </w:r>
      <w:r w:rsidRPr="00D84471">
        <w:rPr>
          <w:rFonts w:eastAsia="Times New Roman"/>
          <w:color w:val="222222"/>
          <w:sz w:val="24"/>
          <w:szCs w:val="24"/>
          <w:vertAlign w:val="superscript"/>
          <w:lang w:val="en-US"/>
        </w:rPr>
        <w:t>th</w:t>
      </w:r>
      <w:r>
        <w:rPr>
          <w:rFonts w:eastAsia="Times New Roman"/>
          <w:color w:val="222222"/>
          <w:sz w:val="24"/>
          <w:szCs w:val="24"/>
          <w:lang w:val="en-US"/>
        </w:rPr>
        <w:t>. The money will go to clubs, student activities and to Phoenix Children’s Hospital. Requesting TPA support to promote the event. Items to be sold should be donated by the 17</w:t>
      </w:r>
      <w:r w:rsidRPr="00D84471">
        <w:rPr>
          <w:rFonts w:eastAsia="Times New Roman"/>
          <w:color w:val="222222"/>
          <w:sz w:val="24"/>
          <w:szCs w:val="24"/>
          <w:vertAlign w:val="superscript"/>
          <w:lang w:val="en-US"/>
        </w:rPr>
        <w:t>th</w:t>
      </w:r>
      <w:r>
        <w:rPr>
          <w:rFonts w:eastAsia="Times New Roman"/>
          <w:color w:val="222222"/>
          <w:sz w:val="24"/>
          <w:szCs w:val="24"/>
          <w:lang w:val="en-US"/>
        </w:rPr>
        <w:t>-18</w:t>
      </w:r>
      <w:r w:rsidRPr="00D84471">
        <w:rPr>
          <w:rFonts w:eastAsia="Times New Roman"/>
          <w:color w:val="222222"/>
          <w:sz w:val="24"/>
          <w:szCs w:val="24"/>
          <w:vertAlign w:val="superscript"/>
          <w:lang w:val="en-US"/>
        </w:rPr>
        <w:t>th</w:t>
      </w:r>
      <w:r>
        <w:rPr>
          <w:rFonts w:eastAsia="Times New Roman"/>
          <w:color w:val="222222"/>
          <w:sz w:val="24"/>
          <w:szCs w:val="24"/>
          <w:lang w:val="en-US"/>
        </w:rPr>
        <w:t xml:space="preserve"> at the very latest.</w:t>
      </w:r>
      <w:r w:rsidR="00276291">
        <w:rPr>
          <w:rFonts w:eastAsia="Times New Roman"/>
          <w:color w:val="222222"/>
          <w:sz w:val="24"/>
          <w:szCs w:val="24"/>
          <w:lang w:val="en-US"/>
        </w:rPr>
        <w:t xml:space="preserve"> Drop off items to the attendance office side.  </w:t>
      </w:r>
    </w:p>
    <w:p w14:paraId="3E4D0111" w14:textId="14EC622C" w:rsidR="00276291" w:rsidRPr="00276291" w:rsidRDefault="00276291" w:rsidP="00276291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$250 per quarter for wipes and paper towels for teachers- motioned? Second? All in favor. Motion passed.</w:t>
      </w:r>
    </w:p>
    <w:p w14:paraId="59B6231B" w14:textId="44BCC993" w:rsid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7</w:t>
      </w:r>
      <w:r w:rsidR="00954EB1">
        <w:rPr>
          <w:rFonts w:eastAsia="Times New Roman"/>
          <w:color w:val="222222"/>
          <w:sz w:val="24"/>
          <w:szCs w:val="24"/>
          <w:lang w:val="en-US"/>
        </w:rPr>
        <w:t>.  Golf &amp; Auction</w:t>
      </w:r>
    </w:p>
    <w:p w14:paraId="198DDEFA" w14:textId="5B36C742" w:rsidR="00276291" w:rsidRDefault="00F55B64" w:rsidP="00276291">
      <w:pPr>
        <w:pStyle w:val="ListParagraph"/>
        <w:numPr>
          <w:ilvl w:val="0"/>
          <w:numId w:val="10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44 golfers (need 80)</w:t>
      </w:r>
    </w:p>
    <w:p w14:paraId="23E29D0A" w14:textId="5FA432E6" w:rsidR="00F55B64" w:rsidRDefault="00F55B64" w:rsidP="00276291">
      <w:pPr>
        <w:pStyle w:val="ListParagraph"/>
        <w:numPr>
          <w:ilvl w:val="0"/>
          <w:numId w:val="10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32 party tickets (expect 100)</w:t>
      </w:r>
    </w:p>
    <w:p w14:paraId="1F3CE036" w14:textId="47EBD838" w:rsidR="00F55B64" w:rsidRDefault="00F55B64" w:rsidP="00276291">
      <w:pPr>
        <w:pStyle w:val="ListParagraph"/>
        <w:numPr>
          <w:ilvl w:val="0"/>
          <w:numId w:val="10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lastRenderedPageBreak/>
        <w:t>Promoting the event through people, social media, connections at companies, country club, businesses, golf coaches</w:t>
      </w:r>
    </w:p>
    <w:p w14:paraId="3DD2BA87" w14:textId="3DD98417" w:rsidR="00F55B64" w:rsidRDefault="00F55B64" w:rsidP="00276291">
      <w:pPr>
        <w:pStyle w:val="ListParagraph"/>
        <w:numPr>
          <w:ilvl w:val="0"/>
          <w:numId w:val="10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>Sign-up Genius</w:t>
      </w:r>
      <w:r w:rsidR="008C5645">
        <w:rPr>
          <w:rFonts w:eastAsia="Times New Roman"/>
          <w:color w:val="222222"/>
          <w:sz w:val="24"/>
          <w:szCs w:val="24"/>
          <w:lang w:val="en-US"/>
        </w:rPr>
        <w:t xml:space="preserve"> for donations or items for party- share out again.</w:t>
      </w:r>
    </w:p>
    <w:p w14:paraId="4614D5E4" w14:textId="00640025" w:rsidR="00F55B64" w:rsidRPr="00276291" w:rsidRDefault="00F55B64" w:rsidP="00276291">
      <w:pPr>
        <w:pStyle w:val="ListParagraph"/>
        <w:numPr>
          <w:ilvl w:val="0"/>
          <w:numId w:val="10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 xml:space="preserve">Auction Items- </w:t>
      </w:r>
      <w:r w:rsidR="008C5645">
        <w:rPr>
          <w:rFonts w:eastAsia="Times New Roman"/>
          <w:color w:val="222222"/>
          <w:sz w:val="24"/>
          <w:szCs w:val="24"/>
          <w:lang w:val="en-US"/>
        </w:rPr>
        <w:t xml:space="preserve">spreadsheet of items and people assigned to items. </w:t>
      </w:r>
    </w:p>
    <w:p w14:paraId="2207ADC5" w14:textId="597C7EE7" w:rsidR="00F55B64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8. Senior Parking</w:t>
      </w:r>
    </w:p>
    <w:p w14:paraId="181D45DA" w14:textId="46A17963" w:rsidR="00F55B64" w:rsidRPr="00F55B64" w:rsidRDefault="00F55B64" w:rsidP="004C0A9D">
      <w:pPr>
        <w:pStyle w:val="ListParagraph"/>
        <w:numPr>
          <w:ilvl w:val="0"/>
          <w:numId w:val="11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 xml:space="preserve">Parking spots- time to paint over old ones to create new ones for the new senior class. Thunderbird Maintenance will work on this. </w:t>
      </w:r>
    </w:p>
    <w:p w14:paraId="798F21E9" w14:textId="6A36F7AD" w:rsid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9. Campus light pole banners</w:t>
      </w:r>
    </w:p>
    <w:p w14:paraId="59C8A62D" w14:textId="2C0A931C" w:rsidR="00F55B64" w:rsidRPr="00F55B64" w:rsidRDefault="00F55B64" w:rsidP="004C0A9D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 xml:space="preserve">Parking Lot Banners- planning for installation. If a lift is secured- Thunderbird maintenance staff can install sometime after Thanksgiving. </w:t>
      </w:r>
    </w:p>
    <w:p w14:paraId="0314DB7D" w14:textId="55F079D9" w:rsid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10. Grad Night Contract</w:t>
      </w:r>
    </w:p>
    <w:p w14:paraId="057F58B2" w14:textId="5BF756B2" w:rsidR="00475190" w:rsidRPr="00475190" w:rsidRDefault="00475190" w:rsidP="00475190">
      <w:pPr>
        <w:pStyle w:val="ListParagraph"/>
        <w:numPr>
          <w:ilvl w:val="0"/>
          <w:numId w:val="13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75190">
        <w:rPr>
          <w:rFonts w:eastAsia="Times New Roman"/>
          <w:color w:val="222222"/>
          <w:sz w:val="24"/>
          <w:szCs w:val="24"/>
          <w:lang w:val="en-US"/>
        </w:rPr>
        <w:t>11pm-4am, 150 minimum</w:t>
      </w:r>
    </w:p>
    <w:p w14:paraId="3AC5E2C6" w14:textId="753FB530" w:rsidR="00475190" w:rsidRPr="00475190" w:rsidRDefault="00475190" w:rsidP="00475190">
      <w:pPr>
        <w:pStyle w:val="ListParagraph"/>
        <w:numPr>
          <w:ilvl w:val="0"/>
          <w:numId w:val="13"/>
        </w:num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75190">
        <w:rPr>
          <w:rFonts w:eastAsia="Times New Roman"/>
          <w:color w:val="222222"/>
          <w:sz w:val="24"/>
          <w:szCs w:val="24"/>
          <w:lang w:val="en-US"/>
        </w:rPr>
        <w:t xml:space="preserve">Move to pay deposit for </w:t>
      </w:r>
      <w:r>
        <w:rPr>
          <w:rFonts w:eastAsia="Times New Roman"/>
          <w:color w:val="222222"/>
          <w:sz w:val="24"/>
          <w:szCs w:val="24"/>
          <w:lang w:val="en-US"/>
        </w:rPr>
        <w:t>D</w:t>
      </w:r>
      <w:r w:rsidRPr="00475190">
        <w:rPr>
          <w:rFonts w:eastAsia="Times New Roman"/>
          <w:color w:val="222222"/>
          <w:sz w:val="24"/>
          <w:szCs w:val="24"/>
          <w:lang w:val="en-US"/>
        </w:rPr>
        <w:t xml:space="preserve">ave and </w:t>
      </w:r>
      <w:r>
        <w:rPr>
          <w:rFonts w:eastAsia="Times New Roman"/>
          <w:color w:val="222222"/>
          <w:sz w:val="24"/>
          <w:szCs w:val="24"/>
          <w:lang w:val="en-US"/>
        </w:rPr>
        <w:t>B</w:t>
      </w:r>
      <w:r w:rsidRPr="00475190">
        <w:rPr>
          <w:rFonts w:eastAsia="Times New Roman"/>
          <w:color w:val="222222"/>
          <w:sz w:val="24"/>
          <w:szCs w:val="24"/>
          <w:lang w:val="en-US"/>
        </w:rPr>
        <w:t>usters- motion John Martin, second Catherine Martin</w:t>
      </w:r>
      <w:r w:rsidR="009718A4">
        <w:rPr>
          <w:rFonts w:eastAsia="Times New Roman"/>
          <w:color w:val="222222"/>
          <w:sz w:val="24"/>
          <w:szCs w:val="24"/>
          <w:lang w:val="en-US"/>
        </w:rPr>
        <w:t>?</w:t>
      </w:r>
      <w:r w:rsidRPr="00475190">
        <w:rPr>
          <w:rFonts w:eastAsia="Times New Roman"/>
          <w:color w:val="222222"/>
          <w:sz w:val="24"/>
          <w:szCs w:val="24"/>
          <w:lang w:val="en-US"/>
        </w:rPr>
        <w:t>- motion passed</w:t>
      </w:r>
    </w:p>
    <w:p w14:paraId="5234F6FE" w14:textId="77777777" w:rsidR="004C0A9D" w:rsidRPr="004C0A9D" w:rsidRDefault="004C0A9D" w:rsidP="004C0A9D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4C0A9D">
        <w:rPr>
          <w:rFonts w:eastAsia="Times New Roman"/>
          <w:color w:val="222222"/>
          <w:sz w:val="24"/>
          <w:szCs w:val="24"/>
          <w:lang w:val="en-US"/>
        </w:rPr>
        <w:t>11. Open items</w:t>
      </w:r>
    </w:p>
    <w:p w14:paraId="00006238" w14:textId="16AA3F2D" w:rsidR="002D7BD5" w:rsidRDefault="002D7BD5">
      <w:pPr>
        <w:rPr>
          <w:sz w:val="40"/>
          <w:szCs w:val="40"/>
        </w:rPr>
      </w:pPr>
      <w:r>
        <w:br w:type="page"/>
      </w:r>
    </w:p>
    <w:p w14:paraId="0A4DBDCA" w14:textId="6F4D353D" w:rsidR="000A4044" w:rsidRDefault="000A4044" w:rsidP="000A4044">
      <w:pPr>
        <w:pStyle w:val="Heading1"/>
      </w:pPr>
      <w:r>
        <w:lastRenderedPageBreak/>
        <w:t>Meeting #4</w:t>
      </w:r>
    </w:p>
    <w:p w14:paraId="63769891" w14:textId="1315896B" w:rsidR="000A4044" w:rsidRDefault="000A4044" w:rsidP="000A4044">
      <w:r>
        <w:t>Date: 10/3/2022</w:t>
      </w:r>
    </w:p>
    <w:p w14:paraId="57C7D6A1" w14:textId="77777777" w:rsidR="000A4044" w:rsidRDefault="000A4044" w:rsidP="000A40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A4044" w14:paraId="5F0CF547" w14:textId="77777777" w:rsidTr="00FE49E4">
        <w:tc>
          <w:tcPr>
            <w:tcW w:w="3116" w:type="dxa"/>
          </w:tcPr>
          <w:p w14:paraId="2881C42B" w14:textId="77777777" w:rsidR="000A4044" w:rsidRDefault="000A4044" w:rsidP="00FE49E4">
            <w:r>
              <w:t>John Pierzchala</w:t>
            </w:r>
          </w:p>
        </w:tc>
        <w:tc>
          <w:tcPr>
            <w:tcW w:w="3117" w:type="dxa"/>
          </w:tcPr>
          <w:p w14:paraId="154F6BC2" w14:textId="77777777" w:rsidR="000A4044" w:rsidRDefault="000A4044" w:rsidP="00FE49E4">
            <w:r>
              <w:t>John Martin</w:t>
            </w:r>
          </w:p>
        </w:tc>
        <w:tc>
          <w:tcPr>
            <w:tcW w:w="3117" w:type="dxa"/>
          </w:tcPr>
          <w:p w14:paraId="22E5A58E" w14:textId="77777777" w:rsidR="000A4044" w:rsidRDefault="000A4044" w:rsidP="00FE49E4">
            <w:r>
              <w:t>Catherine Martin</w:t>
            </w:r>
          </w:p>
        </w:tc>
      </w:tr>
      <w:tr w:rsidR="000A4044" w14:paraId="2622F239" w14:textId="77777777" w:rsidTr="00FE49E4">
        <w:tc>
          <w:tcPr>
            <w:tcW w:w="3116" w:type="dxa"/>
          </w:tcPr>
          <w:p w14:paraId="0F2A8395" w14:textId="77777777" w:rsidR="000A4044" w:rsidRDefault="000A4044" w:rsidP="00FE49E4">
            <w:r>
              <w:t>Dawn Bergford</w:t>
            </w:r>
          </w:p>
        </w:tc>
        <w:tc>
          <w:tcPr>
            <w:tcW w:w="3117" w:type="dxa"/>
          </w:tcPr>
          <w:p w14:paraId="6D0695FC" w14:textId="77777777" w:rsidR="000A4044" w:rsidRDefault="000A4044" w:rsidP="00FE49E4">
            <w:r>
              <w:t>Kim Baker</w:t>
            </w:r>
          </w:p>
        </w:tc>
        <w:tc>
          <w:tcPr>
            <w:tcW w:w="3117" w:type="dxa"/>
          </w:tcPr>
          <w:p w14:paraId="30B4E0DB" w14:textId="77777777" w:rsidR="000A4044" w:rsidRDefault="000A4044" w:rsidP="00FE49E4">
            <w:r>
              <w:t>Danielle Cervantez</w:t>
            </w:r>
          </w:p>
        </w:tc>
      </w:tr>
      <w:tr w:rsidR="000A4044" w14:paraId="592BFAFD" w14:textId="77777777" w:rsidTr="00FE49E4">
        <w:tc>
          <w:tcPr>
            <w:tcW w:w="3116" w:type="dxa"/>
          </w:tcPr>
          <w:p w14:paraId="25B3452F" w14:textId="77777777" w:rsidR="000A4044" w:rsidRDefault="000A4044" w:rsidP="00FE49E4">
            <w:r>
              <w:t>Janelle Zavala</w:t>
            </w:r>
          </w:p>
        </w:tc>
        <w:tc>
          <w:tcPr>
            <w:tcW w:w="3117" w:type="dxa"/>
          </w:tcPr>
          <w:p w14:paraId="6971D2B2" w14:textId="77777777" w:rsidR="000A4044" w:rsidRDefault="000A4044" w:rsidP="00FE49E4">
            <w:r>
              <w:t>Crystal Geer</w:t>
            </w:r>
          </w:p>
        </w:tc>
        <w:tc>
          <w:tcPr>
            <w:tcW w:w="3117" w:type="dxa"/>
          </w:tcPr>
          <w:p w14:paraId="4EACE076" w14:textId="77777777" w:rsidR="000A4044" w:rsidRDefault="000A4044" w:rsidP="00FE49E4">
            <w:r>
              <w:t>Koleen Edwards</w:t>
            </w:r>
          </w:p>
        </w:tc>
      </w:tr>
      <w:tr w:rsidR="000A4044" w14:paraId="523B6380" w14:textId="77777777" w:rsidTr="00FE49E4">
        <w:tc>
          <w:tcPr>
            <w:tcW w:w="3116" w:type="dxa"/>
          </w:tcPr>
          <w:p w14:paraId="074899E0" w14:textId="77777777" w:rsidR="000A4044" w:rsidRDefault="000A4044" w:rsidP="00FE49E4">
            <w:r>
              <w:t>Kendra Gutierrez</w:t>
            </w:r>
          </w:p>
        </w:tc>
        <w:tc>
          <w:tcPr>
            <w:tcW w:w="3117" w:type="dxa"/>
          </w:tcPr>
          <w:p w14:paraId="0743D150" w14:textId="77777777" w:rsidR="000A4044" w:rsidRDefault="000A4044" w:rsidP="00FE49E4">
            <w:r>
              <w:t>Julie Reinfried</w:t>
            </w:r>
          </w:p>
        </w:tc>
        <w:tc>
          <w:tcPr>
            <w:tcW w:w="3117" w:type="dxa"/>
          </w:tcPr>
          <w:p w14:paraId="4FC1A09C" w14:textId="77777777" w:rsidR="000A4044" w:rsidRDefault="000A4044" w:rsidP="00FE49E4">
            <w:r>
              <w:t>Liza Burns</w:t>
            </w:r>
          </w:p>
        </w:tc>
      </w:tr>
      <w:tr w:rsidR="000A4044" w14:paraId="1978DCEE" w14:textId="77777777" w:rsidTr="00FE49E4">
        <w:tc>
          <w:tcPr>
            <w:tcW w:w="3116" w:type="dxa"/>
          </w:tcPr>
          <w:p w14:paraId="4B6515BE" w14:textId="77777777" w:rsidR="000A4044" w:rsidRDefault="000A4044" w:rsidP="00FE49E4">
            <w:r>
              <w:t>Jackie Briggs</w:t>
            </w:r>
          </w:p>
        </w:tc>
        <w:tc>
          <w:tcPr>
            <w:tcW w:w="3117" w:type="dxa"/>
          </w:tcPr>
          <w:p w14:paraId="7FFFF79B" w14:textId="77777777" w:rsidR="000A4044" w:rsidRDefault="000A4044" w:rsidP="00FE49E4">
            <w:r>
              <w:t>Antoinette Larsen</w:t>
            </w:r>
          </w:p>
        </w:tc>
        <w:tc>
          <w:tcPr>
            <w:tcW w:w="3117" w:type="dxa"/>
          </w:tcPr>
          <w:p w14:paraId="19CAF07E" w14:textId="77777777" w:rsidR="000A4044" w:rsidRDefault="000A4044" w:rsidP="00FE49E4">
            <w:r>
              <w:t>Amy Rampley</w:t>
            </w:r>
          </w:p>
        </w:tc>
      </w:tr>
      <w:tr w:rsidR="000A4044" w14:paraId="79D3F08C" w14:textId="77777777" w:rsidTr="00FE49E4">
        <w:tc>
          <w:tcPr>
            <w:tcW w:w="3116" w:type="dxa"/>
          </w:tcPr>
          <w:p w14:paraId="4CC0510E" w14:textId="77777777" w:rsidR="000A4044" w:rsidRDefault="000A4044" w:rsidP="00FE49E4">
            <w:r>
              <w:t>Michelle Cline</w:t>
            </w:r>
          </w:p>
        </w:tc>
        <w:tc>
          <w:tcPr>
            <w:tcW w:w="3117" w:type="dxa"/>
          </w:tcPr>
          <w:p w14:paraId="08F26194" w14:textId="77777777" w:rsidR="000A4044" w:rsidRDefault="000A4044" w:rsidP="00FE49E4">
            <w:r>
              <w:t>Maricela Crisman</w:t>
            </w:r>
          </w:p>
        </w:tc>
        <w:tc>
          <w:tcPr>
            <w:tcW w:w="3117" w:type="dxa"/>
          </w:tcPr>
          <w:p w14:paraId="559615EC" w14:textId="77777777" w:rsidR="000A4044" w:rsidRDefault="000A4044" w:rsidP="00FE49E4">
            <w:r>
              <w:t>B.A. Golston</w:t>
            </w:r>
          </w:p>
        </w:tc>
      </w:tr>
      <w:tr w:rsidR="000A4044" w14:paraId="1BE54D92" w14:textId="77777777" w:rsidTr="00FE49E4">
        <w:tc>
          <w:tcPr>
            <w:tcW w:w="3116" w:type="dxa"/>
          </w:tcPr>
          <w:p w14:paraId="52C027B0" w14:textId="77777777" w:rsidR="000A4044" w:rsidRDefault="000A4044" w:rsidP="00FE49E4">
            <w:r>
              <w:t>Rebecca Gauthier</w:t>
            </w:r>
          </w:p>
        </w:tc>
        <w:tc>
          <w:tcPr>
            <w:tcW w:w="3117" w:type="dxa"/>
          </w:tcPr>
          <w:p w14:paraId="30BF7C75" w14:textId="77777777" w:rsidR="000A4044" w:rsidRDefault="000A4044" w:rsidP="00FE49E4"/>
        </w:tc>
        <w:tc>
          <w:tcPr>
            <w:tcW w:w="3117" w:type="dxa"/>
          </w:tcPr>
          <w:p w14:paraId="3D164F19" w14:textId="77777777" w:rsidR="000A4044" w:rsidRDefault="000A4044" w:rsidP="00FE49E4"/>
        </w:tc>
      </w:tr>
    </w:tbl>
    <w:p w14:paraId="46DDAB90" w14:textId="77777777" w:rsidR="000A4044" w:rsidRDefault="000A4044" w:rsidP="000A4044"/>
    <w:p w14:paraId="410B7EC4" w14:textId="77777777" w:rsidR="000A4044" w:rsidRDefault="000A4044" w:rsidP="000A4044">
      <w:pPr>
        <w:rPr>
          <w:b/>
          <w:bCs/>
          <w:sz w:val="24"/>
          <w:szCs w:val="24"/>
        </w:rPr>
      </w:pPr>
      <w:r w:rsidRPr="00596E43">
        <w:rPr>
          <w:b/>
          <w:bCs/>
          <w:sz w:val="24"/>
          <w:szCs w:val="24"/>
        </w:rPr>
        <w:t>Agenda:</w:t>
      </w:r>
    </w:p>
    <w:p w14:paraId="710AFBAB" w14:textId="77777777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596E43">
        <w:rPr>
          <w:b/>
          <w:bCs/>
          <w:sz w:val="24"/>
          <w:szCs w:val="24"/>
        </w:rPr>
        <w:t>Welcome</w:t>
      </w:r>
      <w:r>
        <w:rPr>
          <w:b/>
          <w:bCs/>
          <w:sz w:val="24"/>
          <w:szCs w:val="24"/>
        </w:rPr>
        <w:t xml:space="preserve"> and Call to Order</w:t>
      </w:r>
    </w:p>
    <w:p w14:paraId="4D65C07D" w14:textId="77777777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pcoming Events</w:t>
      </w:r>
    </w:p>
    <w:p w14:paraId="3740E588" w14:textId="7E80941B" w:rsidR="00632EA8" w:rsidRPr="005656F0" w:rsidRDefault="005656F0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3 Barro’s Dine-out for Cheer</w:t>
      </w:r>
    </w:p>
    <w:p w14:paraId="2580C65B" w14:textId="684E300B" w:rsidR="005656F0" w:rsidRPr="00E00C1C" w:rsidRDefault="00E00C1C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5 Picture Day for 9</w:t>
      </w:r>
      <w:r w:rsidRPr="00E00C1C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– 11</w:t>
      </w:r>
      <w:r w:rsidRPr="00E00C1C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graders</w:t>
      </w:r>
    </w:p>
    <w:p w14:paraId="05A5D057" w14:textId="01D1C961" w:rsidR="00E00C1C" w:rsidRPr="00E00C1C" w:rsidRDefault="00E00C1C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5 Sonic Dine out for Mountain Sky</w:t>
      </w:r>
    </w:p>
    <w:p w14:paraId="453079BB" w14:textId="34DE853C" w:rsidR="00E00C1C" w:rsidRPr="000D3C2B" w:rsidRDefault="000D3C2B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5 FAFSA Night at Thunderbird for Seniors</w:t>
      </w:r>
    </w:p>
    <w:p w14:paraId="345BF89B" w14:textId="493B66C7" w:rsidR="000D3C2B" w:rsidRPr="000D3C2B" w:rsidRDefault="000D3C2B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7 – VOLUNTEERS NEEDED: Fun Fridays on campus</w:t>
      </w:r>
    </w:p>
    <w:p w14:paraId="4141009D" w14:textId="60A6462F" w:rsidR="000D3C2B" w:rsidRPr="00461A86" w:rsidRDefault="00461A86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7 – Eagle Night at the Football Game</w:t>
      </w:r>
    </w:p>
    <w:p w14:paraId="469EA899" w14:textId="7BD441CC" w:rsidR="00461A86" w:rsidRPr="00461A86" w:rsidRDefault="00461A86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7 – Barro’s Dine-out for Band</w:t>
      </w:r>
    </w:p>
    <w:p w14:paraId="5B85411B" w14:textId="776FFEF1" w:rsidR="00461A86" w:rsidRPr="005E0888" w:rsidRDefault="005E0888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14 – Home football game</w:t>
      </w:r>
    </w:p>
    <w:p w14:paraId="1BE7E9DF" w14:textId="5162DC56" w:rsidR="005E0888" w:rsidRPr="005E0888" w:rsidRDefault="005E0888" w:rsidP="005E0888">
      <w:pPr>
        <w:ind w:left="10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COMING ACTIVITIES</w:t>
      </w:r>
    </w:p>
    <w:p w14:paraId="3E508E73" w14:textId="1F65FF32" w:rsidR="005E0888" w:rsidRPr="005E0888" w:rsidRDefault="005E0888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17</w:t>
      </w:r>
      <w:r w:rsidR="00E56BD0">
        <w:rPr>
          <w:sz w:val="24"/>
          <w:szCs w:val="24"/>
        </w:rPr>
        <w:t xml:space="preserve"> Monday</w:t>
      </w:r>
      <w:r>
        <w:rPr>
          <w:sz w:val="24"/>
          <w:szCs w:val="24"/>
        </w:rPr>
        <w:t xml:space="preserve"> – VOLUNTEERS NEEDED: Movie Night 5:45pm</w:t>
      </w:r>
    </w:p>
    <w:p w14:paraId="03774800" w14:textId="5F9B55AD" w:rsidR="005E0888" w:rsidRPr="00E56BD0" w:rsidRDefault="00E56BD0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19 Wednesday – VOLUNTEERS NEEDED: Bubble Soccer and Bonfire</w:t>
      </w:r>
    </w:p>
    <w:p w14:paraId="6773ED46" w14:textId="0E9187BD" w:rsidR="00E56BD0" w:rsidRPr="003D3928" w:rsidRDefault="003D3928" w:rsidP="00632EA8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20 Thursday – VOLUNTEERS NEEDED:</w:t>
      </w:r>
    </w:p>
    <w:p w14:paraId="29E23C5B" w14:textId="505C42CF" w:rsidR="003D3928" w:rsidRPr="00111D04" w:rsidRDefault="003D3928" w:rsidP="003D3928">
      <w:pPr>
        <w:pStyle w:val="ListParagraph"/>
        <w:numPr>
          <w:ilvl w:val="2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Homecoming Parade – TPA Float @1pm</w:t>
      </w:r>
    </w:p>
    <w:p w14:paraId="34D8AC2C" w14:textId="3C683BE6" w:rsidR="00111D04" w:rsidRPr="005B5CED" w:rsidRDefault="00111D04" w:rsidP="003D3928">
      <w:pPr>
        <w:pStyle w:val="ListParagraph"/>
        <w:numPr>
          <w:ilvl w:val="2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runk or Treat / Tailgating Event </w:t>
      </w:r>
      <w:r w:rsidR="005B5CED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5B5CED">
        <w:rPr>
          <w:sz w:val="24"/>
          <w:szCs w:val="24"/>
        </w:rPr>
        <w:t>5:30pm</w:t>
      </w:r>
    </w:p>
    <w:p w14:paraId="2CB460EF" w14:textId="1E0E8035" w:rsidR="001A6F3F" w:rsidRPr="001A6F3F" w:rsidRDefault="005B5CED" w:rsidP="001A6F3F">
      <w:pPr>
        <w:pStyle w:val="ListParagraph"/>
        <w:numPr>
          <w:ilvl w:val="2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VOLUNTEERS NEEDED – Trailers and convertible vehicles</w:t>
      </w:r>
    </w:p>
    <w:p w14:paraId="70F63341" w14:textId="23CDE419" w:rsidR="005B5CED" w:rsidRPr="00FD3377" w:rsidRDefault="00FD3377" w:rsidP="00FD3377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22 Saturday  - VOLUNTEERS NEEDED chaperone Homecoming Dance</w:t>
      </w:r>
    </w:p>
    <w:p w14:paraId="25A82733" w14:textId="712E1622" w:rsidR="00FD3377" w:rsidRPr="001A6F3F" w:rsidRDefault="001A6F3F" w:rsidP="00FD3377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ri 10/21 – Lookout Mountain Fall Festival</w:t>
      </w:r>
    </w:p>
    <w:p w14:paraId="6ADDB7EC" w14:textId="1BC02890" w:rsidR="001A6F3F" w:rsidRPr="008B3054" w:rsidRDefault="008B3054" w:rsidP="00FD3377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27 Swim &amp; Dive GUHSD Championships</w:t>
      </w:r>
    </w:p>
    <w:p w14:paraId="26DA6D80" w14:textId="1817A0CD" w:rsidR="008B3054" w:rsidRPr="006F54A7" w:rsidRDefault="008B3054" w:rsidP="006F54A7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10/27 &amp; 10/28 Mountain Sky Haunted House</w:t>
      </w:r>
    </w:p>
    <w:p w14:paraId="16112094" w14:textId="77777777" w:rsidR="000A4044" w:rsidRPr="00CD52E7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CD52E7">
        <w:rPr>
          <w:b/>
          <w:bCs/>
          <w:sz w:val="24"/>
          <w:szCs w:val="24"/>
        </w:rPr>
        <w:t>Review prior meeting minutes</w:t>
      </w:r>
    </w:p>
    <w:p w14:paraId="5AAB8675" w14:textId="4CE86B92" w:rsidR="000A4044" w:rsidRPr="006F54A7" w:rsidRDefault="000A4044" w:rsidP="006F54A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CD52E7">
        <w:rPr>
          <w:b/>
          <w:bCs/>
          <w:sz w:val="24"/>
          <w:szCs w:val="24"/>
        </w:rPr>
        <w:t>Principal’s Report</w:t>
      </w:r>
    </w:p>
    <w:p w14:paraId="0152197D" w14:textId="77777777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easurer’s Report </w:t>
      </w:r>
    </w:p>
    <w:p w14:paraId="3C59A51B" w14:textId="77777777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er Support Requests</w:t>
      </w:r>
    </w:p>
    <w:p w14:paraId="561FD2AD" w14:textId="46D27715" w:rsidR="000A4044" w:rsidRPr="002E0ED6" w:rsidRDefault="000A4044" w:rsidP="000A4044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 w:rsidRPr="00D1170E">
        <w:rPr>
          <w:sz w:val="24"/>
          <w:szCs w:val="24"/>
        </w:rPr>
        <w:t>$</w:t>
      </w:r>
      <w:r w:rsidR="006619BD">
        <w:rPr>
          <w:sz w:val="24"/>
          <w:szCs w:val="24"/>
        </w:rPr>
        <w:t>2</w:t>
      </w:r>
      <w:r w:rsidRPr="00D1170E">
        <w:rPr>
          <w:sz w:val="24"/>
          <w:szCs w:val="24"/>
        </w:rPr>
        <w:t>,</w:t>
      </w:r>
      <w:r w:rsidR="006619BD">
        <w:rPr>
          <w:sz w:val="24"/>
          <w:szCs w:val="24"/>
        </w:rPr>
        <w:t>590</w:t>
      </w:r>
      <w:r>
        <w:rPr>
          <w:sz w:val="24"/>
          <w:szCs w:val="24"/>
        </w:rPr>
        <w:t xml:space="preserve"> total.  </w:t>
      </w:r>
    </w:p>
    <w:p w14:paraId="68838218" w14:textId="1359A1DC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nior Graduation Event </w:t>
      </w:r>
      <w:r w:rsidR="006619BD">
        <w:rPr>
          <w:b/>
          <w:bCs/>
          <w:sz w:val="24"/>
          <w:szCs w:val="24"/>
        </w:rPr>
        <w:t>Plan</w:t>
      </w:r>
    </w:p>
    <w:p w14:paraId="1822BFAB" w14:textId="77777777" w:rsidR="000A4044" w:rsidRDefault="000A4044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Help our Golf &amp; Auction events</w:t>
      </w:r>
    </w:p>
    <w:p w14:paraId="6C02E731" w14:textId="23B207C5" w:rsidR="00E5137D" w:rsidRDefault="00E5137D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anner Project</w:t>
      </w:r>
    </w:p>
    <w:p w14:paraId="6E0CA446" w14:textId="547E290B" w:rsidR="0047635F" w:rsidRDefault="0047635F" w:rsidP="000A4044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deo Scoreboard Project</w:t>
      </w:r>
    </w:p>
    <w:p w14:paraId="3C1EF299" w14:textId="081FBAA6" w:rsidR="000A4044" w:rsidRDefault="000A4044" w:rsidP="000A4044">
      <w:r>
        <w:rPr>
          <w:b/>
          <w:bCs/>
          <w:sz w:val="24"/>
          <w:szCs w:val="24"/>
        </w:rPr>
        <w:t>Other / Open Discussion</w:t>
      </w:r>
    </w:p>
    <w:p w14:paraId="1CF1863B" w14:textId="77777777" w:rsidR="00CC71D0" w:rsidRDefault="00CC71D0">
      <w:pPr>
        <w:rPr>
          <w:sz w:val="40"/>
          <w:szCs w:val="40"/>
        </w:rPr>
      </w:pPr>
      <w:r>
        <w:br w:type="page"/>
      </w:r>
    </w:p>
    <w:p w14:paraId="1E61ACDE" w14:textId="79326249" w:rsidR="00596E43" w:rsidRDefault="00596E43" w:rsidP="00CD52E7">
      <w:pPr>
        <w:pStyle w:val="Heading1"/>
      </w:pPr>
      <w:r>
        <w:lastRenderedPageBreak/>
        <w:t>Meeting #3</w:t>
      </w:r>
    </w:p>
    <w:p w14:paraId="60D88CD8" w14:textId="409335A5" w:rsidR="00596E43" w:rsidRDefault="00596E43" w:rsidP="00596E43">
      <w:r>
        <w:t>Date: 9/12/2022</w:t>
      </w:r>
    </w:p>
    <w:p w14:paraId="486EC7BA" w14:textId="77777777" w:rsidR="00A9182E" w:rsidRDefault="00A9182E" w:rsidP="00596E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77829" w14:paraId="3C312918" w14:textId="77777777" w:rsidTr="00777829">
        <w:tc>
          <w:tcPr>
            <w:tcW w:w="3116" w:type="dxa"/>
          </w:tcPr>
          <w:p w14:paraId="62DFFA66" w14:textId="7BA58EBF" w:rsidR="00777829" w:rsidRDefault="00777829" w:rsidP="00596E43">
            <w:r>
              <w:t>John Pierzchala</w:t>
            </w:r>
          </w:p>
        </w:tc>
        <w:tc>
          <w:tcPr>
            <w:tcW w:w="3117" w:type="dxa"/>
          </w:tcPr>
          <w:p w14:paraId="45960B39" w14:textId="66B46E1D" w:rsidR="00777829" w:rsidRDefault="00777829" w:rsidP="00596E43">
            <w:r>
              <w:t>John Martin</w:t>
            </w:r>
          </w:p>
        </w:tc>
        <w:tc>
          <w:tcPr>
            <w:tcW w:w="3117" w:type="dxa"/>
          </w:tcPr>
          <w:p w14:paraId="28396053" w14:textId="6CC0D063" w:rsidR="00777829" w:rsidRDefault="00777829" w:rsidP="00596E43">
            <w:r>
              <w:t>Catherine Martin</w:t>
            </w:r>
          </w:p>
        </w:tc>
      </w:tr>
      <w:tr w:rsidR="00777829" w14:paraId="4B92B0A3" w14:textId="77777777" w:rsidTr="00777829">
        <w:tc>
          <w:tcPr>
            <w:tcW w:w="3116" w:type="dxa"/>
          </w:tcPr>
          <w:p w14:paraId="4502487F" w14:textId="3E502C9D" w:rsidR="00777829" w:rsidRDefault="00164E77" w:rsidP="00596E43">
            <w:r>
              <w:t>Dawn Bergford</w:t>
            </w:r>
          </w:p>
        </w:tc>
        <w:tc>
          <w:tcPr>
            <w:tcW w:w="3117" w:type="dxa"/>
          </w:tcPr>
          <w:p w14:paraId="03A4149F" w14:textId="7BBAFE44" w:rsidR="00777829" w:rsidRDefault="00164E77" w:rsidP="00596E43">
            <w:r>
              <w:t>Kim Baker</w:t>
            </w:r>
          </w:p>
        </w:tc>
        <w:tc>
          <w:tcPr>
            <w:tcW w:w="3117" w:type="dxa"/>
          </w:tcPr>
          <w:p w14:paraId="48B7BB21" w14:textId="1D7B525E" w:rsidR="00777829" w:rsidRDefault="00164E77" w:rsidP="00596E43">
            <w:r>
              <w:t>Danielle Cervantez</w:t>
            </w:r>
          </w:p>
        </w:tc>
      </w:tr>
      <w:tr w:rsidR="00164E77" w14:paraId="31D487E1" w14:textId="77777777" w:rsidTr="00777829">
        <w:tc>
          <w:tcPr>
            <w:tcW w:w="3116" w:type="dxa"/>
          </w:tcPr>
          <w:p w14:paraId="2A4EB94E" w14:textId="27CD61C0" w:rsidR="00164E77" w:rsidRDefault="001A4364" w:rsidP="00596E43">
            <w:r>
              <w:t>Janelle Zavala</w:t>
            </w:r>
          </w:p>
        </w:tc>
        <w:tc>
          <w:tcPr>
            <w:tcW w:w="3117" w:type="dxa"/>
          </w:tcPr>
          <w:p w14:paraId="29279E82" w14:textId="0FE32851" w:rsidR="00164E77" w:rsidRDefault="00352A51" w:rsidP="00596E43">
            <w:r>
              <w:t>Crystal Geer</w:t>
            </w:r>
          </w:p>
        </w:tc>
        <w:tc>
          <w:tcPr>
            <w:tcW w:w="3117" w:type="dxa"/>
          </w:tcPr>
          <w:p w14:paraId="6FF8AB67" w14:textId="22C86987" w:rsidR="00164E77" w:rsidRDefault="00352A51" w:rsidP="00596E43">
            <w:r>
              <w:t>Koleen Edwards</w:t>
            </w:r>
          </w:p>
        </w:tc>
      </w:tr>
      <w:tr w:rsidR="00352A51" w14:paraId="7961BD0F" w14:textId="77777777" w:rsidTr="00777829">
        <w:tc>
          <w:tcPr>
            <w:tcW w:w="3116" w:type="dxa"/>
          </w:tcPr>
          <w:p w14:paraId="6C178294" w14:textId="732EB5FA" w:rsidR="00352A51" w:rsidRDefault="00352A51" w:rsidP="00596E43">
            <w:r>
              <w:t>Kendra Gutierrez</w:t>
            </w:r>
          </w:p>
        </w:tc>
        <w:tc>
          <w:tcPr>
            <w:tcW w:w="3117" w:type="dxa"/>
          </w:tcPr>
          <w:p w14:paraId="5CF95C81" w14:textId="26F0C0D7" w:rsidR="00352A51" w:rsidRDefault="00352A51" w:rsidP="00596E43">
            <w:r>
              <w:t>Julie Reinfried</w:t>
            </w:r>
          </w:p>
        </w:tc>
        <w:tc>
          <w:tcPr>
            <w:tcW w:w="3117" w:type="dxa"/>
          </w:tcPr>
          <w:p w14:paraId="655E9AB3" w14:textId="7C6FCA7F" w:rsidR="00352A51" w:rsidRDefault="00262D70" w:rsidP="00596E43">
            <w:r>
              <w:t>Liza Burns</w:t>
            </w:r>
          </w:p>
        </w:tc>
      </w:tr>
      <w:tr w:rsidR="00262D70" w14:paraId="7E674DA8" w14:textId="77777777" w:rsidTr="00777829">
        <w:tc>
          <w:tcPr>
            <w:tcW w:w="3116" w:type="dxa"/>
          </w:tcPr>
          <w:p w14:paraId="40D61C1A" w14:textId="737E48AA" w:rsidR="00262D70" w:rsidRDefault="00262D70" w:rsidP="00596E43">
            <w:r>
              <w:t>Jackie Briggs</w:t>
            </w:r>
          </w:p>
        </w:tc>
        <w:tc>
          <w:tcPr>
            <w:tcW w:w="3117" w:type="dxa"/>
          </w:tcPr>
          <w:p w14:paraId="7100F28D" w14:textId="7E68CE63" w:rsidR="00262D70" w:rsidRDefault="00164BBE" w:rsidP="00596E43">
            <w:r>
              <w:t>Antoinette Larsen</w:t>
            </w:r>
          </w:p>
        </w:tc>
        <w:tc>
          <w:tcPr>
            <w:tcW w:w="3117" w:type="dxa"/>
          </w:tcPr>
          <w:p w14:paraId="4C65F4A5" w14:textId="03DC49FD" w:rsidR="00262D70" w:rsidRDefault="00164BBE" w:rsidP="00596E43">
            <w:r>
              <w:t>Amy Rampley</w:t>
            </w:r>
          </w:p>
        </w:tc>
      </w:tr>
      <w:tr w:rsidR="00164BBE" w14:paraId="199DEE7C" w14:textId="77777777" w:rsidTr="00777829">
        <w:tc>
          <w:tcPr>
            <w:tcW w:w="3116" w:type="dxa"/>
          </w:tcPr>
          <w:p w14:paraId="65352268" w14:textId="42E07BA9" w:rsidR="00164BBE" w:rsidRDefault="00164BBE" w:rsidP="00596E43">
            <w:r>
              <w:t>Michelle Cline</w:t>
            </w:r>
          </w:p>
        </w:tc>
        <w:tc>
          <w:tcPr>
            <w:tcW w:w="3117" w:type="dxa"/>
          </w:tcPr>
          <w:p w14:paraId="4275E9FD" w14:textId="590BB94A" w:rsidR="00164BBE" w:rsidRDefault="001D56C8" w:rsidP="00596E43">
            <w:r>
              <w:t>Maricela Crisman</w:t>
            </w:r>
          </w:p>
        </w:tc>
        <w:tc>
          <w:tcPr>
            <w:tcW w:w="3117" w:type="dxa"/>
          </w:tcPr>
          <w:p w14:paraId="409E7291" w14:textId="30D962A1" w:rsidR="00164BBE" w:rsidRDefault="00383947" w:rsidP="00596E43">
            <w:r>
              <w:t>B.A. Golston</w:t>
            </w:r>
          </w:p>
        </w:tc>
      </w:tr>
      <w:tr w:rsidR="00EC2ABB" w14:paraId="20AA22E2" w14:textId="77777777" w:rsidTr="00777829">
        <w:tc>
          <w:tcPr>
            <w:tcW w:w="3116" w:type="dxa"/>
          </w:tcPr>
          <w:p w14:paraId="35E522BC" w14:textId="4E10A0AF" w:rsidR="00EC2ABB" w:rsidRDefault="00383947" w:rsidP="00596E43">
            <w:r>
              <w:t>Rebecca Gauthier</w:t>
            </w:r>
          </w:p>
        </w:tc>
        <w:tc>
          <w:tcPr>
            <w:tcW w:w="3117" w:type="dxa"/>
          </w:tcPr>
          <w:p w14:paraId="3272557F" w14:textId="08E9DF29" w:rsidR="00EC2ABB" w:rsidRDefault="00C41216" w:rsidP="00596E43">
            <w:r>
              <w:t>Kelly Calcaterra</w:t>
            </w:r>
          </w:p>
        </w:tc>
        <w:tc>
          <w:tcPr>
            <w:tcW w:w="3117" w:type="dxa"/>
          </w:tcPr>
          <w:p w14:paraId="6746C2C0" w14:textId="627D8310" w:rsidR="00EC2ABB" w:rsidRDefault="00C41216" w:rsidP="00596E43">
            <w:r>
              <w:t>Annette Gulinson</w:t>
            </w:r>
          </w:p>
        </w:tc>
      </w:tr>
      <w:tr w:rsidR="00C41216" w14:paraId="74441061" w14:textId="77777777" w:rsidTr="00777829">
        <w:tc>
          <w:tcPr>
            <w:tcW w:w="3116" w:type="dxa"/>
          </w:tcPr>
          <w:p w14:paraId="2C4E8145" w14:textId="06B7A91F" w:rsidR="00C41216" w:rsidRDefault="009101A7" w:rsidP="00596E43">
            <w:r>
              <w:t>Candice Fremouw</w:t>
            </w:r>
          </w:p>
        </w:tc>
        <w:tc>
          <w:tcPr>
            <w:tcW w:w="3117" w:type="dxa"/>
          </w:tcPr>
          <w:p w14:paraId="5AC1FBD9" w14:textId="1FF85911" w:rsidR="00C41216" w:rsidRDefault="009101A7" w:rsidP="00596E43">
            <w:r>
              <w:t>Jodi Stanley</w:t>
            </w:r>
          </w:p>
        </w:tc>
        <w:tc>
          <w:tcPr>
            <w:tcW w:w="3117" w:type="dxa"/>
          </w:tcPr>
          <w:p w14:paraId="5EE78E1E" w14:textId="743C0F7A" w:rsidR="00C41216" w:rsidRDefault="004752F2" w:rsidP="00596E43">
            <w:r>
              <w:t>Natalie Viedmark</w:t>
            </w:r>
          </w:p>
        </w:tc>
      </w:tr>
    </w:tbl>
    <w:p w14:paraId="2306FB8E" w14:textId="5A1DF030" w:rsidR="00A9182E" w:rsidRDefault="00A9182E" w:rsidP="00596E43"/>
    <w:p w14:paraId="1ADD3DBD" w14:textId="7722D569" w:rsidR="00596E43" w:rsidRDefault="00596E43" w:rsidP="00596E43">
      <w:pPr>
        <w:rPr>
          <w:b/>
          <w:bCs/>
          <w:sz w:val="24"/>
          <w:szCs w:val="24"/>
        </w:rPr>
      </w:pPr>
      <w:r w:rsidRPr="00596E43">
        <w:rPr>
          <w:b/>
          <w:bCs/>
          <w:sz w:val="24"/>
          <w:szCs w:val="24"/>
        </w:rPr>
        <w:t>Agenda:</w:t>
      </w:r>
    </w:p>
    <w:p w14:paraId="0E621A81" w14:textId="2C3924CF" w:rsidR="00596E43" w:rsidRDefault="00596E43" w:rsidP="00596E4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596E43">
        <w:rPr>
          <w:b/>
          <w:bCs/>
          <w:sz w:val="24"/>
          <w:szCs w:val="24"/>
        </w:rPr>
        <w:t>Welcome</w:t>
      </w:r>
      <w:r>
        <w:rPr>
          <w:b/>
          <w:bCs/>
          <w:sz w:val="24"/>
          <w:szCs w:val="24"/>
        </w:rPr>
        <w:t xml:space="preserve"> and Call to Order</w:t>
      </w:r>
    </w:p>
    <w:p w14:paraId="2745E960" w14:textId="498548CA" w:rsidR="00596E43" w:rsidRDefault="00596E43" w:rsidP="00596E4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pcoming Events</w:t>
      </w:r>
    </w:p>
    <w:p w14:paraId="194647D3" w14:textId="1B4D5ABB" w:rsidR="00596E43" w:rsidRPr="00596E43" w:rsidRDefault="00596E43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mall volunteer project – make a Cheer Poster</w:t>
      </w:r>
    </w:p>
    <w:p w14:paraId="019E6C2A" w14:textId="71F3166C" w:rsidR="00596E43" w:rsidRPr="00596E43" w:rsidRDefault="00596E43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ollege Night at Thunderbird September 14</w:t>
      </w:r>
      <w:r w:rsidRPr="00596E43">
        <w:rPr>
          <w:sz w:val="24"/>
          <w:szCs w:val="24"/>
          <w:vertAlign w:val="superscript"/>
        </w:rPr>
        <w:t>th</w:t>
      </w:r>
    </w:p>
    <w:p w14:paraId="48B62DEE" w14:textId="5FFCF8EE" w:rsidR="00596E43" w:rsidRPr="00596E43" w:rsidRDefault="00596E43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hursday September 15</w:t>
      </w:r>
      <w:r w:rsidRPr="00596E43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– Barro’s Dine-out for Swim Team (Coral Gables &amp; 7</w:t>
      </w:r>
      <w:r w:rsidRPr="00596E43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Street location)</w:t>
      </w:r>
      <w:r w:rsidR="00CD52E7">
        <w:rPr>
          <w:sz w:val="24"/>
          <w:szCs w:val="24"/>
        </w:rPr>
        <w:t xml:space="preserve"> &amp; Home Volleyball Game</w:t>
      </w:r>
    </w:p>
    <w:p w14:paraId="15B03203" w14:textId="3A790280" w:rsidR="00596E43" w:rsidRPr="00CD52E7" w:rsidRDefault="00596E43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riday September 16</w:t>
      </w:r>
      <w:r w:rsidRPr="00596E43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Peace Cream Dine-out to Support Dance Team</w:t>
      </w:r>
    </w:p>
    <w:p w14:paraId="4F61CDBA" w14:textId="566CB4CC" w:rsidR="00CD52E7" w:rsidRPr="00CD52E7" w:rsidRDefault="00CD52E7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Weeknight Dine-out for TPA at Thirsty Lion at Desert Ridge</w:t>
      </w:r>
    </w:p>
    <w:p w14:paraId="2360EB86" w14:textId="5BDD67F5" w:rsidR="00CD52E7" w:rsidRPr="00782FF7" w:rsidRDefault="00CD52E7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riday September 23</w:t>
      </w:r>
      <w:r w:rsidRPr="00CD52E7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football game at Greenway High School</w:t>
      </w:r>
    </w:p>
    <w:p w14:paraId="2CB8F3CD" w14:textId="5A67F2FE" w:rsidR="00782FF7" w:rsidRPr="00CD52E7" w:rsidRDefault="00782FF7" w:rsidP="00596E43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un Fridays</w:t>
      </w:r>
      <w:r w:rsidR="00D87A7D">
        <w:rPr>
          <w:sz w:val="24"/>
          <w:szCs w:val="24"/>
        </w:rPr>
        <w:t xml:space="preserve"> – This Friday </w:t>
      </w:r>
      <w:r w:rsidR="003013CB">
        <w:rPr>
          <w:sz w:val="24"/>
          <w:szCs w:val="24"/>
        </w:rPr>
        <w:t>9/16</w:t>
      </w:r>
    </w:p>
    <w:p w14:paraId="04A30DF5" w14:textId="4A680FF0" w:rsidR="00CD52E7" w:rsidRPr="00CD52E7" w:rsidRDefault="00CD52E7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CD52E7">
        <w:rPr>
          <w:b/>
          <w:bCs/>
          <w:sz w:val="24"/>
          <w:szCs w:val="24"/>
        </w:rPr>
        <w:t>Review prior meeting minutes</w:t>
      </w:r>
    </w:p>
    <w:p w14:paraId="1C7F506A" w14:textId="7972B6B1" w:rsidR="00596E43" w:rsidRDefault="00CD52E7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CD52E7">
        <w:rPr>
          <w:b/>
          <w:bCs/>
          <w:sz w:val="24"/>
          <w:szCs w:val="24"/>
        </w:rPr>
        <w:t>Principal’s Report</w:t>
      </w:r>
    </w:p>
    <w:p w14:paraId="30AD5BB8" w14:textId="3ACFFABD" w:rsidR="005F3AED" w:rsidRDefault="00C375DB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C375DB">
        <w:rPr>
          <w:sz w:val="24"/>
          <w:szCs w:val="24"/>
        </w:rPr>
        <w:t>Color printer for Counseling approved last year</w:t>
      </w:r>
      <w:r w:rsidR="007740FC">
        <w:rPr>
          <w:sz w:val="24"/>
          <w:szCs w:val="24"/>
        </w:rPr>
        <w:t xml:space="preserve">, approved at $700, </w:t>
      </w:r>
      <w:r w:rsidR="00E216C3">
        <w:rPr>
          <w:sz w:val="24"/>
          <w:szCs w:val="24"/>
        </w:rPr>
        <w:t xml:space="preserve">but District </w:t>
      </w:r>
      <w:r w:rsidR="007F5AA0">
        <w:rPr>
          <w:sz w:val="24"/>
          <w:szCs w:val="24"/>
        </w:rPr>
        <w:t xml:space="preserve">requires a printer that costs $2,500.  Used for cardstock and color printing of awards.  </w:t>
      </w:r>
      <w:r w:rsidR="005F3AED">
        <w:rPr>
          <w:sz w:val="24"/>
          <w:szCs w:val="24"/>
        </w:rPr>
        <w:t xml:space="preserve">Motion </w:t>
      </w:r>
      <w:r w:rsidR="00560140">
        <w:rPr>
          <w:sz w:val="24"/>
          <w:szCs w:val="24"/>
        </w:rPr>
        <w:t>–</w:t>
      </w:r>
      <w:r w:rsidR="005F3AED">
        <w:rPr>
          <w:sz w:val="24"/>
          <w:szCs w:val="24"/>
        </w:rPr>
        <w:t xml:space="preserve"> </w:t>
      </w:r>
      <w:r w:rsidR="00560140">
        <w:rPr>
          <w:sz w:val="24"/>
          <w:szCs w:val="24"/>
        </w:rPr>
        <w:t xml:space="preserve">TPA will cover half the purchase price, or </w:t>
      </w:r>
      <w:r w:rsidR="00E76E83">
        <w:rPr>
          <w:sz w:val="24"/>
          <w:szCs w:val="24"/>
        </w:rPr>
        <w:t>a portion of lease costs if the school determines that is a better option and unless the printer can be provided at no cost by a parent. – John Martin, Second Koleen Edwards, Passed</w:t>
      </w:r>
    </w:p>
    <w:p w14:paraId="6E401B47" w14:textId="1A4594A0" w:rsidR="00BB3D3C" w:rsidRDefault="00BB3D3C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racticed lockdowns.  THS and Greenway split a School Resource Officer (Phoenix PD).  </w:t>
      </w:r>
    </w:p>
    <w:p w14:paraId="21C3D7D3" w14:textId="2CF7785A" w:rsidR="0073677F" w:rsidRDefault="0073677F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ootball game student and band section changes</w:t>
      </w:r>
    </w:p>
    <w:p w14:paraId="55E3D8DE" w14:textId="6321E52A" w:rsidR="005664F7" w:rsidRDefault="00C720D2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inting parking spots</w:t>
      </w:r>
    </w:p>
    <w:p w14:paraId="044F93C9" w14:textId="60326598" w:rsidR="00C720D2" w:rsidRDefault="00C720D2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Lightpole banners</w:t>
      </w:r>
    </w:p>
    <w:p w14:paraId="5A61A017" w14:textId="40C51918" w:rsidR="00C720D2" w:rsidRPr="005F3AED" w:rsidRDefault="00353A11" w:rsidP="005F3AE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ree and Reduced Price Lunch sign – advertising only, not a designated line</w:t>
      </w:r>
    </w:p>
    <w:p w14:paraId="60BCF0A4" w14:textId="045016CF" w:rsidR="00CD52E7" w:rsidRDefault="00CD52E7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easurer’s Report </w:t>
      </w:r>
    </w:p>
    <w:p w14:paraId="4E5D0FF3" w14:textId="5D32C1E6" w:rsidR="00E94EBA" w:rsidRDefault="0071081C" w:rsidP="00E94EB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71081C">
        <w:rPr>
          <w:sz w:val="24"/>
          <w:szCs w:val="24"/>
        </w:rPr>
        <w:t>$46,000</w:t>
      </w:r>
    </w:p>
    <w:p w14:paraId="2935417F" w14:textId="26D12195" w:rsidR="0071081C" w:rsidRDefault="0071081C" w:rsidP="00E94EBA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276 Fry’s Smile Rewards</w:t>
      </w:r>
    </w:p>
    <w:p w14:paraId="0CA2251B" w14:textId="7B66BC40" w:rsidR="0071081C" w:rsidRDefault="0071081C" w:rsidP="00E94EBA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$150 check donations</w:t>
      </w:r>
    </w:p>
    <w:p w14:paraId="573B5785" w14:textId="4472F74F" w:rsidR="006533FC" w:rsidRDefault="00194B05" w:rsidP="00E94EBA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1,086 in expenses for hospitality</w:t>
      </w:r>
    </w:p>
    <w:p w14:paraId="0300F405" w14:textId="71095B27" w:rsidR="00194B05" w:rsidRDefault="00194B05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406 for back to school breakfast</w:t>
      </w:r>
    </w:p>
    <w:p w14:paraId="468027D1" w14:textId="1109AB29" w:rsidR="00194B05" w:rsidRDefault="00194B05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300 for Open House (cookies + water)</w:t>
      </w:r>
    </w:p>
    <w:p w14:paraId="55F3A805" w14:textId="4224537B" w:rsidR="00194B05" w:rsidRDefault="00194B05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20 for Fun Friday</w:t>
      </w:r>
    </w:p>
    <w:p w14:paraId="461443B3" w14:textId="0D9FB33F" w:rsidR="00194B05" w:rsidRDefault="007F5E91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125 Badges</w:t>
      </w:r>
    </w:p>
    <w:p w14:paraId="605EF398" w14:textId="55954FB5" w:rsidR="007F5E91" w:rsidRDefault="007F5E91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$150 for rewards</w:t>
      </w:r>
    </w:p>
    <w:p w14:paraId="45B45A52" w14:textId="32332638" w:rsidR="007F5E91" w:rsidRDefault="00922475" w:rsidP="00194B05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$235 for Teacher Requests </w:t>
      </w:r>
    </w:p>
    <w:p w14:paraId="492555C9" w14:textId="77777777" w:rsidR="002245D5" w:rsidRPr="00440D1B" w:rsidRDefault="002245D5" w:rsidP="00440D1B">
      <w:pPr>
        <w:rPr>
          <w:sz w:val="24"/>
          <w:szCs w:val="24"/>
        </w:rPr>
      </w:pPr>
    </w:p>
    <w:p w14:paraId="0F87B1A6" w14:textId="6EBBEEF1" w:rsidR="00CD52E7" w:rsidRDefault="00CD52E7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dget Review and Approval</w:t>
      </w:r>
    </w:p>
    <w:p w14:paraId="7F4FEEC5" w14:textId="01E2BB24" w:rsidR="006F3DEC" w:rsidRPr="00921723" w:rsidRDefault="00CE5FCD" w:rsidP="00921723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John motion to approve budget adds, Dawn Green second</w:t>
      </w:r>
    </w:p>
    <w:p w14:paraId="2655E782" w14:textId="77777777" w:rsidR="00D1170E" w:rsidRDefault="007212B1" w:rsidP="00D1170E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er Support Requests</w:t>
      </w:r>
    </w:p>
    <w:p w14:paraId="3ACA7E19" w14:textId="20A01234" w:rsidR="00CD52E7" w:rsidRPr="002E0ED6" w:rsidRDefault="00D1170E" w:rsidP="002E0ED6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 w:rsidRPr="00D1170E">
        <w:rPr>
          <w:sz w:val="24"/>
          <w:szCs w:val="24"/>
        </w:rPr>
        <w:t>$1,</w:t>
      </w:r>
      <w:r w:rsidR="003B1B29">
        <w:rPr>
          <w:sz w:val="24"/>
          <w:szCs w:val="24"/>
        </w:rPr>
        <w:t>7</w:t>
      </w:r>
      <w:r w:rsidRPr="00D1170E">
        <w:rPr>
          <w:sz w:val="24"/>
          <w:szCs w:val="24"/>
        </w:rPr>
        <w:t>50</w:t>
      </w:r>
      <w:r>
        <w:rPr>
          <w:sz w:val="24"/>
          <w:szCs w:val="24"/>
        </w:rPr>
        <w:t xml:space="preserve"> total</w:t>
      </w:r>
      <w:r w:rsidR="002E0ED6">
        <w:rPr>
          <w:sz w:val="24"/>
          <w:szCs w:val="24"/>
        </w:rPr>
        <w:t>.  Liza move to approve all.  John Second</w:t>
      </w:r>
    </w:p>
    <w:p w14:paraId="7AF5AF66" w14:textId="7555F25A" w:rsidR="007212B1" w:rsidRDefault="007212B1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coming Parade Float</w:t>
      </w:r>
    </w:p>
    <w:p w14:paraId="38664B39" w14:textId="0E2A7F08" w:rsidR="002E0ED6" w:rsidRDefault="00777829" w:rsidP="002E0ED6">
      <w:pPr>
        <w:pStyle w:val="ListParagraph"/>
        <w:numPr>
          <w:ilvl w:val="1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PA plans to enter a float in the Homecoming parade</w:t>
      </w:r>
    </w:p>
    <w:p w14:paraId="2D294F0A" w14:textId="54FCA292" w:rsidR="007212B1" w:rsidRDefault="007212B1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nior Graduation Event Pricing Update</w:t>
      </w:r>
    </w:p>
    <w:p w14:paraId="75D0593E" w14:textId="08AA9F7C" w:rsidR="007212B1" w:rsidRDefault="007212B1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elp our Golf &amp; Auction events</w:t>
      </w:r>
    </w:p>
    <w:p w14:paraId="14B50F92" w14:textId="27C586A7" w:rsidR="007212B1" w:rsidRPr="00CD52E7" w:rsidRDefault="007212B1" w:rsidP="00CD52E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ther / Open Discussion</w:t>
      </w:r>
    </w:p>
    <w:p w14:paraId="47EDED9F" w14:textId="77777777" w:rsidR="00CD52E7" w:rsidRDefault="00CD52E7" w:rsidP="00CD52E7">
      <w:pPr>
        <w:rPr>
          <w:b/>
          <w:bCs/>
          <w:sz w:val="24"/>
          <w:szCs w:val="24"/>
        </w:rPr>
      </w:pPr>
    </w:p>
    <w:p w14:paraId="71F7575D" w14:textId="77777777" w:rsidR="00CC71D0" w:rsidRDefault="00CC71D0" w:rsidP="00CD52E7">
      <w:pPr>
        <w:rPr>
          <w:b/>
          <w:bCs/>
          <w:sz w:val="24"/>
          <w:szCs w:val="24"/>
        </w:rPr>
      </w:pPr>
    </w:p>
    <w:p w14:paraId="35CB95EF" w14:textId="3F2ABDEC" w:rsidR="00233E58" w:rsidRDefault="00233E58" w:rsidP="00CD52E7">
      <w:pPr>
        <w:rPr>
          <w:b/>
          <w:bCs/>
          <w:sz w:val="24"/>
          <w:szCs w:val="24"/>
        </w:rPr>
      </w:pPr>
    </w:p>
    <w:p w14:paraId="7316013B" w14:textId="77777777" w:rsidR="00233E58" w:rsidRDefault="00233E58" w:rsidP="00CD52E7">
      <w:pPr>
        <w:rPr>
          <w:b/>
          <w:bCs/>
          <w:sz w:val="24"/>
          <w:szCs w:val="24"/>
        </w:rPr>
      </w:pPr>
    </w:p>
    <w:p w14:paraId="05A6D525" w14:textId="77777777" w:rsidR="00233E58" w:rsidRDefault="00233E58" w:rsidP="00CD52E7">
      <w:pPr>
        <w:rPr>
          <w:b/>
          <w:bCs/>
          <w:sz w:val="24"/>
          <w:szCs w:val="24"/>
        </w:rPr>
      </w:pPr>
    </w:p>
    <w:p w14:paraId="2B657601" w14:textId="77777777" w:rsidR="00233E58" w:rsidRDefault="00233E58" w:rsidP="00CD52E7">
      <w:pPr>
        <w:rPr>
          <w:b/>
          <w:bCs/>
          <w:sz w:val="24"/>
          <w:szCs w:val="24"/>
        </w:rPr>
      </w:pPr>
    </w:p>
    <w:p w14:paraId="244E4AD3" w14:textId="77777777" w:rsidR="004752F2" w:rsidRDefault="004752F2" w:rsidP="00CD52E7">
      <w:pPr>
        <w:pStyle w:val="Heading1"/>
      </w:pPr>
    </w:p>
    <w:p w14:paraId="14884F9C" w14:textId="77777777" w:rsidR="004752F2" w:rsidRDefault="004752F2" w:rsidP="00CD52E7">
      <w:pPr>
        <w:pStyle w:val="Heading1"/>
      </w:pPr>
    </w:p>
    <w:p w14:paraId="5D045B1B" w14:textId="77777777" w:rsidR="004752F2" w:rsidRDefault="004752F2">
      <w:pPr>
        <w:rPr>
          <w:sz w:val="40"/>
          <w:szCs w:val="40"/>
        </w:rPr>
      </w:pPr>
      <w:r>
        <w:br w:type="page"/>
      </w:r>
    </w:p>
    <w:p w14:paraId="24865645" w14:textId="0E5B3B73" w:rsidR="00CF67B1" w:rsidRPr="00CD52E7" w:rsidRDefault="00CF67B1" w:rsidP="00CD52E7">
      <w:pPr>
        <w:pStyle w:val="Heading1"/>
      </w:pPr>
      <w:r w:rsidRPr="00CD52E7">
        <w:lastRenderedPageBreak/>
        <w:t>Meeting #2</w:t>
      </w:r>
    </w:p>
    <w:p w14:paraId="50A857D4" w14:textId="77777777" w:rsidR="00CF67B1" w:rsidRDefault="00CF67B1" w:rsidP="00CF67B1">
      <w:r>
        <w:t>Date: 8/15/2022</w:t>
      </w:r>
    </w:p>
    <w:p w14:paraId="1E5582B5" w14:textId="77777777" w:rsidR="00CF67B1" w:rsidRDefault="00CF67B1" w:rsidP="00CF67B1"/>
    <w:p w14:paraId="518427AE" w14:textId="77777777" w:rsidR="00CF67B1" w:rsidRPr="00367544" w:rsidRDefault="00CF67B1" w:rsidP="00CF67B1">
      <w:pPr>
        <w:rPr>
          <w:b/>
          <w:bCs/>
        </w:rPr>
      </w:pPr>
      <w:r w:rsidRPr="00367544">
        <w:rPr>
          <w:b/>
          <w:bCs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67B1" w14:paraId="3F1ED21F" w14:textId="77777777">
        <w:tc>
          <w:tcPr>
            <w:tcW w:w="3116" w:type="dxa"/>
          </w:tcPr>
          <w:p w14:paraId="55F31474" w14:textId="77777777" w:rsidR="00CF67B1" w:rsidRDefault="00CF67B1">
            <w:r>
              <w:t>John Martin</w:t>
            </w:r>
          </w:p>
        </w:tc>
        <w:tc>
          <w:tcPr>
            <w:tcW w:w="3117" w:type="dxa"/>
          </w:tcPr>
          <w:p w14:paraId="6964829A" w14:textId="77777777" w:rsidR="00CF67B1" w:rsidRDefault="00CF67B1">
            <w:r>
              <w:t>Kendra Gutierrez</w:t>
            </w:r>
          </w:p>
        </w:tc>
        <w:tc>
          <w:tcPr>
            <w:tcW w:w="3117" w:type="dxa"/>
          </w:tcPr>
          <w:p w14:paraId="4FF32D54" w14:textId="77777777" w:rsidR="00CF67B1" w:rsidRDefault="00CF67B1">
            <w:r>
              <w:t>Kim George</w:t>
            </w:r>
          </w:p>
        </w:tc>
      </w:tr>
      <w:tr w:rsidR="00CF67B1" w14:paraId="73DCBD29" w14:textId="77777777">
        <w:tc>
          <w:tcPr>
            <w:tcW w:w="3116" w:type="dxa"/>
          </w:tcPr>
          <w:p w14:paraId="1C6FCA9A" w14:textId="77777777" w:rsidR="00CF67B1" w:rsidRDefault="00CF67B1">
            <w:r>
              <w:t>Catherine Martin</w:t>
            </w:r>
          </w:p>
        </w:tc>
        <w:tc>
          <w:tcPr>
            <w:tcW w:w="3117" w:type="dxa"/>
          </w:tcPr>
          <w:p w14:paraId="07BC3989" w14:textId="77777777" w:rsidR="00CF67B1" w:rsidRDefault="00CF67B1">
            <w:r>
              <w:t>Liza Burns</w:t>
            </w:r>
          </w:p>
        </w:tc>
        <w:tc>
          <w:tcPr>
            <w:tcW w:w="3117" w:type="dxa"/>
          </w:tcPr>
          <w:p w14:paraId="5AF7EA1A" w14:textId="77777777" w:rsidR="00CF67B1" w:rsidRDefault="00CF67B1">
            <w:r>
              <w:t>Jason Latham</w:t>
            </w:r>
          </w:p>
        </w:tc>
      </w:tr>
      <w:tr w:rsidR="00CF67B1" w14:paraId="30AD7EC3" w14:textId="77777777">
        <w:tc>
          <w:tcPr>
            <w:tcW w:w="3116" w:type="dxa"/>
          </w:tcPr>
          <w:p w14:paraId="7651C64D" w14:textId="77777777" w:rsidR="00CF67B1" w:rsidRDefault="00CF67B1">
            <w:r>
              <w:t>Janelle Zavala</w:t>
            </w:r>
          </w:p>
        </w:tc>
        <w:tc>
          <w:tcPr>
            <w:tcW w:w="3117" w:type="dxa"/>
          </w:tcPr>
          <w:p w14:paraId="3A317448" w14:textId="77777777" w:rsidR="00CF67B1" w:rsidRDefault="00CF67B1">
            <w:r>
              <w:t>Kim Baker- VP</w:t>
            </w:r>
          </w:p>
        </w:tc>
        <w:tc>
          <w:tcPr>
            <w:tcW w:w="3117" w:type="dxa"/>
          </w:tcPr>
          <w:p w14:paraId="1646AED2" w14:textId="77777777" w:rsidR="00CF67B1" w:rsidRDefault="00CF67B1">
            <w:r>
              <w:t>Haillie Hornburg</w:t>
            </w:r>
          </w:p>
        </w:tc>
      </w:tr>
      <w:tr w:rsidR="00CF67B1" w14:paraId="1FDC8F84" w14:textId="77777777">
        <w:tc>
          <w:tcPr>
            <w:tcW w:w="3116" w:type="dxa"/>
          </w:tcPr>
          <w:p w14:paraId="0AE4DBD4" w14:textId="77777777" w:rsidR="00CF67B1" w:rsidRDefault="00CF67B1">
            <w:r>
              <w:t>Danielle Cervantez</w:t>
            </w:r>
          </w:p>
        </w:tc>
        <w:tc>
          <w:tcPr>
            <w:tcW w:w="3117" w:type="dxa"/>
          </w:tcPr>
          <w:p w14:paraId="08D21774" w14:textId="77777777" w:rsidR="00CF67B1" w:rsidRDefault="00CF67B1">
            <w:r>
              <w:t>Dawn Green- VP</w:t>
            </w:r>
          </w:p>
        </w:tc>
        <w:tc>
          <w:tcPr>
            <w:tcW w:w="3117" w:type="dxa"/>
          </w:tcPr>
          <w:p w14:paraId="7EDA82E5" w14:textId="77777777" w:rsidR="00CF67B1" w:rsidRDefault="00CF67B1">
            <w:r>
              <w:t>Audrey Sangerman</w:t>
            </w:r>
          </w:p>
        </w:tc>
      </w:tr>
      <w:tr w:rsidR="00CF67B1" w14:paraId="69C46498" w14:textId="77777777">
        <w:tc>
          <w:tcPr>
            <w:tcW w:w="3116" w:type="dxa"/>
          </w:tcPr>
          <w:p w14:paraId="6B7A8C66" w14:textId="77777777" w:rsidR="00CF67B1" w:rsidRDefault="00CF67B1">
            <w:r>
              <w:t>Crystal Luckie</w:t>
            </w:r>
          </w:p>
        </w:tc>
        <w:tc>
          <w:tcPr>
            <w:tcW w:w="3117" w:type="dxa"/>
          </w:tcPr>
          <w:p w14:paraId="57690FE7" w14:textId="77777777" w:rsidR="00CF67B1" w:rsidRDefault="00CF67B1">
            <w:r>
              <w:t>Lori Calhoun</w:t>
            </w:r>
          </w:p>
        </w:tc>
        <w:tc>
          <w:tcPr>
            <w:tcW w:w="3117" w:type="dxa"/>
          </w:tcPr>
          <w:p w14:paraId="7493EBA7" w14:textId="77777777" w:rsidR="00CF67B1" w:rsidRDefault="00CF67B1">
            <w:r>
              <w:t>Natalie Veidmark</w:t>
            </w:r>
          </w:p>
        </w:tc>
      </w:tr>
      <w:tr w:rsidR="00CF67B1" w14:paraId="27F285E4" w14:textId="77777777">
        <w:tc>
          <w:tcPr>
            <w:tcW w:w="3116" w:type="dxa"/>
          </w:tcPr>
          <w:p w14:paraId="2E541009" w14:textId="77777777" w:rsidR="00CF67B1" w:rsidRDefault="00CF67B1">
            <w:r>
              <w:t>Angel Wolff</w:t>
            </w:r>
          </w:p>
        </w:tc>
        <w:tc>
          <w:tcPr>
            <w:tcW w:w="3117" w:type="dxa"/>
          </w:tcPr>
          <w:p w14:paraId="69F7E390" w14:textId="77777777" w:rsidR="00CF67B1" w:rsidRDefault="00CF67B1">
            <w:r>
              <w:t>Jackie Briggs</w:t>
            </w:r>
          </w:p>
        </w:tc>
        <w:tc>
          <w:tcPr>
            <w:tcW w:w="3117" w:type="dxa"/>
          </w:tcPr>
          <w:p w14:paraId="65E1F14A" w14:textId="77777777" w:rsidR="00CF67B1" w:rsidRDefault="00CF67B1">
            <w:r>
              <w:t>Jennifer Elzholz</w:t>
            </w:r>
          </w:p>
        </w:tc>
      </w:tr>
      <w:tr w:rsidR="00CF67B1" w14:paraId="0BFE14F5" w14:textId="77777777">
        <w:tc>
          <w:tcPr>
            <w:tcW w:w="3116" w:type="dxa"/>
          </w:tcPr>
          <w:p w14:paraId="1E0745C9" w14:textId="77777777" w:rsidR="00CF67B1" w:rsidRDefault="00CF67B1">
            <w:r>
              <w:t>Koleen Edwards</w:t>
            </w:r>
          </w:p>
        </w:tc>
        <w:tc>
          <w:tcPr>
            <w:tcW w:w="3117" w:type="dxa"/>
          </w:tcPr>
          <w:p w14:paraId="180CEE36" w14:textId="77777777" w:rsidR="00CF67B1" w:rsidRDefault="00CF67B1">
            <w:r>
              <w:t>Crystal Geer</w:t>
            </w:r>
          </w:p>
        </w:tc>
        <w:tc>
          <w:tcPr>
            <w:tcW w:w="3117" w:type="dxa"/>
          </w:tcPr>
          <w:p w14:paraId="431B5E51" w14:textId="77777777" w:rsidR="00CF67B1" w:rsidRDefault="00CF67B1">
            <w:r>
              <w:t>Ty Seibal</w:t>
            </w:r>
          </w:p>
        </w:tc>
      </w:tr>
      <w:tr w:rsidR="00CF67B1" w14:paraId="237EC5BD" w14:textId="77777777">
        <w:tc>
          <w:tcPr>
            <w:tcW w:w="3116" w:type="dxa"/>
          </w:tcPr>
          <w:p w14:paraId="2D76B214" w14:textId="77777777" w:rsidR="00CF67B1" w:rsidRDefault="00CF67B1">
            <w:r>
              <w:t>Brian Seibal</w:t>
            </w:r>
          </w:p>
        </w:tc>
        <w:tc>
          <w:tcPr>
            <w:tcW w:w="3117" w:type="dxa"/>
          </w:tcPr>
          <w:p w14:paraId="3D9A7026" w14:textId="77777777" w:rsidR="00CF67B1" w:rsidRDefault="00CF67B1">
            <w:r>
              <w:t>Rebecca Gaithier</w:t>
            </w:r>
          </w:p>
        </w:tc>
        <w:tc>
          <w:tcPr>
            <w:tcW w:w="3117" w:type="dxa"/>
          </w:tcPr>
          <w:p w14:paraId="68CD3533" w14:textId="77777777" w:rsidR="00CF67B1" w:rsidRDefault="00CF67B1">
            <w:r>
              <w:t>Mari Crisman</w:t>
            </w:r>
          </w:p>
        </w:tc>
      </w:tr>
      <w:tr w:rsidR="00CF67B1" w14:paraId="37F4DECF" w14:textId="77777777">
        <w:tc>
          <w:tcPr>
            <w:tcW w:w="3116" w:type="dxa"/>
          </w:tcPr>
          <w:p w14:paraId="51749FD4" w14:textId="77777777" w:rsidR="00CF67B1" w:rsidRDefault="00CF67B1">
            <w:r>
              <w:t>BA Golston</w:t>
            </w:r>
          </w:p>
        </w:tc>
        <w:tc>
          <w:tcPr>
            <w:tcW w:w="3117" w:type="dxa"/>
          </w:tcPr>
          <w:p w14:paraId="02245C64" w14:textId="77777777" w:rsidR="00CF67B1" w:rsidRDefault="00CF67B1"/>
        </w:tc>
        <w:tc>
          <w:tcPr>
            <w:tcW w:w="3117" w:type="dxa"/>
          </w:tcPr>
          <w:p w14:paraId="47F909AC" w14:textId="77777777" w:rsidR="00CF67B1" w:rsidRDefault="00CF67B1"/>
        </w:tc>
      </w:tr>
    </w:tbl>
    <w:p w14:paraId="48147514" w14:textId="77777777" w:rsidR="00CF67B1" w:rsidRDefault="00CF67B1" w:rsidP="00CF67B1"/>
    <w:p w14:paraId="53DC5DDA" w14:textId="1628E1C1" w:rsidR="00CF67B1" w:rsidRDefault="00CF67B1" w:rsidP="00CF67B1">
      <w:r w:rsidRPr="006123B5">
        <w:rPr>
          <w:b/>
          <w:bCs/>
        </w:rPr>
        <w:t>Agenda</w:t>
      </w:r>
      <w:r w:rsidR="00596E43">
        <w:rPr>
          <w:b/>
          <w:bCs/>
        </w:rPr>
        <w:t xml:space="preserve"> &amp; Minutes</w:t>
      </w:r>
      <w:r>
        <w:t>:</w:t>
      </w:r>
    </w:p>
    <w:p w14:paraId="48094904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Introductions</w:t>
      </w:r>
    </w:p>
    <w:p w14:paraId="2742E99C" w14:textId="169D642D" w:rsidR="00CF67B1" w:rsidRDefault="00944D35" w:rsidP="00CF67B1">
      <w:pPr>
        <w:pStyle w:val="ListParagraph"/>
        <w:numPr>
          <w:ilvl w:val="1"/>
          <w:numId w:val="4"/>
        </w:numPr>
      </w:pPr>
      <w:r>
        <w:t>Introduce board and attending members</w:t>
      </w:r>
    </w:p>
    <w:p w14:paraId="4D08C044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Go to website to find meeting agenda and notes- Thunderbird High School Parents Association</w:t>
      </w:r>
    </w:p>
    <w:p w14:paraId="63C4CC30" w14:textId="4D2D8943" w:rsidR="00CF67B1" w:rsidRDefault="00CF67B1" w:rsidP="00CF67B1">
      <w:pPr>
        <w:pStyle w:val="ListParagraph"/>
        <w:numPr>
          <w:ilvl w:val="0"/>
          <w:numId w:val="4"/>
        </w:numPr>
      </w:pPr>
      <w:r>
        <w:t>P</w:t>
      </w:r>
      <w:r w:rsidR="00944D35">
        <w:t>rincipal’s Report- Jason Latham</w:t>
      </w:r>
    </w:p>
    <w:p w14:paraId="43A24C9B" w14:textId="6FBAF0E0" w:rsidR="00CF67B1" w:rsidRDefault="00CF67B1" w:rsidP="00CF67B1">
      <w:pPr>
        <w:pStyle w:val="ListParagraph"/>
        <w:numPr>
          <w:ilvl w:val="1"/>
          <w:numId w:val="4"/>
        </w:numPr>
      </w:pPr>
      <w:r>
        <w:t>Thank you to volunteers for walk through registration- went very smooth.</w:t>
      </w:r>
    </w:p>
    <w:p w14:paraId="4461ACC7" w14:textId="35888477" w:rsidR="00CF67B1" w:rsidRDefault="00CF67B1" w:rsidP="00CF67B1">
      <w:pPr>
        <w:pStyle w:val="ListParagraph"/>
        <w:numPr>
          <w:ilvl w:val="1"/>
          <w:numId w:val="4"/>
        </w:numPr>
      </w:pPr>
      <w:r>
        <w:t>Open house- August 23</w:t>
      </w:r>
      <w:r w:rsidRPr="0009525F">
        <w:rPr>
          <w:vertAlign w:val="superscript"/>
        </w:rPr>
        <w:t>rd</w:t>
      </w:r>
      <w:r>
        <w:t>.</w:t>
      </w:r>
      <w:r w:rsidR="00944D35">
        <w:t xml:space="preserve"> B</w:t>
      </w:r>
      <w:r>
        <w:t xml:space="preserve">egins in auditorium </w:t>
      </w:r>
    </w:p>
    <w:p w14:paraId="722E194B" w14:textId="4FA3B2A4" w:rsidR="00CF67B1" w:rsidRDefault="00CF67B1" w:rsidP="00CF67B1">
      <w:pPr>
        <w:pStyle w:val="ListParagraph"/>
        <w:numPr>
          <w:ilvl w:val="1"/>
          <w:numId w:val="4"/>
        </w:numPr>
      </w:pPr>
      <w:r>
        <w:t>TPA will speak a</w:t>
      </w:r>
      <w:r w:rsidR="00944D35">
        <w:t>t the open house and have a booth with cookies.</w:t>
      </w:r>
    </w:p>
    <w:p w14:paraId="6D8D4BA1" w14:textId="4EE614D4" w:rsidR="00CF67B1" w:rsidRDefault="00CF67B1" w:rsidP="00CF67B1">
      <w:pPr>
        <w:pStyle w:val="ListParagraph"/>
        <w:numPr>
          <w:ilvl w:val="1"/>
          <w:numId w:val="4"/>
        </w:numPr>
      </w:pPr>
      <w:r>
        <w:t>430 new freshman welcomed to the campus</w:t>
      </w:r>
      <w:r w:rsidR="00944D35">
        <w:t xml:space="preserve"> this week.</w:t>
      </w:r>
    </w:p>
    <w:p w14:paraId="609B4337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 xml:space="preserve">Fall sports under way- new to Thunderbird is girls golf. </w:t>
      </w:r>
    </w:p>
    <w:p w14:paraId="3F6E8C31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Fall sports meeting- new date and info to come.</w:t>
      </w:r>
    </w:p>
    <w:p w14:paraId="0F050D45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 xml:space="preserve">Homecoming week is on the calendar. Homecoming game is on a Thursday. </w:t>
      </w:r>
    </w:p>
    <w:p w14:paraId="4FDABEE5" w14:textId="3C8AB538" w:rsidR="00CF67B1" w:rsidRDefault="00CF67B1" w:rsidP="00CF67B1">
      <w:pPr>
        <w:pStyle w:val="ListParagraph"/>
        <w:numPr>
          <w:ilvl w:val="1"/>
          <w:numId w:val="4"/>
        </w:numPr>
      </w:pPr>
      <w:r>
        <w:t xml:space="preserve">Discussed homecoming week </w:t>
      </w:r>
      <w:r w:rsidR="00944D35">
        <w:t>and what events will take place</w:t>
      </w:r>
    </w:p>
    <w:p w14:paraId="719D0EC9" w14:textId="1A3A4CBA" w:rsidR="00CF67B1" w:rsidRDefault="00CF67B1" w:rsidP="00944D35">
      <w:pPr>
        <w:pStyle w:val="ListParagraph"/>
        <w:numPr>
          <w:ilvl w:val="1"/>
          <w:numId w:val="4"/>
        </w:numPr>
      </w:pPr>
      <w:r>
        <w:t>Convertibles and trailers needed for homecoming parade.</w:t>
      </w:r>
    </w:p>
    <w:p w14:paraId="499E32A4" w14:textId="7F0F403D" w:rsidR="00944D35" w:rsidRDefault="00944D35" w:rsidP="00944D35">
      <w:pPr>
        <w:pStyle w:val="ListParagraph"/>
        <w:numPr>
          <w:ilvl w:val="1"/>
          <w:numId w:val="4"/>
        </w:numPr>
      </w:pPr>
      <w:r>
        <w:t>Discussed banners for parking lot- see below.</w:t>
      </w:r>
    </w:p>
    <w:p w14:paraId="314D38BF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2022-23 School Year TPA Theme: “Connecting and Engaging Titan Community”</w:t>
      </w:r>
    </w:p>
    <w:p w14:paraId="7A86B772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Surveyed school parent organizations, community members and businesses</w:t>
      </w:r>
    </w:p>
    <w:p w14:paraId="1D389C3C" w14:textId="695C124C" w:rsidR="00CF67B1" w:rsidRDefault="00CF67B1" w:rsidP="00CF67B1">
      <w:pPr>
        <w:pStyle w:val="ListParagraph"/>
        <w:numPr>
          <w:ilvl w:val="1"/>
          <w:numId w:val="4"/>
        </w:numPr>
      </w:pPr>
      <w:r>
        <w:t xml:space="preserve">Theme </w:t>
      </w:r>
      <w:r w:rsidR="00944D35">
        <w:t xml:space="preserve">above </w:t>
      </w:r>
      <w:r>
        <w:t>was created for TPA after looking at survey data</w:t>
      </w:r>
      <w:r w:rsidR="00944D35">
        <w:t xml:space="preserve"> and needs for the school and community.</w:t>
      </w:r>
    </w:p>
    <w:p w14:paraId="4A8C9BB9" w14:textId="68377DD4" w:rsidR="00CF67B1" w:rsidRDefault="00CF67B1" w:rsidP="00944D35">
      <w:pPr>
        <w:pStyle w:val="ListParagraph"/>
        <w:numPr>
          <w:ilvl w:val="1"/>
          <w:numId w:val="4"/>
        </w:numPr>
      </w:pPr>
      <w:r>
        <w:t>Created an events calendar and put in all THS events and feeder school activities.</w:t>
      </w:r>
    </w:p>
    <w:p w14:paraId="0F3EE1E6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2022-23 Budget</w:t>
      </w:r>
    </w:p>
    <w:p w14:paraId="7A6CF849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Discussed overall budget and a few changes proposed by president.</w:t>
      </w:r>
    </w:p>
    <w:p w14:paraId="417E1084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Increase allocation for plaques by $200 due to inflation</w:t>
      </w:r>
    </w:p>
    <w:p w14:paraId="1C4C6582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School improvement budget increase by $3000 in order to purchase banners</w:t>
      </w:r>
    </w:p>
    <w:p w14:paraId="39DEDFA1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Hospitality budget increase by $2500</w:t>
      </w:r>
    </w:p>
    <w:p w14:paraId="3635EE31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Fun Friday budget increase by $550</w:t>
      </w:r>
    </w:p>
    <w:p w14:paraId="645BE9E9" w14:textId="5BC24671" w:rsidR="00CF67B1" w:rsidRDefault="00CF67B1" w:rsidP="00944D35">
      <w:pPr>
        <w:pStyle w:val="ListParagraph"/>
        <w:numPr>
          <w:ilvl w:val="2"/>
          <w:numId w:val="4"/>
        </w:numPr>
      </w:pPr>
      <w:r>
        <w:lastRenderedPageBreak/>
        <w:t>Add $1000 for marketing budget to help engage the community and promote THS events.</w:t>
      </w:r>
    </w:p>
    <w:p w14:paraId="35298548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Project requests</w:t>
      </w:r>
      <w:r>
        <w:tab/>
      </w:r>
    </w:p>
    <w:p w14:paraId="14EAFBBE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eacher request #1</w:t>
      </w:r>
    </w:p>
    <w:p w14:paraId="15C860AC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$250 for Ms. Monchamp to purchase set of books- If I Ran the Country.</w:t>
      </w:r>
    </w:p>
    <w:p w14:paraId="18A4A318" w14:textId="1A370C03" w:rsidR="00CF67B1" w:rsidRDefault="00CF67B1" w:rsidP="00CF67B1">
      <w:pPr>
        <w:pStyle w:val="ListParagraph"/>
        <w:numPr>
          <w:ilvl w:val="2"/>
          <w:numId w:val="4"/>
        </w:numPr>
      </w:pPr>
      <w:r>
        <w:t>John- moved</w:t>
      </w:r>
      <w:r w:rsidR="00EE44BC">
        <w:t xml:space="preserve">, </w:t>
      </w:r>
      <w:r>
        <w:t>Danielle- second</w:t>
      </w:r>
      <w:r w:rsidR="00EE44BC">
        <w:t xml:space="preserve">, </w:t>
      </w:r>
      <w:r w:rsidRPr="00CF27F1">
        <w:rPr>
          <w:b/>
          <w:bCs/>
        </w:rPr>
        <w:t>All</w:t>
      </w:r>
      <w:r w:rsidR="00944D35" w:rsidRPr="00CF27F1">
        <w:rPr>
          <w:b/>
          <w:bCs/>
        </w:rPr>
        <w:t xml:space="preserve"> voted in favor- passed</w:t>
      </w:r>
      <w:r w:rsidR="00944D35">
        <w:t>.</w:t>
      </w:r>
    </w:p>
    <w:p w14:paraId="7F118EA8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Parking lot banners</w:t>
      </w:r>
    </w:p>
    <w:p w14:paraId="5F9AB30C" w14:textId="692B6FE8" w:rsidR="00CF67B1" w:rsidRDefault="00944D35" w:rsidP="00CF67B1">
      <w:pPr>
        <w:pStyle w:val="ListParagraph"/>
        <w:numPr>
          <w:ilvl w:val="2"/>
          <w:numId w:val="4"/>
        </w:numPr>
      </w:pPr>
      <w:r>
        <w:t>TPA would like to purchase these for the school</w:t>
      </w:r>
      <w:r w:rsidR="00CF67B1">
        <w:t>.</w:t>
      </w:r>
    </w:p>
    <w:p w14:paraId="4CD3C27A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Per Latham- work with maintenance to see what can go up and get it approved through the office. 50</w:t>
      </w:r>
      <w:r w:rsidRPr="00B7288A">
        <w:rPr>
          <w:vertAlign w:val="superscript"/>
        </w:rPr>
        <w:t>th</w:t>
      </w:r>
      <w:r>
        <w:t xml:space="preserve"> year banners is one idea. </w:t>
      </w:r>
    </w:p>
    <w:p w14:paraId="72D8AA78" w14:textId="4A3F376D" w:rsidR="00CF67B1" w:rsidRDefault="00CF67B1" w:rsidP="00CF67B1">
      <w:pPr>
        <w:pStyle w:val="ListParagraph"/>
        <w:numPr>
          <w:ilvl w:val="2"/>
          <w:numId w:val="4"/>
        </w:numPr>
      </w:pPr>
      <w:r>
        <w:t xml:space="preserve">Class of 72-73 may be a good idea to support this </w:t>
      </w:r>
    </w:p>
    <w:p w14:paraId="7D10A9DD" w14:textId="763E2E8E" w:rsidR="00CF67B1" w:rsidRDefault="00944D35" w:rsidP="00CF67B1">
      <w:pPr>
        <w:pStyle w:val="ListParagraph"/>
        <w:numPr>
          <w:ilvl w:val="2"/>
          <w:numId w:val="4"/>
        </w:numPr>
      </w:pPr>
      <w:r>
        <w:t xml:space="preserve">Discussed possibility of collaborating with the school to offset some of the cost and have clubs and groups have their own banners. </w:t>
      </w:r>
    </w:p>
    <w:p w14:paraId="66260713" w14:textId="271A3BBC" w:rsidR="00CF67B1" w:rsidRDefault="00CF67B1">
      <w:pPr>
        <w:pStyle w:val="ListParagraph"/>
        <w:numPr>
          <w:ilvl w:val="2"/>
          <w:numId w:val="4"/>
        </w:numPr>
      </w:pPr>
      <w:r>
        <w:t>B.A. Golston- willing to take on the banner project as “banner chair</w:t>
      </w:r>
      <w:r w:rsidR="00944D35">
        <w:t>.”</w:t>
      </w:r>
    </w:p>
    <w:p w14:paraId="5BEA4469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hunderbird Culinary CTE Program support</w:t>
      </w:r>
    </w:p>
    <w:p w14:paraId="454F5F30" w14:textId="6087DB78" w:rsidR="00CF67B1" w:rsidRDefault="00CF67B1" w:rsidP="00CF67B1">
      <w:pPr>
        <w:pStyle w:val="ListParagraph"/>
        <w:numPr>
          <w:ilvl w:val="2"/>
          <w:numId w:val="4"/>
        </w:numPr>
      </w:pPr>
      <w:r>
        <w:t xml:space="preserve">Culinary classes will make cookies for the </w:t>
      </w:r>
      <w:r w:rsidR="00944D35">
        <w:t xml:space="preserve">open house. </w:t>
      </w:r>
    </w:p>
    <w:p w14:paraId="1103959F" w14:textId="1D01A8A7" w:rsidR="00CF67B1" w:rsidRDefault="00944D35" w:rsidP="00CF67B1">
      <w:pPr>
        <w:pStyle w:val="ListParagraph"/>
        <w:numPr>
          <w:ilvl w:val="2"/>
          <w:numId w:val="4"/>
        </w:numPr>
      </w:pPr>
      <w:r>
        <w:t xml:space="preserve">Will need about </w:t>
      </w:r>
      <w:r w:rsidR="00CF67B1">
        <w:t>$250 for cookies for open house</w:t>
      </w:r>
    </w:p>
    <w:p w14:paraId="4E222EDC" w14:textId="31C83DD7" w:rsidR="00CF67B1" w:rsidRDefault="00CF67B1" w:rsidP="00CF67B1">
      <w:pPr>
        <w:pStyle w:val="ListParagraph"/>
        <w:numPr>
          <w:ilvl w:val="2"/>
          <w:numId w:val="4"/>
        </w:numPr>
      </w:pPr>
      <w:r>
        <w:t>John- moved</w:t>
      </w:r>
      <w:r w:rsidR="00CF27F1">
        <w:t>, Da</w:t>
      </w:r>
      <w:r>
        <w:t>wn- second</w:t>
      </w:r>
      <w:r w:rsidR="00CF27F1">
        <w:t xml:space="preserve">, </w:t>
      </w:r>
      <w:r w:rsidRPr="00CF27F1">
        <w:rPr>
          <w:b/>
          <w:bCs/>
        </w:rPr>
        <w:t>All voted in favor- passed</w:t>
      </w:r>
      <w:r>
        <w:t>.</w:t>
      </w:r>
    </w:p>
    <w:p w14:paraId="106C79D4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hunderbird Graphic Design, Film &amp; TV CTE Program support</w:t>
      </w:r>
    </w:p>
    <w:p w14:paraId="2C8A6D91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Use this program to help make videos and designs for our website.</w:t>
      </w:r>
    </w:p>
    <w:p w14:paraId="559A2C51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hunderbird Marketing CTE Program support</w:t>
      </w:r>
    </w:p>
    <w:p w14:paraId="16A2F4B2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Connecting with feeder schools</w:t>
      </w:r>
    </w:p>
    <w:p w14:paraId="74C63BEE" w14:textId="79865FBF" w:rsidR="00CF67B1" w:rsidRDefault="00CF67B1" w:rsidP="00CF27F1">
      <w:pPr>
        <w:pStyle w:val="ListParagraph"/>
        <w:numPr>
          <w:ilvl w:val="2"/>
          <w:numId w:val="4"/>
        </w:numPr>
      </w:pPr>
      <w:r>
        <w:t>Coordinating events to avoid conflicts of dates/times</w:t>
      </w:r>
    </w:p>
    <w:p w14:paraId="73F61D8F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Fundraising programs</w:t>
      </w:r>
    </w:p>
    <w:p w14:paraId="43D8D9C8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Silent Auction &amp; Golf Tournament</w:t>
      </w:r>
    </w:p>
    <w:p w14:paraId="7127979C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November 18</w:t>
      </w:r>
      <w:r w:rsidRPr="00D302C1">
        <w:rPr>
          <w:vertAlign w:val="superscript"/>
        </w:rPr>
        <w:t>th</w:t>
      </w:r>
      <w:r>
        <w:t>- Auction Party</w:t>
      </w:r>
    </w:p>
    <w:p w14:paraId="16F0203A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November 20</w:t>
      </w:r>
      <w:r w:rsidRPr="00D302C1">
        <w:rPr>
          <w:vertAlign w:val="superscript"/>
        </w:rPr>
        <w:t>th</w:t>
      </w:r>
      <w:r>
        <w:t>- Golf Tournament</w:t>
      </w:r>
    </w:p>
    <w:p w14:paraId="151121EC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Casino Night</w:t>
      </w:r>
    </w:p>
    <w:p w14:paraId="4D4F0DD6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PA Parent Happy Hour- Vegan &amp; Vine 8/18 at 6pm</w:t>
      </w:r>
    </w:p>
    <w:p w14:paraId="6CD29FEF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Thirsty Lion</w:t>
      </w:r>
    </w:p>
    <w:p w14:paraId="674E81D1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September fundraiser happening!</w:t>
      </w:r>
    </w:p>
    <w:p w14:paraId="49D721A4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Shoe Drive</w:t>
      </w:r>
    </w:p>
    <w:p w14:paraId="5D326DF0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Senior Reserved Parking</w:t>
      </w:r>
    </w:p>
    <w:p w14:paraId="72B07676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 xml:space="preserve">Plenty of these available! </w:t>
      </w:r>
    </w:p>
    <w:p w14:paraId="76BD8ABE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September 17</w:t>
      </w:r>
      <w:r w:rsidRPr="0011621F">
        <w:rPr>
          <w:vertAlign w:val="superscript"/>
        </w:rPr>
        <w:t>th</w:t>
      </w:r>
      <w:r>
        <w:t xml:space="preserve"> is first painting day.</w:t>
      </w:r>
    </w:p>
    <w:p w14:paraId="6080A138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>Senior Graduation Event</w:t>
      </w:r>
    </w:p>
    <w:p w14:paraId="41B5C779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Survey results</w:t>
      </w:r>
    </w:p>
    <w:p w14:paraId="75B23689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97% response wants a scheduled event for everyone.</w:t>
      </w:r>
    </w:p>
    <w:p w14:paraId="50E30DD8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 xml:space="preserve">Many comments about price so fundraising and TPA contributions are important for cost. </w:t>
      </w:r>
    </w:p>
    <w:p w14:paraId="3196FCD9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Most votes and strongest votes in favor of an out of town trip vs in town event.</w:t>
      </w:r>
    </w:p>
    <w:p w14:paraId="086EE175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Need to do more focused research on cost and willingness to spend on each option.</w:t>
      </w:r>
    </w:p>
    <w:p w14:paraId="20CC0A11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lastRenderedPageBreak/>
        <w:t>Create a goal of 175-200 students for grad night</w:t>
      </w:r>
    </w:p>
    <w:p w14:paraId="4EAAE95E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Make it affordable for students- “sponsor a senior”</w:t>
      </w:r>
    </w:p>
    <w:p w14:paraId="0DC7A806" w14:textId="77777777" w:rsidR="00CF67B1" w:rsidRDefault="00CF67B1" w:rsidP="00CF67B1">
      <w:pPr>
        <w:pStyle w:val="ListParagraph"/>
        <w:numPr>
          <w:ilvl w:val="1"/>
          <w:numId w:val="4"/>
        </w:numPr>
      </w:pPr>
      <w:r>
        <w:t>Next steps</w:t>
      </w:r>
    </w:p>
    <w:p w14:paraId="3F859EBC" w14:textId="77777777" w:rsidR="00CF67B1" w:rsidRDefault="00CF67B1" w:rsidP="00CF67B1">
      <w:pPr>
        <w:pStyle w:val="ListParagraph"/>
        <w:numPr>
          <w:ilvl w:val="2"/>
          <w:numId w:val="4"/>
        </w:numPr>
      </w:pPr>
      <w:r>
        <w:t>Dig more into pricing</w:t>
      </w:r>
    </w:p>
    <w:p w14:paraId="042760C0" w14:textId="77777777" w:rsidR="00CF67B1" w:rsidRDefault="00CF67B1" w:rsidP="00CF67B1">
      <w:pPr>
        <w:pStyle w:val="ListParagraph"/>
        <w:numPr>
          <w:ilvl w:val="0"/>
          <w:numId w:val="4"/>
        </w:numPr>
      </w:pPr>
      <w:r>
        <w:t xml:space="preserve">Next TPA Meeting- </w:t>
      </w:r>
    </w:p>
    <w:p w14:paraId="25EBFBD1" w14:textId="0171F83F" w:rsidR="00FD4F25" w:rsidRPr="00367544" w:rsidRDefault="00FD4F25" w:rsidP="00367544">
      <w:pPr>
        <w:pStyle w:val="Heading2"/>
      </w:pPr>
      <w:r w:rsidRPr="00367544">
        <w:t>Meeting #1</w:t>
      </w:r>
    </w:p>
    <w:p w14:paraId="7FE4DF54" w14:textId="08484D81" w:rsidR="00FD4F25" w:rsidRDefault="00FD4F25">
      <w:r>
        <w:t>Date: 7/21/2022</w:t>
      </w:r>
    </w:p>
    <w:p w14:paraId="58D1F1FA" w14:textId="093CF2CB" w:rsidR="00FD4F25" w:rsidRDefault="00FD4F25"/>
    <w:p w14:paraId="023B099A" w14:textId="0A22885E" w:rsidR="00FD4F25" w:rsidRPr="00367544" w:rsidRDefault="00FD4F25">
      <w:pPr>
        <w:rPr>
          <w:b/>
          <w:bCs/>
        </w:rPr>
      </w:pPr>
      <w:r w:rsidRPr="00367544">
        <w:rPr>
          <w:b/>
          <w:bCs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01546" w14:paraId="016A1901" w14:textId="77777777" w:rsidTr="00E01546">
        <w:tc>
          <w:tcPr>
            <w:tcW w:w="3116" w:type="dxa"/>
          </w:tcPr>
          <w:p w14:paraId="7083AA58" w14:textId="47EF9627" w:rsidR="00E01546" w:rsidRDefault="00E01546">
            <w:r>
              <w:t>John Martin</w:t>
            </w:r>
          </w:p>
        </w:tc>
        <w:tc>
          <w:tcPr>
            <w:tcW w:w="3117" w:type="dxa"/>
          </w:tcPr>
          <w:p w14:paraId="062ADC72" w14:textId="173AF772" w:rsidR="00E01546" w:rsidRDefault="00E01546">
            <w:r>
              <w:t>Kendra Gutierrez</w:t>
            </w:r>
          </w:p>
        </w:tc>
        <w:tc>
          <w:tcPr>
            <w:tcW w:w="3117" w:type="dxa"/>
          </w:tcPr>
          <w:p w14:paraId="3557B93D" w14:textId="77777777" w:rsidR="00E01546" w:rsidRDefault="00E01546"/>
        </w:tc>
      </w:tr>
      <w:tr w:rsidR="00E01546" w14:paraId="6840D104" w14:textId="77777777" w:rsidTr="00E01546">
        <w:tc>
          <w:tcPr>
            <w:tcW w:w="3116" w:type="dxa"/>
          </w:tcPr>
          <w:p w14:paraId="5E4DE58C" w14:textId="1D9C9AF0" w:rsidR="00E01546" w:rsidRDefault="00E01546">
            <w:r>
              <w:t>Catherine Martin</w:t>
            </w:r>
          </w:p>
        </w:tc>
        <w:tc>
          <w:tcPr>
            <w:tcW w:w="3117" w:type="dxa"/>
          </w:tcPr>
          <w:p w14:paraId="6D6C0FD0" w14:textId="5EF129E8" w:rsidR="00E01546" w:rsidRDefault="00E01546">
            <w:r>
              <w:t>Tiffany Grass</w:t>
            </w:r>
          </w:p>
        </w:tc>
        <w:tc>
          <w:tcPr>
            <w:tcW w:w="3117" w:type="dxa"/>
          </w:tcPr>
          <w:p w14:paraId="65A78FB4" w14:textId="77777777" w:rsidR="00E01546" w:rsidRDefault="00E01546"/>
        </w:tc>
      </w:tr>
      <w:tr w:rsidR="00E01546" w14:paraId="74510700" w14:textId="77777777" w:rsidTr="00E01546">
        <w:tc>
          <w:tcPr>
            <w:tcW w:w="3116" w:type="dxa"/>
          </w:tcPr>
          <w:p w14:paraId="199F847C" w14:textId="3C48054C" w:rsidR="00E01546" w:rsidRDefault="00E01546">
            <w:r>
              <w:t>Janelle Zavala</w:t>
            </w:r>
          </w:p>
        </w:tc>
        <w:tc>
          <w:tcPr>
            <w:tcW w:w="3117" w:type="dxa"/>
          </w:tcPr>
          <w:p w14:paraId="17AA5075" w14:textId="77777777" w:rsidR="00E01546" w:rsidRDefault="00E01546"/>
        </w:tc>
        <w:tc>
          <w:tcPr>
            <w:tcW w:w="3117" w:type="dxa"/>
          </w:tcPr>
          <w:p w14:paraId="7BDD4FF3" w14:textId="77777777" w:rsidR="00E01546" w:rsidRDefault="00E01546"/>
        </w:tc>
      </w:tr>
      <w:tr w:rsidR="00E01546" w14:paraId="663CD02D" w14:textId="77777777" w:rsidTr="00E01546">
        <w:tc>
          <w:tcPr>
            <w:tcW w:w="3116" w:type="dxa"/>
          </w:tcPr>
          <w:p w14:paraId="36DD4523" w14:textId="35D86D4B" w:rsidR="00E01546" w:rsidRDefault="00E01546">
            <w:r>
              <w:t>Danielle Cervantez</w:t>
            </w:r>
          </w:p>
        </w:tc>
        <w:tc>
          <w:tcPr>
            <w:tcW w:w="3117" w:type="dxa"/>
          </w:tcPr>
          <w:p w14:paraId="61B22641" w14:textId="77777777" w:rsidR="00E01546" w:rsidRDefault="00E01546"/>
        </w:tc>
        <w:tc>
          <w:tcPr>
            <w:tcW w:w="3117" w:type="dxa"/>
          </w:tcPr>
          <w:p w14:paraId="0A7283F4" w14:textId="77777777" w:rsidR="00E01546" w:rsidRDefault="00E01546"/>
        </w:tc>
      </w:tr>
    </w:tbl>
    <w:p w14:paraId="69D62B2E" w14:textId="7FF376AF" w:rsidR="00E01546" w:rsidRDefault="00E01546"/>
    <w:p w14:paraId="3A1D08A4" w14:textId="6C054B48" w:rsidR="00367544" w:rsidRPr="00367544" w:rsidRDefault="00367544">
      <w:pPr>
        <w:rPr>
          <w:b/>
          <w:bCs/>
        </w:rPr>
      </w:pPr>
      <w:r w:rsidRPr="00367544">
        <w:rPr>
          <w:b/>
          <w:bCs/>
        </w:rPr>
        <w:t>Agenda &amp; Minutes:</w:t>
      </w:r>
    </w:p>
    <w:p w14:paraId="46F2C8EE" w14:textId="77777777" w:rsidR="00367544" w:rsidRDefault="00367544" w:rsidP="00367544">
      <w:pPr>
        <w:pStyle w:val="ListParagraph"/>
        <w:numPr>
          <w:ilvl w:val="0"/>
          <w:numId w:val="2"/>
        </w:numPr>
      </w:pPr>
      <w:r>
        <w:t>Treasurer Report</w:t>
      </w:r>
    </w:p>
    <w:p w14:paraId="7E20746C" w14:textId="77777777" w:rsidR="00367544" w:rsidRDefault="00367544" w:rsidP="00367544">
      <w:pPr>
        <w:pStyle w:val="ListParagraph"/>
        <w:numPr>
          <w:ilvl w:val="1"/>
          <w:numId w:val="2"/>
        </w:numPr>
      </w:pPr>
      <w:r>
        <w:t>Went over treasurer report and proposed items for 22-23 year</w:t>
      </w:r>
    </w:p>
    <w:p w14:paraId="1470C6BD" w14:textId="77777777" w:rsidR="00367544" w:rsidRDefault="00367544" w:rsidP="00367544">
      <w:pPr>
        <w:pStyle w:val="ListParagraph"/>
        <w:numPr>
          <w:ilvl w:val="1"/>
          <w:numId w:val="2"/>
        </w:numPr>
      </w:pPr>
      <w:r>
        <w:t>Discussed golf tournament and continuing on with it as previous years and the proposed income listed on the report</w:t>
      </w:r>
    </w:p>
    <w:p w14:paraId="51B6A46F" w14:textId="77777777" w:rsidR="00367544" w:rsidRDefault="00367544" w:rsidP="00367544">
      <w:pPr>
        <w:pStyle w:val="ListParagraph"/>
        <w:numPr>
          <w:ilvl w:val="1"/>
          <w:numId w:val="2"/>
        </w:numPr>
      </w:pPr>
      <w:r>
        <w:t>Money spent recently went to bookstore for teacher requests, plaques, tshirts, goods, school projects etc.</w:t>
      </w:r>
    </w:p>
    <w:p w14:paraId="3603E6E6" w14:textId="77777777" w:rsidR="00367544" w:rsidRDefault="00367544" w:rsidP="00367544">
      <w:pPr>
        <w:pStyle w:val="ListParagraph"/>
        <w:numPr>
          <w:ilvl w:val="1"/>
          <w:numId w:val="2"/>
        </w:numPr>
      </w:pPr>
      <w:r>
        <w:t>Went over current projected budget and projections for spending and went through each line item to explain what it is etc.</w:t>
      </w:r>
    </w:p>
    <w:p w14:paraId="19739E8E" w14:textId="77777777" w:rsidR="00367544" w:rsidRDefault="00367544" w:rsidP="00367544">
      <w:pPr>
        <w:pStyle w:val="ListParagraph"/>
        <w:numPr>
          <w:ilvl w:val="0"/>
          <w:numId w:val="2"/>
        </w:numPr>
      </w:pPr>
      <w:r>
        <w:t>Review large projects</w:t>
      </w:r>
    </w:p>
    <w:p w14:paraId="5AA53C05" w14:textId="31F830C4" w:rsidR="00367544" w:rsidRDefault="00367544" w:rsidP="00367544">
      <w:pPr>
        <w:pStyle w:val="ListParagraph"/>
        <w:numPr>
          <w:ilvl w:val="1"/>
          <w:numId w:val="2"/>
        </w:numPr>
      </w:pPr>
      <w:r>
        <w:t>Golf tournament</w:t>
      </w:r>
    </w:p>
    <w:p w14:paraId="72ABC5AD" w14:textId="77777777" w:rsidR="006123B5" w:rsidRDefault="00367544" w:rsidP="006123B5">
      <w:pPr>
        <w:pStyle w:val="ListParagraph"/>
        <w:numPr>
          <w:ilvl w:val="2"/>
          <w:numId w:val="2"/>
        </w:numPr>
      </w:pPr>
      <w:r>
        <w:t>Get with Karen huttenmeyer and Kristin solheimer to help transition to new crew</w:t>
      </w:r>
    </w:p>
    <w:p w14:paraId="6FDA610A" w14:textId="77777777" w:rsidR="006123B5" w:rsidRDefault="006123B5" w:rsidP="006123B5">
      <w:pPr>
        <w:pStyle w:val="ListParagraph"/>
        <w:numPr>
          <w:ilvl w:val="2"/>
          <w:numId w:val="2"/>
        </w:numPr>
      </w:pPr>
      <w:r>
        <w:t>Start soliciting goods and alcohol for the golf tournament and party including auction items</w:t>
      </w:r>
    </w:p>
    <w:p w14:paraId="19B385DF" w14:textId="2B4E9BF3" w:rsidR="006123B5" w:rsidRDefault="006123B5" w:rsidP="006123B5">
      <w:pPr>
        <w:pStyle w:val="ListParagraph"/>
        <w:numPr>
          <w:ilvl w:val="2"/>
          <w:numId w:val="2"/>
        </w:numPr>
      </w:pPr>
      <w:r>
        <w:t>Party is at Stanley family house.</w:t>
      </w:r>
    </w:p>
    <w:p w14:paraId="421547B4" w14:textId="77777777" w:rsidR="00367544" w:rsidRDefault="00367544" w:rsidP="00367544">
      <w:pPr>
        <w:pStyle w:val="ListParagraph"/>
        <w:numPr>
          <w:ilvl w:val="1"/>
          <w:numId w:val="2"/>
        </w:numPr>
      </w:pPr>
      <w:r>
        <w:t>Grad Night</w:t>
      </w:r>
    </w:p>
    <w:p w14:paraId="63CABF5B" w14:textId="77777777" w:rsidR="006123B5" w:rsidRDefault="00367544" w:rsidP="00367544">
      <w:pPr>
        <w:pStyle w:val="ListParagraph"/>
        <w:numPr>
          <w:ilvl w:val="2"/>
          <w:numId w:val="2"/>
        </w:numPr>
      </w:pPr>
      <w:r>
        <w:t>Kevin prepared a debrief of this years and last year’s grad night</w:t>
      </w:r>
    </w:p>
    <w:p w14:paraId="70713DCC" w14:textId="66FB64BA" w:rsidR="006123B5" w:rsidRDefault="006123B5" w:rsidP="006123B5">
      <w:pPr>
        <w:pStyle w:val="ListParagraph"/>
        <w:numPr>
          <w:ilvl w:val="0"/>
          <w:numId w:val="2"/>
        </w:numPr>
      </w:pPr>
      <w:r>
        <w:t>Other</w:t>
      </w:r>
    </w:p>
    <w:p w14:paraId="28A2D84E" w14:textId="77777777" w:rsidR="006123B5" w:rsidRDefault="00367544" w:rsidP="006123B5">
      <w:pPr>
        <w:pStyle w:val="ListParagraph"/>
        <w:numPr>
          <w:ilvl w:val="1"/>
          <w:numId w:val="2"/>
        </w:numPr>
      </w:pPr>
      <w:r>
        <w:t>Create form for teacher requests.</w:t>
      </w:r>
    </w:p>
    <w:p w14:paraId="196C915B" w14:textId="77777777" w:rsidR="006123B5" w:rsidRDefault="006123B5" w:rsidP="00367544">
      <w:pPr>
        <w:pStyle w:val="ListParagraph"/>
        <w:numPr>
          <w:ilvl w:val="1"/>
          <w:numId w:val="2"/>
        </w:numPr>
      </w:pPr>
      <w:r>
        <w:t>Nominated J</w:t>
      </w:r>
      <w:r w:rsidR="00367544">
        <w:t xml:space="preserve">anelle </w:t>
      </w:r>
      <w:r>
        <w:t xml:space="preserve">Zavala </w:t>
      </w:r>
      <w:r w:rsidR="00367544">
        <w:t>for treasurer</w:t>
      </w:r>
    </w:p>
    <w:p w14:paraId="652CC3AD" w14:textId="77777777" w:rsidR="006123B5" w:rsidRDefault="006123B5" w:rsidP="006123B5">
      <w:pPr>
        <w:pStyle w:val="ListParagraph"/>
        <w:numPr>
          <w:ilvl w:val="2"/>
          <w:numId w:val="2"/>
        </w:numPr>
      </w:pPr>
      <w:r>
        <w:t xml:space="preserve">Motion to Nominate made by </w:t>
      </w:r>
      <w:r w:rsidR="00367544">
        <w:t>Danielle Cervantez</w:t>
      </w:r>
    </w:p>
    <w:p w14:paraId="41FA2F53" w14:textId="015BB13F" w:rsidR="00367544" w:rsidRDefault="00367544" w:rsidP="006123B5">
      <w:pPr>
        <w:pStyle w:val="ListParagraph"/>
        <w:numPr>
          <w:ilvl w:val="2"/>
          <w:numId w:val="2"/>
        </w:numPr>
      </w:pPr>
      <w:r>
        <w:t>Second: Kevin Moore</w:t>
      </w:r>
    </w:p>
    <w:p w14:paraId="35AB78DB" w14:textId="1F3DB68B" w:rsidR="006123B5" w:rsidRDefault="006123B5" w:rsidP="006123B5">
      <w:pPr>
        <w:pStyle w:val="ListParagraph"/>
        <w:numPr>
          <w:ilvl w:val="2"/>
          <w:numId w:val="2"/>
        </w:numPr>
      </w:pPr>
      <w:r>
        <w:t>All voted in favor, motion passed</w:t>
      </w:r>
    </w:p>
    <w:p w14:paraId="1D90BB2E" w14:textId="04484CB4" w:rsidR="006123B5" w:rsidRDefault="006123B5" w:rsidP="006123B5">
      <w:pPr>
        <w:pStyle w:val="ListParagraph"/>
        <w:numPr>
          <w:ilvl w:val="0"/>
          <w:numId w:val="2"/>
        </w:numPr>
      </w:pPr>
      <w:r>
        <w:t>Meeting adjourned – 7:15pm</w:t>
      </w:r>
    </w:p>
    <w:p w14:paraId="1447A759" w14:textId="22AECBED" w:rsidR="002610D5" w:rsidRDefault="002610D5"/>
    <w:sectPr w:rsidR="002610D5" w:rsidSect="009E139F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D8E76" w14:textId="77777777" w:rsidR="00836613" w:rsidRDefault="00836613">
      <w:pPr>
        <w:spacing w:line="240" w:lineRule="auto"/>
      </w:pPr>
      <w:r>
        <w:separator/>
      </w:r>
    </w:p>
  </w:endnote>
  <w:endnote w:type="continuationSeparator" w:id="0">
    <w:p w14:paraId="2871E5DB" w14:textId="77777777" w:rsidR="00836613" w:rsidRDefault="00836613">
      <w:pPr>
        <w:spacing w:line="240" w:lineRule="auto"/>
      </w:pPr>
      <w:r>
        <w:continuationSeparator/>
      </w:r>
    </w:p>
  </w:endnote>
  <w:endnote w:type="continuationNotice" w:id="1">
    <w:p w14:paraId="7203A436" w14:textId="77777777" w:rsidR="00836613" w:rsidRDefault="0083661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717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6029"/>
      <w:gridCol w:w="4673"/>
    </w:tblGrid>
    <w:tr w:rsidR="00FD4F25" w14:paraId="6A6771E5" w14:textId="77777777" w:rsidTr="00FD4F25">
      <w:trPr>
        <w:trHeight w:hRule="exact" w:val="115"/>
        <w:jc w:val="center"/>
      </w:trPr>
      <w:tc>
        <w:tcPr>
          <w:tcW w:w="6030" w:type="dxa"/>
          <w:shd w:val="clear" w:color="auto" w:fill="4F81BD" w:themeFill="accent1"/>
          <w:tcMar>
            <w:top w:w="0" w:type="dxa"/>
            <w:bottom w:w="0" w:type="dxa"/>
          </w:tcMar>
        </w:tcPr>
        <w:p w14:paraId="170F69D4" w14:textId="77777777" w:rsidR="00FD4F25" w:rsidRDefault="00FD4F25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3" w:type="dxa"/>
          <w:shd w:val="clear" w:color="auto" w:fill="4F81BD" w:themeFill="accent1"/>
          <w:tcMar>
            <w:top w:w="0" w:type="dxa"/>
            <w:bottom w:w="0" w:type="dxa"/>
          </w:tcMar>
        </w:tcPr>
        <w:p w14:paraId="455BB625" w14:textId="77777777" w:rsidR="00FD4F25" w:rsidRDefault="00FD4F25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D4F25" w14:paraId="5FF25CF7" w14:textId="77777777" w:rsidTr="00FD4F25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D29218D575742C9A74303948214C7B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6030" w:type="dxa"/>
              <w:shd w:val="clear" w:color="auto" w:fill="auto"/>
              <w:vAlign w:val="center"/>
            </w:tcPr>
            <w:p w14:paraId="1D8950D6" w14:textId="4C53E9F3" w:rsidR="00FD4F25" w:rsidRDefault="00FD4F25" w:rsidP="00FD4F25">
              <w:pPr>
                <w:pStyle w:val="Footer"/>
                <w:tabs>
                  <w:tab w:val="clear" w:pos="4680"/>
                  <w:tab w:val="clear" w:pos="9360"/>
                </w:tabs>
                <w:ind w:right="-2723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Not-for-profit EIN 45-1603676</w:t>
              </w:r>
            </w:p>
          </w:tc>
        </w:sdtContent>
      </w:sdt>
      <w:tc>
        <w:tcPr>
          <w:tcW w:w="4673" w:type="dxa"/>
          <w:shd w:val="clear" w:color="auto" w:fill="auto"/>
          <w:vAlign w:val="center"/>
        </w:tcPr>
        <w:p w14:paraId="37EED1C6" w14:textId="3865B421" w:rsidR="00FD4F25" w:rsidRDefault="00FD4F25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44D35">
            <w:rPr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A32DDE" w14:textId="77777777" w:rsidR="00FD4F25" w:rsidRDefault="00FD4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C233" w14:textId="77777777" w:rsidR="00836613" w:rsidRDefault="00836613">
      <w:pPr>
        <w:spacing w:line="240" w:lineRule="auto"/>
      </w:pPr>
      <w:r>
        <w:separator/>
      </w:r>
    </w:p>
  </w:footnote>
  <w:footnote w:type="continuationSeparator" w:id="0">
    <w:p w14:paraId="734EE4DC" w14:textId="77777777" w:rsidR="00836613" w:rsidRDefault="00836613">
      <w:pPr>
        <w:spacing w:line="240" w:lineRule="auto"/>
      </w:pPr>
      <w:r>
        <w:continuationSeparator/>
      </w:r>
    </w:p>
  </w:footnote>
  <w:footnote w:type="continuationNotice" w:id="1">
    <w:p w14:paraId="31DF4DAE" w14:textId="77777777" w:rsidR="00836613" w:rsidRDefault="0083661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64294" w14:textId="77777777" w:rsidR="009E139F" w:rsidRDefault="009E139F" w:rsidP="009E139F">
    <w:pPr>
      <w:tabs>
        <w:tab w:val="center" w:pos="4680"/>
      </w:tabs>
    </w:pPr>
    <w:r>
      <w:rPr>
        <w:noProof/>
        <w:lang w:val="en-US"/>
      </w:rPr>
      <w:drawing>
        <wp:inline distT="114300" distB="114300" distL="114300" distR="114300" wp14:anchorId="212CB327" wp14:editId="4AE1920B">
          <wp:extent cx="1223963" cy="1223963"/>
          <wp:effectExtent l="0" t="0" r="0" b="0"/>
          <wp:docPr id="5" name="image2.jpg" descr="A picture containing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.jpg" descr="A picture containing logo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3963" cy="1223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</w:p>
  <w:p w14:paraId="5C150A4C" w14:textId="77777777" w:rsidR="009E139F" w:rsidRDefault="009E139F" w:rsidP="009E139F">
    <w:r>
      <w:t>1750 W. Thunderbird Road</w:t>
    </w:r>
  </w:p>
  <w:p w14:paraId="2E38D9FB" w14:textId="77777777" w:rsidR="009E139F" w:rsidRDefault="009E139F" w:rsidP="009E139F">
    <w:r>
      <w:t>Phoenix, AZ 85023</w:t>
    </w:r>
  </w:p>
  <w:p w14:paraId="1606B47D" w14:textId="3D361899" w:rsidR="009E139F" w:rsidRDefault="00000000" w:rsidP="009E139F">
    <w:pPr>
      <w:pStyle w:val="Header"/>
      <w:rPr>
        <w:color w:val="1155CC"/>
        <w:u w:val="single"/>
      </w:rPr>
    </w:pPr>
    <w:hyperlink r:id="rId2">
      <w:r w:rsidR="009E139F">
        <w:rPr>
          <w:color w:val="1155CC"/>
          <w:u w:val="single"/>
        </w:rPr>
        <w:t>Thunderbird</w:t>
      </w:r>
      <w:r w:rsidR="00596E43">
        <w:rPr>
          <w:color w:val="1155CC"/>
          <w:u w:val="single"/>
        </w:rPr>
        <w:t>HighSchool</w:t>
      </w:r>
      <w:r w:rsidR="009E139F">
        <w:rPr>
          <w:color w:val="1155CC"/>
          <w:u w:val="single"/>
        </w:rPr>
        <w:t>ParentAssociation.com</w:t>
      </w:r>
    </w:hyperlink>
  </w:p>
  <w:p w14:paraId="347C2CA0" w14:textId="20B49862" w:rsidR="009E139F" w:rsidRPr="009E139F" w:rsidRDefault="009E139F" w:rsidP="009E139F">
    <w:pPr>
      <w:pStyle w:val="Header"/>
      <w:rPr>
        <w:sz w:val="16"/>
        <w:szCs w:val="16"/>
      </w:rPr>
    </w:pPr>
    <w:r>
      <w:rPr>
        <w:noProof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46BB5F" wp14:editId="72A88E0F">
              <wp:simplePos x="0" y="0"/>
              <wp:positionH relativeFrom="column">
                <wp:posOffset>-19051</wp:posOffset>
              </wp:positionH>
              <wp:positionV relativeFrom="paragraph">
                <wp:posOffset>31750</wp:posOffset>
              </wp:positionV>
              <wp:extent cx="6672263" cy="14288"/>
              <wp:effectExtent l="38100" t="38100" r="71755" b="812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2263" cy="14288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BA832D3" id="Straight Connector 6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2.5pt" to="523.9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" strokecolor="#4f81bd [3204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11587"/>
    <w:multiLevelType w:val="hybridMultilevel"/>
    <w:tmpl w:val="2C9E210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13C81258"/>
    <w:multiLevelType w:val="hybridMultilevel"/>
    <w:tmpl w:val="158A9D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41EA0"/>
    <w:multiLevelType w:val="hybridMultilevel"/>
    <w:tmpl w:val="4858D082"/>
    <w:lvl w:ilvl="0" w:tplc="2AF41A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55BBC"/>
    <w:multiLevelType w:val="hybridMultilevel"/>
    <w:tmpl w:val="155CB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E0600"/>
    <w:multiLevelType w:val="hybridMultilevel"/>
    <w:tmpl w:val="37DA0FA6"/>
    <w:lvl w:ilvl="0" w:tplc="55088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80C77"/>
    <w:multiLevelType w:val="hybridMultilevel"/>
    <w:tmpl w:val="09FED5B0"/>
    <w:lvl w:ilvl="0" w:tplc="65C84136">
      <w:start w:val="1"/>
      <w:numFmt w:val="decimal"/>
      <w:lvlText w:val="%1."/>
      <w:lvlJc w:val="left"/>
      <w:pPr>
        <w:ind w:left="54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640BA"/>
    <w:multiLevelType w:val="hybridMultilevel"/>
    <w:tmpl w:val="C38C66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751A9"/>
    <w:multiLevelType w:val="hybridMultilevel"/>
    <w:tmpl w:val="1DD844B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770C7"/>
    <w:multiLevelType w:val="hybridMultilevel"/>
    <w:tmpl w:val="155CB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272907"/>
    <w:multiLevelType w:val="hybridMultilevel"/>
    <w:tmpl w:val="406CC3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EC5CB0"/>
    <w:multiLevelType w:val="hybridMultilevel"/>
    <w:tmpl w:val="EACA0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2D4D19"/>
    <w:multiLevelType w:val="hybridMultilevel"/>
    <w:tmpl w:val="155CB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05747"/>
    <w:multiLevelType w:val="hybridMultilevel"/>
    <w:tmpl w:val="588420D2"/>
    <w:lvl w:ilvl="0" w:tplc="B4B8AB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B64DD"/>
    <w:multiLevelType w:val="hybridMultilevel"/>
    <w:tmpl w:val="810085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81AC2"/>
    <w:multiLevelType w:val="hybridMultilevel"/>
    <w:tmpl w:val="C6985772"/>
    <w:lvl w:ilvl="0" w:tplc="59C43F1E">
      <w:start w:val="2023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44057"/>
    <w:multiLevelType w:val="hybridMultilevel"/>
    <w:tmpl w:val="7A5E0C74"/>
    <w:lvl w:ilvl="0" w:tplc="A058C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080453">
    <w:abstractNumId w:val="4"/>
  </w:num>
  <w:num w:numId="2" w16cid:durableId="654796579">
    <w:abstractNumId w:val="12"/>
  </w:num>
  <w:num w:numId="3" w16cid:durableId="1729307119">
    <w:abstractNumId w:val="0"/>
  </w:num>
  <w:num w:numId="4" w16cid:durableId="89008375">
    <w:abstractNumId w:val="2"/>
  </w:num>
  <w:num w:numId="5" w16cid:durableId="150801986">
    <w:abstractNumId w:val="15"/>
  </w:num>
  <w:num w:numId="6" w16cid:durableId="1895314278">
    <w:abstractNumId w:val="7"/>
  </w:num>
  <w:num w:numId="7" w16cid:durableId="20515320">
    <w:abstractNumId w:val="3"/>
  </w:num>
  <w:num w:numId="8" w16cid:durableId="2117675428">
    <w:abstractNumId w:val="13"/>
  </w:num>
  <w:num w:numId="9" w16cid:durableId="1894349836">
    <w:abstractNumId w:val="6"/>
  </w:num>
  <w:num w:numId="10" w16cid:durableId="1907691489">
    <w:abstractNumId w:val="1"/>
  </w:num>
  <w:num w:numId="11" w16cid:durableId="1702629999">
    <w:abstractNumId w:val="8"/>
  </w:num>
  <w:num w:numId="12" w16cid:durableId="1054501383">
    <w:abstractNumId w:val="11"/>
  </w:num>
  <w:num w:numId="13" w16cid:durableId="1830898732">
    <w:abstractNumId w:val="9"/>
  </w:num>
  <w:num w:numId="14" w16cid:durableId="1434781570">
    <w:abstractNumId w:val="5"/>
  </w:num>
  <w:num w:numId="15" w16cid:durableId="791944711">
    <w:abstractNumId w:val="14"/>
  </w:num>
  <w:num w:numId="16" w16cid:durableId="7544761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tbCwNDIxNDUyMTZV0lEKTi0uzszPAykwrQUAPiKznywAAAA="/>
  </w:docVars>
  <w:rsids>
    <w:rsidRoot w:val="002610D5"/>
    <w:rsid w:val="0006446C"/>
    <w:rsid w:val="0006463C"/>
    <w:rsid w:val="00071F5C"/>
    <w:rsid w:val="00082D25"/>
    <w:rsid w:val="0008706C"/>
    <w:rsid w:val="0009525F"/>
    <w:rsid w:val="000975BA"/>
    <w:rsid w:val="000A4044"/>
    <w:rsid w:val="000B12DF"/>
    <w:rsid w:val="000B5427"/>
    <w:rsid w:val="000D25A4"/>
    <w:rsid w:val="000D3C2B"/>
    <w:rsid w:val="00111D04"/>
    <w:rsid w:val="0011621F"/>
    <w:rsid w:val="0012342C"/>
    <w:rsid w:val="001268E3"/>
    <w:rsid w:val="00151023"/>
    <w:rsid w:val="00160877"/>
    <w:rsid w:val="001637B4"/>
    <w:rsid w:val="00164BBE"/>
    <w:rsid w:val="00164E77"/>
    <w:rsid w:val="0016749E"/>
    <w:rsid w:val="00177BBE"/>
    <w:rsid w:val="00183241"/>
    <w:rsid w:val="00186E3B"/>
    <w:rsid w:val="00194B05"/>
    <w:rsid w:val="001A08E1"/>
    <w:rsid w:val="001A4364"/>
    <w:rsid w:val="001A6F3F"/>
    <w:rsid w:val="001B79B7"/>
    <w:rsid w:val="001D56C8"/>
    <w:rsid w:val="002067D4"/>
    <w:rsid w:val="002245D5"/>
    <w:rsid w:val="00226BE9"/>
    <w:rsid w:val="00227C5C"/>
    <w:rsid w:val="00233E58"/>
    <w:rsid w:val="0023731F"/>
    <w:rsid w:val="00244613"/>
    <w:rsid w:val="0025594F"/>
    <w:rsid w:val="00257D37"/>
    <w:rsid w:val="002610D5"/>
    <w:rsid w:val="00262D70"/>
    <w:rsid w:val="00276291"/>
    <w:rsid w:val="002922F4"/>
    <w:rsid w:val="002A5F2C"/>
    <w:rsid w:val="002C07DD"/>
    <w:rsid w:val="002C234F"/>
    <w:rsid w:val="002D16F1"/>
    <w:rsid w:val="002D7BD5"/>
    <w:rsid w:val="002E0ED6"/>
    <w:rsid w:val="002F6C14"/>
    <w:rsid w:val="003013CB"/>
    <w:rsid w:val="00304432"/>
    <w:rsid w:val="00331107"/>
    <w:rsid w:val="00352A51"/>
    <w:rsid w:val="0035344F"/>
    <w:rsid w:val="003536FD"/>
    <w:rsid w:val="00353A11"/>
    <w:rsid w:val="00363B30"/>
    <w:rsid w:val="00367544"/>
    <w:rsid w:val="00383947"/>
    <w:rsid w:val="00387F0F"/>
    <w:rsid w:val="003A1D16"/>
    <w:rsid w:val="003B1554"/>
    <w:rsid w:val="003B1B29"/>
    <w:rsid w:val="003B6AB5"/>
    <w:rsid w:val="003C0157"/>
    <w:rsid w:val="003D3928"/>
    <w:rsid w:val="003D7DB6"/>
    <w:rsid w:val="003F4016"/>
    <w:rsid w:val="003F58AF"/>
    <w:rsid w:val="004126F0"/>
    <w:rsid w:val="004245B0"/>
    <w:rsid w:val="00430FB7"/>
    <w:rsid w:val="00440D1B"/>
    <w:rsid w:val="00461A86"/>
    <w:rsid w:val="00470318"/>
    <w:rsid w:val="00470D8D"/>
    <w:rsid w:val="0047475C"/>
    <w:rsid w:val="00475190"/>
    <w:rsid w:val="004752F2"/>
    <w:rsid w:val="0047635F"/>
    <w:rsid w:val="00480145"/>
    <w:rsid w:val="004929D7"/>
    <w:rsid w:val="0049405B"/>
    <w:rsid w:val="004C0A9D"/>
    <w:rsid w:val="004D6704"/>
    <w:rsid w:val="004D7511"/>
    <w:rsid w:val="00513AF2"/>
    <w:rsid w:val="005302FC"/>
    <w:rsid w:val="0053071C"/>
    <w:rsid w:val="0055467E"/>
    <w:rsid w:val="00560140"/>
    <w:rsid w:val="005656F0"/>
    <w:rsid w:val="005664F7"/>
    <w:rsid w:val="00591F57"/>
    <w:rsid w:val="00595075"/>
    <w:rsid w:val="00596E43"/>
    <w:rsid w:val="005B5CED"/>
    <w:rsid w:val="005C0741"/>
    <w:rsid w:val="005E0888"/>
    <w:rsid w:val="005F3AED"/>
    <w:rsid w:val="005F440D"/>
    <w:rsid w:val="00604FD0"/>
    <w:rsid w:val="006123B5"/>
    <w:rsid w:val="00612A40"/>
    <w:rsid w:val="006321A5"/>
    <w:rsid w:val="00632EA8"/>
    <w:rsid w:val="00636515"/>
    <w:rsid w:val="006412EC"/>
    <w:rsid w:val="0065241E"/>
    <w:rsid w:val="00652A5E"/>
    <w:rsid w:val="006533FC"/>
    <w:rsid w:val="006619BD"/>
    <w:rsid w:val="00666179"/>
    <w:rsid w:val="006B1F90"/>
    <w:rsid w:val="006E323F"/>
    <w:rsid w:val="006E4F42"/>
    <w:rsid w:val="006E7F99"/>
    <w:rsid w:val="006F1488"/>
    <w:rsid w:val="006F3DEC"/>
    <w:rsid w:val="006F54A7"/>
    <w:rsid w:val="006F7B71"/>
    <w:rsid w:val="0071081C"/>
    <w:rsid w:val="00712DE2"/>
    <w:rsid w:val="007212B1"/>
    <w:rsid w:val="00726922"/>
    <w:rsid w:val="00731E67"/>
    <w:rsid w:val="0073677F"/>
    <w:rsid w:val="00754344"/>
    <w:rsid w:val="0075650E"/>
    <w:rsid w:val="007740FC"/>
    <w:rsid w:val="0077599E"/>
    <w:rsid w:val="00777829"/>
    <w:rsid w:val="00782FF7"/>
    <w:rsid w:val="0079019C"/>
    <w:rsid w:val="007B5080"/>
    <w:rsid w:val="007C41FC"/>
    <w:rsid w:val="007F5AA0"/>
    <w:rsid w:val="007F5E91"/>
    <w:rsid w:val="007F72DE"/>
    <w:rsid w:val="00823DD6"/>
    <w:rsid w:val="00835FDA"/>
    <w:rsid w:val="00836382"/>
    <w:rsid w:val="00836613"/>
    <w:rsid w:val="00840A8E"/>
    <w:rsid w:val="0084138C"/>
    <w:rsid w:val="0085420F"/>
    <w:rsid w:val="0088194B"/>
    <w:rsid w:val="008A6798"/>
    <w:rsid w:val="008A7C6D"/>
    <w:rsid w:val="008B16E5"/>
    <w:rsid w:val="008B3054"/>
    <w:rsid w:val="008B4BB4"/>
    <w:rsid w:val="008C5645"/>
    <w:rsid w:val="008D62AE"/>
    <w:rsid w:val="008E2217"/>
    <w:rsid w:val="00906B67"/>
    <w:rsid w:val="009101A7"/>
    <w:rsid w:val="00921723"/>
    <w:rsid w:val="00922475"/>
    <w:rsid w:val="00944D35"/>
    <w:rsid w:val="00952E45"/>
    <w:rsid w:val="00954EB1"/>
    <w:rsid w:val="0096332B"/>
    <w:rsid w:val="009653F3"/>
    <w:rsid w:val="0096745F"/>
    <w:rsid w:val="009718A4"/>
    <w:rsid w:val="00980CE3"/>
    <w:rsid w:val="009C4DDB"/>
    <w:rsid w:val="009E120B"/>
    <w:rsid w:val="009E139F"/>
    <w:rsid w:val="009F3483"/>
    <w:rsid w:val="00A179CA"/>
    <w:rsid w:val="00A30129"/>
    <w:rsid w:val="00A50296"/>
    <w:rsid w:val="00A9182E"/>
    <w:rsid w:val="00AA4CBF"/>
    <w:rsid w:val="00AC0722"/>
    <w:rsid w:val="00AD3617"/>
    <w:rsid w:val="00AF62F5"/>
    <w:rsid w:val="00AF6F60"/>
    <w:rsid w:val="00B11EF6"/>
    <w:rsid w:val="00B152C5"/>
    <w:rsid w:val="00B3477C"/>
    <w:rsid w:val="00B42ECD"/>
    <w:rsid w:val="00B5334E"/>
    <w:rsid w:val="00B7288A"/>
    <w:rsid w:val="00B74512"/>
    <w:rsid w:val="00BB3D3C"/>
    <w:rsid w:val="00BC58B7"/>
    <w:rsid w:val="00BD2BBD"/>
    <w:rsid w:val="00BE13F6"/>
    <w:rsid w:val="00BF3D68"/>
    <w:rsid w:val="00BF56C7"/>
    <w:rsid w:val="00C01731"/>
    <w:rsid w:val="00C10D47"/>
    <w:rsid w:val="00C375DB"/>
    <w:rsid w:val="00C41216"/>
    <w:rsid w:val="00C44598"/>
    <w:rsid w:val="00C720D2"/>
    <w:rsid w:val="00C74954"/>
    <w:rsid w:val="00C92F63"/>
    <w:rsid w:val="00C939AF"/>
    <w:rsid w:val="00CA2B9B"/>
    <w:rsid w:val="00CA3C4F"/>
    <w:rsid w:val="00CB4A78"/>
    <w:rsid w:val="00CC71D0"/>
    <w:rsid w:val="00CC7AC5"/>
    <w:rsid w:val="00CD52E7"/>
    <w:rsid w:val="00CE4D5C"/>
    <w:rsid w:val="00CE5FCD"/>
    <w:rsid w:val="00CF27F1"/>
    <w:rsid w:val="00CF3E87"/>
    <w:rsid w:val="00CF67B1"/>
    <w:rsid w:val="00D05F3C"/>
    <w:rsid w:val="00D1170E"/>
    <w:rsid w:val="00D12EA8"/>
    <w:rsid w:val="00D302C1"/>
    <w:rsid w:val="00D3511F"/>
    <w:rsid w:val="00D40AD9"/>
    <w:rsid w:val="00D538AC"/>
    <w:rsid w:val="00D62986"/>
    <w:rsid w:val="00D647E9"/>
    <w:rsid w:val="00D705C4"/>
    <w:rsid w:val="00D73EE7"/>
    <w:rsid w:val="00D84471"/>
    <w:rsid w:val="00D87A7D"/>
    <w:rsid w:val="00D97485"/>
    <w:rsid w:val="00DA12A6"/>
    <w:rsid w:val="00DB5B55"/>
    <w:rsid w:val="00DD32E6"/>
    <w:rsid w:val="00DE38ED"/>
    <w:rsid w:val="00DF1DEF"/>
    <w:rsid w:val="00E00C1C"/>
    <w:rsid w:val="00E01546"/>
    <w:rsid w:val="00E11D50"/>
    <w:rsid w:val="00E138B5"/>
    <w:rsid w:val="00E216C3"/>
    <w:rsid w:val="00E24732"/>
    <w:rsid w:val="00E258EA"/>
    <w:rsid w:val="00E32224"/>
    <w:rsid w:val="00E5137D"/>
    <w:rsid w:val="00E56BD0"/>
    <w:rsid w:val="00E6262E"/>
    <w:rsid w:val="00E63DF0"/>
    <w:rsid w:val="00E64523"/>
    <w:rsid w:val="00E71A02"/>
    <w:rsid w:val="00E76E83"/>
    <w:rsid w:val="00E83683"/>
    <w:rsid w:val="00E94EBA"/>
    <w:rsid w:val="00EA012C"/>
    <w:rsid w:val="00EA5797"/>
    <w:rsid w:val="00EA5B31"/>
    <w:rsid w:val="00EB731A"/>
    <w:rsid w:val="00EC2ABB"/>
    <w:rsid w:val="00EC4A37"/>
    <w:rsid w:val="00ED03C9"/>
    <w:rsid w:val="00EE2FAD"/>
    <w:rsid w:val="00EE44BC"/>
    <w:rsid w:val="00EF023D"/>
    <w:rsid w:val="00EF5D83"/>
    <w:rsid w:val="00F30F1D"/>
    <w:rsid w:val="00F32994"/>
    <w:rsid w:val="00F55B64"/>
    <w:rsid w:val="00F613F8"/>
    <w:rsid w:val="00F61DA4"/>
    <w:rsid w:val="00F75A2E"/>
    <w:rsid w:val="00F841F3"/>
    <w:rsid w:val="00F9352C"/>
    <w:rsid w:val="00F958A2"/>
    <w:rsid w:val="00FA44AD"/>
    <w:rsid w:val="00FA5DEA"/>
    <w:rsid w:val="00FC6491"/>
    <w:rsid w:val="00FD2D75"/>
    <w:rsid w:val="00FD3377"/>
    <w:rsid w:val="00FD4F25"/>
    <w:rsid w:val="00FE4FE5"/>
    <w:rsid w:val="00FF5B1C"/>
    <w:rsid w:val="00FF6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CF07D4"/>
  <w15:docId w15:val="{89359970-CF01-45CC-90B6-99D083BF8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3F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FD4F2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F25"/>
  </w:style>
  <w:style w:type="paragraph" w:styleId="Footer">
    <w:name w:val="footer"/>
    <w:basedOn w:val="Normal"/>
    <w:link w:val="FooterChar"/>
    <w:uiPriority w:val="99"/>
    <w:unhideWhenUsed/>
    <w:rsid w:val="00FD4F2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F25"/>
  </w:style>
  <w:style w:type="table" w:styleId="TableGrid">
    <w:name w:val="Table Grid"/>
    <w:basedOn w:val="TableNormal"/>
    <w:uiPriority w:val="39"/>
    <w:rsid w:val="00FD4F2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75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3E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3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3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0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06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onecause.com/try/request-consultation-1/?utm_source=bing&amp;utm_medium=cpc&amp;utm_term=one%20cause&amp;utm_campaign=onecause_branded&amp;creative=&amp;keyword=one%20cause&amp;matchtype=e&amp;network=o&amp;device=c&amp;msclkid=48e55d718604101cf9983977ffd3771c&amp;utm_content=OneCause%20-%20importe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29218D575742C9A74303948214C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0CFF8-6D29-4829-80C2-E46FA7B60DDD}"/>
      </w:docPartPr>
      <w:docPartBody>
        <w:p w:rsidR="0037563C" w:rsidRDefault="00260F9B" w:rsidP="00260F9B">
          <w:pPr>
            <w:pStyle w:val="ED29218D575742C9A74303948214C7BA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0F9B"/>
    <w:rsid w:val="00040F3C"/>
    <w:rsid w:val="00045911"/>
    <w:rsid w:val="000C7778"/>
    <w:rsid w:val="001C567D"/>
    <w:rsid w:val="002143FC"/>
    <w:rsid w:val="00260F9B"/>
    <w:rsid w:val="0037563C"/>
    <w:rsid w:val="005609B4"/>
    <w:rsid w:val="00A3580F"/>
    <w:rsid w:val="00BF2132"/>
    <w:rsid w:val="00C30053"/>
    <w:rsid w:val="00D40630"/>
    <w:rsid w:val="00D913C7"/>
    <w:rsid w:val="00E71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0F9B"/>
    <w:rPr>
      <w:color w:val="808080"/>
    </w:rPr>
  </w:style>
  <w:style w:type="paragraph" w:customStyle="1" w:styleId="ED29218D575742C9A74303948214C7BA">
    <w:name w:val="ED29218D575742C9A74303948214C7BA"/>
    <w:rsid w:val="00260F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CD3B01-8D20-4901-915E-F27387C1BAF8}">
  <we:reference id="wa104178141" version="3.1.2.22" store="en-US" storeType="OMEX"/>
  <we:alternateReferences>
    <we:reference id="WA104178141" version="3.1.2.22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4</Pages>
  <Words>2439</Words>
  <Characters>1390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5</CharactersWithSpaces>
  <SharedDoc>false</SharedDoc>
  <HLinks>
    <vt:vector size="6" baseType="variant">
      <vt:variant>
        <vt:i4>3080313</vt:i4>
      </vt:variant>
      <vt:variant>
        <vt:i4>3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-for-profit EIN 45-1603676</dc:creator>
  <cp:keywords/>
  <cp:lastModifiedBy>Catherine and John Martin</cp:lastModifiedBy>
  <cp:revision>43</cp:revision>
  <cp:lastPrinted>2023-03-07T00:13:00Z</cp:lastPrinted>
  <dcterms:created xsi:type="dcterms:W3CDTF">2023-03-06T22:19:00Z</dcterms:created>
  <dcterms:modified xsi:type="dcterms:W3CDTF">2023-03-07T00:21:00Z</dcterms:modified>
</cp:coreProperties>
</file>